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20042" w14:textId="77777777" w:rsidR="00414A07" w:rsidRDefault="00414A07" w:rsidP="001B5816">
      <w:pPr>
        <w:pStyle w:val="NoSpacing"/>
        <w:rPr>
          <w:b/>
          <w:color w:val="FF0000"/>
          <w:sz w:val="40"/>
          <w:szCs w:val="40"/>
          <w:u w:val="single"/>
        </w:rPr>
      </w:pPr>
    </w:p>
    <w:p w14:paraId="3CCB0C58" w14:textId="37633CD8" w:rsidR="001B5816" w:rsidRPr="001B5816" w:rsidRDefault="001B5816" w:rsidP="001B581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1B5816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79B6BD63" w14:textId="20E18E38" w:rsidR="007C597E" w:rsidRDefault="007C597E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esday, </w:t>
      </w:r>
      <w:r w:rsidR="009A67D2">
        <w:rPr>
          <w:rFonts w:ascii="Times New Roman" w:hAnsi="Times New Roman" w:cs="Times New Roman"/>
          <w:sz w:val="24"/>
          <w:szCs w:val="24"/>
        </w:rPr>
        <w:t xml:space="preserve">September </w:t>
      </w:r>
      <w:r>
        <w:rPr>
          <w:rFonts w:ascii="Times New Roman" w:hAnsi="Times New Roman" w:cs="Times New Roman"/>
          <w:sz w:val="24"/>
          <w:szCs w:val="24"/>
        </w:rPr>
        <w:t>1</w:t>
      </w:r>
      <w:r w:rsidR="009A67D2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, 2019</w:t>
      </w:r>
    </w:p>
    <w:p w14:paraId="65C44473" w14:textId="29213338" w:rsidR="001B5816" w:rsidRPr="00564206" w:rsidRDefault="008E4D0E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:30PM to 4:30PM</w:t>
      </w:r>
    </w:p>
    <w:p w14:paraId="3582E591" w14:textId="692E0C74" w:rsidR="001B5816" w:rsidRDefault="007C597E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om B48, </w:t>
      </w:r>
      <w:r w:rsidR="00513F91">
        <w:rPr>
          <w:rFonts w:ascii="Times New Roman" w:hAnsi="Times New Roman" w:cs="Times New Roman"/>
          <w:sz w:val="24"/>
          <w:szCs w:val="24"/>
        </w:rPr>
        <w:t>Zimmerman Library</w:t>
      </w:r>
    </w:p>
    <w:p w14:paraId="79ADB3D4" w14:textId="77777777" w:rsidR="001B5816" w:rsidRDefault="001B5816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D8C926" w14:textId="2A2F2432" w:rsidR="001B5816" w:rsidRPr="007C597E" w:rsidRDefault="001B5816" w:rsidP="001B5816">
      <w:pPr>
        <w:pStyle w:val="NoSpacing"/>
        <w:rPr>
          <w:rFonts w:ascii="Times New Roman" w:hAnsi="Times New Roman" w:cs="Times New Roman"/>
          <w:b/>
          <w:i/>
          <w:sz w:val="24"/>
          <w:szCs w:val="24"/>
        </w:rPr>
      </w:pPr>
      <w:r w:rsidRPr="007C597E">
        <w:rPr>
          <w:rFonts w:ascii="Times New Roman" w:hAnsi="Times New Roman" w:cs="Times New Roman"/>
          <w:b/>
          <w:i/>
          <w:sz w:val="24"/>
          <w:szCs w:val="24"/>
        </w:rPr>
        <w:t>Attendees:</w:t>
      </w:r>
      <w:r w:rsidR="00516CA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516CA6" w:rsidRPr="001B5816">
        <w:rPr>
          <w:rFonts w:ascii="Times New Roman" w:hAnsi="Times New Roman" w:cs="Times New Roman"/>
          <w:b/>
          <w:i/>
          <w:sz w:val="24"/>
          <w:szCs w:val="24"/>
        </w:rPr>
        <w:t>(taken from sign-in sheet – for those who signed in)</w:t>
      </w:r>
    </w:p>
    <w:p w14:paraId="044A1CBB" w14:textId="652012CA" w:rsidR="008B3C01" w:rsidRPr="007C597E" w:rsidRDefault="00A114ED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C597E">
        <w:rPr>
          <w:rFonts w:ascii="Times New Roman" w:hAnsi="Times New Roman" w:cs="Times New Roman"/>
          <w:sz w:val="24"/>
          <w:szCs w:val="24"/>
        </w:rPr>
        <w:tab/>
      </w:r>
      <w:r w:rsidRPr="007C597E">
        <w:rPr>
          <w:rFonts w:ascii="Times New Roman" w:hAnsi="Times New Roman" w:cs="Times New Roman"/>
          <w:sz w:val="24"/>
          <w:szCs w:val="24"/>
        </w:rPr>
        <w:tab/>
      </w:r>
      <w:r w:rsidR="00FF42B2" w:rsidRPr="007C597E">
        <w:rPr>
          <w:rFonts w:ascii="Times New Roman" w:hAnsi="Times New Roman" w:cs="Times New Roman"/>
          <w:sz w:val="24"/>
          <w:szCs w:val="24"/>
        </w:rPr>
        <w:tab/>
      </w:r>
    </w:p>
    <w:p w14:paraId="43F65D9F" w14:textId="5FE49272" w:rsidR="007C597E" w:rsidRPr="00630492" w:rsidRDefault="007C597E" w:rsidP="007C597E">
      <w:pPr>
        <w:pStyle w:val="NoSpacing"/>
        <w:ind w:left="5040" w:hanging="288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Fran Wilkinson</w:t>
      </w:r>
      <w:r w:rsidR="004C6D6E"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>FSBC Co-Chair; University Libraries &amp; Learning Sciences</w:t>
      </w:r>
    </w:p>
    <w:p w14:paraId="5EFBC0EC" w14:textId="77777777" w:rsidR="007C597E" w:rsidRPr="00630492" w:rsidRDefault="007C597E" w:rsidP="007C597E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Mark Maddaleni</w:t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  <w:t>FSBC Co-Chair; Arts &amp; Sciences</w:t>
      </w:r>
    </w:p>
    <w:p w14:paraId="7B24FF10" w14:textId="77777777" w:rsidR="007C597E" w:rsidRPr="00630492" w:rsidRDefault="007C597E" w:rsidP="007C597E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Leslie Jones Easom</w:t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  <w:t>UNM Retiree Association</w:t>
      </w:r>
    </w:p>
    <w:p w14:paraId="79D0D381" w14:textId="1A683AE3" w:rsidR="007C597E" w:rsidRPr="00630492" w:rsidRDefault="007C597E" w:rsidP="007C597E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Joey Evans</w:t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  <w:t>Human Resources</w:t>
      </w:r>
      <w:r w:rsidRPr="00630492">
        <w:rPr>
          <w:rFonts w:ascii="Times New Roman" w:hAnsi="Times New Roman" w:cs="Times New Roman"/>
          <w:sz w:val="24"/>
          <w:szCs w:val="24"/>
        </w:rPr>
        <w:tab/>
      </w:r>
    </w:p>
    <w:p w14:paraId="5B4EFD7D" w14:textId="1F46C241" w:rsidR="007C597E" w:rsidRPr="00630492" w:rsidRDefault="007C597E" w:rsidP="007C597E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Gene Henley</w:t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  <w:t>Public Administration</w:t>
      </w:r>
    </w:p>
    <w:p w14:paraId="700ED736" w14:textId="5608AD43" w:rsidR="007C597E" w:rsidRPr="00630492" w:rsidRDefault="007C597E" w:rsidP="007C597E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Shawn Berman</w:t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  <w:t>Anderson School</w:t>
      </w:r>
    </w:p>
    <w:p w14:paraId="6CB59334" w14:textId="77777777" w:rsidR="007C597E" w:rsidRPr="00630492" w:rsidRDefault="007C597E" w:rsidP="007C597E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Scott Sanchez</w:t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  <w:t>Emergency Medicine</w:t>
      </w:r>
    </w:p>
    <w:p w14:paraId="7896FA12" w14:textId="5AC3E4A2" w:rsidR="007C597E" w:rsidRDefault="007C597E" w:rsidP="007C597E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630492">
        <w:rPr>
          <w:rFonts w:ascii="Times New Roman" w:hAnsi="Times New Roman" w:cs="Times New Roman"/>
          <w:sz w:val="24"/>
          <w:szCs w:val="24"/>
        </w:rPr>
        <w:t>Dimiter</w:t>
      </w:r>
      <w:proofErr w:type="spellEnd"/>
      <w:r w:rsidRPr="006304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0492">
        <w:rPr>
          <w:rFonts w:ascii="Times New Roman" w:hAnsi="Times New Roman" w:cs="Times New Roman"/>
          <w:sz w:val="24"/>
          <w:szCs w:val="24"/>
        </w:rPr>
        <w:t>Vassilev</w:t>
      </w:r>
      <w:proofErr w:type="spellEnd"/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  <w:t>Mathematics/Statistics</w:t>
      </w:r>
    </w:p>
    <w:p w14:paraId="3F4639D2" w14:textId="63B9A4A3" w:rsidR="009B440C" w:rsidRPr="00630492" w:rsidRDefault="009B440C" w:rsidP="007C597E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9B440C">
        <w:rPr>
          <w:rFonts w:ascii="Times New Roman" w:hAnsi="Times New Roman" w:cs="Times New Roman"/>
          <w:sz w:val="24"/>
          <w:szCs w:val="24"/>
        </w:rPr>
        <w:t>Trudi Flynn</w:t>
      </w:r>
      <w:r w:rsidRPr="009B440C">
        <w:rPr>
          <w:rFonts w:ascii="Times New Roman" w:hAnsi="Times New Roman" w:cs="Times New Roman"/>
          <w:sz w:val="24"/>
          <w:szCs w:val="24"/>
        </w:rPr>
        <w:tab/>
      </w:r>
      <w:r w:rsidRPr="009B440C">
        <w:rPr>
          <w:rFonts w:ascii="Times New Roman" w:hAnsi="Times New Roman" w:cs="Times New Roman"/>
          <w:sz w:val="24"/>
          <w:szCs w:val="24"/>
        </w:rPr>
        <w:tab/>
      </w:r>
      <w:r w:rsidRPr="009B440C">
        <w:rPr>
          <w:rFonts w:ascii="Times New Roman" w:hAnsi="Times New Roman" w:cs="Times New Roman"/>
          <w:sz w:val="24"/>
          <w:szCs w:val="24"/>
        </w:rPr>
        <w:tab/>
        <w:t>Payroll</w:t>
      </w:r>
      <w:r w:rsidRPr="009B440C">
        <w:rPr>
          <w:rFonts w:ascii="Times New Roman" w:hAnsi="Times New Roman" w:cs="Times New Roman"/>
          <w:sz w:val="24"/>
          <w:szCs w:val="24"/>
        </w:rPr>
        <w:tab/>
      </w:r>
    </w:p>
    <w:p w14:paraId="0CC4C472" w14:textId="77777777" w:rsidR="002A52EE" w:rsidRPr="009A67D2" w:rsidRDefault="002A52EE" w:rsidP="007C597E">
      <w:pPr>
        <w:pStyle w:val="NoSpacing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82CAABF" w14:textId="77777777" w:rsidR="00564206" w:rsidRPr="00630492" w:rsidRDefault="0058010B" w:rsidP="0056420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b/>
          <w:i/>
          <w:sz w:val="24"/>
          <w:szCs w:val="24"/>
        </w:rPr>
        <w:t>Excused:</w:t>
      </w:r>
      <w:r w:rsidR="0094612D" w:rsidRPr="00630492">
        <w:rPr>
          <w:rFonts w:ascii="Times New Roman" w:hAnsi="Times New Roman" w:cs="Times New Roman"/>
          <w:sz w:val="24"/>
          <w:szCs w:val="24"/>
        </w:rPr>
        <w:tab/>
      </w:r>
      <w:r w:rsidR="0094612D" w:rsidRPr="00630492">
        <w:rPr>
          <w:rFonts w:ascii="Times New Roman" w:hAnsi="Times New Roman" w:cs="Times New Roman"/>
          <w:sz w:val="24"/>
          <w:szCs w:val="24"/>
        </w:rPr>
        <w:tab/>
      </w:r>
    </w:p>
    <w:p w14:paraId="2A70FFA8" w14:textId="22BD781E" w:rsidR="00516CA6" w:rsidRPr="00630492" w:rsidRDefault="007C597E" w:rsidP="00516CA6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Erica Grong</w:t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  <w:t>IT</w:t>
      </w:r>
    </w:p>
    <w:p w14:paraId="59B5E0B4" w14:textId="379095AB" w:rsidR="009A67D2" w:rsidRPr="00630492" w:rsidRDefault="009A67D2" w:rsidP="009A67D2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Marcia Sletten</w:t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  <w:t>Health Science Center</w:t>
      </w:r>
    </w:p>
    <w:p w14:paraId="3BC999F6" w14:textId="49C3537D" w:rsidR="009A67D2" w:rsidRPr="007C597E" w:rsidRDefault="009A67D2" w:rsidP="009A67D2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Anil Shetty</w:t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  <w:t>Plastic Surgery</w:t>
      </w:r>
    </w:p>
    <w:p w14:paraId="16747B9C" w14:textId="56F04640" w:rsidR="00883A23" w:rsidRPr="007C597E" w:rsidRDefault="0035124F" w:rsidP="007C597E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7C597E">
        <w:rPr>
          <w:rFonts w:ascii="Times New Roman" w:hAnsi="Times New Roman" w:cs="Times New Roman"/>
          <w:sz w:val="24"/>
          <w:szCs w:val="24"/>
        </w:rPr>
        <w:tab/>
      </w:r>
    </w:p>
    <w:p w14:paraId="0D269743" w14:textId="77777777" w:rsidR="008B2275" w:rsidRPr="007C597E" w:rsidRDefault="008B2275" w:rsidP="008B227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DEB88D" w14:textId="1C858CD4" w:rsidR="00CF275F" w:rsidRPr="00630492" w:rsidRDefault="001F29F8" w:rsidP="00AA319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b/>
          <w:i/>
          <w:sz w:val="24"/>
          <w:szCs w:val="24"/>
        </w:rPr>
        <w:t>Absent:</w:t>
      </w:r>
      <w:r w:rsidRPr="00630492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630492">
        <w:rPr>
          <w:rFonts w:ascii="Times New Roman" w:hAnsi="Times New Roman" w:cs="Times New Roman"/>
          <w:b/>
          <w:i/>
          <w:sz w:val="24"/>
          <w:szCs w:val="24"/>
        </w:rPr>
        <w:tab/>
      </w:r>
    </w:p>
    <w:p w14:paraId="627EC25B" w14:textId="77F2BE9A" w:rsidR="00516CA6" w:rsidRPr="00630492" w:rsidRDefault="00516CA6" w:rsidP="00516CA6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Manuel Martinez-Ramon</w:t>
      </w:r>
      <w:r w:rsidRPr="00630492">
        <w:rPr>
          <w:rFonts w:ascii="Times New Roman" w:hAnsi="Times New Roman" w:cs="Times New Roman"/>
          <w:sz w:val="24"/>
          <w:szCs w:val="24"/>
        </w:rPr>
        <w:tab/>
        <w:t>Electrical Engineering</w:t>
      </w:r>
    </w:p>
    <w:p w14:paraId="368724B7" w14:textId="1EBD311E" w:rsidR="00630492" w:rsidRDefault="00630492" w:rsidP="00630492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30492">
        <w:rPr>
          <w:rFonts w:ascii="Times New Roman" w:hAnsi="Times New Roman" w:cs="Times New Roman"/>
          <w:sz w:val="24"/>
          <w:szCs w:val="24"/>
        </w:rPr>
        <w:t>Dorothy Anderson</w:t>
      </w:r>
      <w:r w:rsidRPr="00630492">
        <w:rPr>
          <w:rFonts w:ascii="Times New Roman" w:hAnsi="Times New Roman" w:cs="Times New Roman"/>
          <w:sz w:val="24"/>
          <w:szCs w:val="24"/>
        </w:rPr>
        <w:tab/>
      </w:r>
      <w:r w:rsidRPr="00630492">
        <w:rPr>
          <w:rFonts w:ascii="Times New Roman" w:hAnsi="Times New Roman" w:cs="Times New Roman"/>
          <w:sz w:val="24"/>
          <w:szCs w:val="24"/>
        </w:rPr>
        <w:tab/>
        <w:t>Human Resource</w:t>
      </w:r>
    </w:p>
    <w:p w14:paraId="199D78DC" w14:textId="6CBC7FEC" w:rsidR="00630492" w:rsidRPr="00630492" w:rsidRDefault="00630492" w:rsidP="00630492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9B440C">
        <w:rPr>
          <w:rFonts w:ascii="Times New Roman" w:hAnsi="Times New Roman" w:cs="Times New Roman"/>
          <w:sz w:val="24"/>
          <w:szCs w:val="24"/>
        </w:rPr>
        <w:t>Theresa Ramos</w:t>
      </w:r>
      <w:r w:rsidRPr="009B440C">
        <w:rPr>
          <w:rFonts w:ascii="Times New Roman" w:hAnsi="Times New Roman" w:cs="Times New Roman"/>
          <w:sz w:val="24"/>
          <w:szCs w:val="24"/>
        </w:rPr>
        <w:tab/>
      </w:r>
      <w:r w:rsidRPr="009B440C">
        <w:rPr>
          <w:rFonts w:ascii="Times New Roman" w:hAnsi="Times New Roman" w:cs="Times New Roman"/>
          <w:sz w:val="24"/>
          <w:szCs w:val="24"/>
        </w:rPr>
        <w:tab/>
        <w:t>Faculty Contracts</w:t>
      </w:r>
    </w:p>
    <w:p w14:paraId="04B658F1" w14:textId="77777777" w:rsidR="00516CA6" w:rsidRPr="007C597E" w:rsidRDefault="00516CA6" w:rsidP="00BB35F8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7CE4C938" w14:textId="77777777" w:rsidR="00564206" w:rsidRPr="007C597E" w:rsidRDefault="00C20415" w:rsidP="0056420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C597E">
        <w:rPr>
          <w:rFonts w:ascii="Times New Roman" w:hAnsi="Times New Roman" w:cs="Times New Roman"/>
          <w:b/>
          <w:i/>
          <w:sz w:val="24"/>
          <w:szCs w:val="24"/>
        </w:rPr>
        <w:t>Guest</w:t>
      </w:r>
      <w:r w:rsidR="009253A0" w:rsidRPr="007C597E">
        <w:rPr>
          <w:rFonts w:ascii="Times New Roman" w:hAnsi="Times New Roman" w:cs="Times New Roman"/>
          <w:b/>
          <w:i/>
          <w:sz w:val="24"/>
          <w:szCs w:val="24"/>
        </w:rPr>
        <w:t>s</w:t>
      </w:r>
      <w:r w:rsidRPr="007C597E">
        <w:rPr>
          <w:rFonts w:ascii="Times New Roman" w:hAnsi="Times New Roman" w:cs="Times New Roman"/>
          <w:b/>
          <w:i/>
          <w:sz w:val="24"/>
          <w:szCs w:val="24"/>
        </w:rPr>
        <w:t>:</w:t>
      </w:r>
      <w:r w:rsidRPr="007C597E">
        <w:rPr>
          <w:rFonts w:ascii="Times New Roman" w:hAnsi="Times New Roman" w:cs="Times New Roman"/>
          <w:sz w:val="24"/>
          <w:szCs w:val="24"/>
        </w:rPr>
        <w:tab/>
      </w:r>
      <w:r w:rsidRPr="007C597E">
        <w:rPr>
          <w:rFonts w:ascii="Times New Roman" w:hAnsi="Times New Roman" w:cs="Times New Roman"/>
          <w:sz w:val="24"/>
          <w:szCs w:val="24"/>
        </w:rPr>
        <w:tab/>
      </w:r>
    </w:p>
    <w:p w14:paraId="1EBEADCC" w14:textId="4821775A" w:rsidR="00564206" w:rsidRPr="000B6205" w:rsidRDefault="009A67D2" w:rsidP="009B440C">
      <w:pPr>
        <w:pStyle w:val="NoSpacing"/>
        <w:ind w:left="5040" w:hanging="2880"/>
        <w:rPr>
          <w:rFonts w:ascii="Times New Roman" w:hAnsi="Times New Roman" w:cs="Times New Roman"/>
          <w:sz w:val="24"/>
          <w:szCs w:val="24"/>
        </w:rPr>
      </w:pPr>
      <w:r w:rsidRPr="000B6205">
        <w:rPr>
          <w:rFonts w:ascii="Times New Roman" w:hAnsi="Times New Roman" w:cs="Times New Roman"/>
          <w:sz w:val="24"/>
          <w:szCs w:val="24"/>
        </w:rPr>
        <w:t>Charlie Steen</w:t>
      </w:r>
      <w:r w:rsidR="009B440C">
        <w:rPr>
          <w:rFonts w:ascii="Times New Roman" w:hAnsi="Times New Roman" w:cs="Times New Roman"/>
          <w:sz w:val="24"/>
          <w:szCs w:val="24"/>
        </w:rPr>
        <w:tab/>
        <w:t>(Academic Council Chair; conducting the election)</w:t>
      </w:r>
    </w:p>
    <w:p w14:paraId="3565DB09" w14:textId="78AC1903" w:rsidR="009A67D2" w:rsidRDefault="009A67D2" w:rsidP="00564206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0B6205">
        <w:rPr>
          <w:rFonts w:ascii="Times New Roman" w:hAnsi="Times New Roman" w:cs="Times New Roman"/>
          <w:sz w:val="24"/>
          <w:szCs w:val="24"/>
        </w:rPr>
        <w:t>Ryan Greg</w:t>
      </w:r>
      <w:r w:rsidR="000B6205" w:rsidRPr="000B6205">
        <w:rPr>
          <w:rFonts w:ascii="Times New Roman" w:hAnsi="Times New Roman" w:cs="Times New Roman"/>
          <w:sz w:val="24"/>
          <w:szCs w:val="24"/>
        </w:rPr>
        <w:t>g</w:t>
      </w:r>
      <w:r w:rsidRPr="000B6205">
        <w:rPr>
          <w:rFonts w:ascii="Times New Roman" w:hAnsi="Times New Roman" w:cs="Times New Roman"/>
          <w:sz w:val="24"/>
          <w:szCs w:val="24"/>
        </w:rPr>
        <w:tab/>
      </w:r>
      <w:r w:rsidRPr="000B6205">
        <w:rPr>
          <w:rFonts w:ascii="Times New Roman" w:hAnsi="Times New Roman" w:cs="Times New Roman"/>
          <w:sz w:val="24"/>
          <w:szCs w:val="24"/>
        </w:rPr>
        <w:tab/>
      </w:r>
      <w:r w:rsidRPr="000B6205">
        <w:rPr>
          <w:rFonts w:ascii="Times New Roman" w:hAnsi="Times New Roman" w:cs="Times New Roman"/>
          <w:sz w:val="24"/>
          <w:szCs w:val="24"/>
        </w:rPr>
        <w:tab/>
        <w:t>Staff Council President</w:t>
      </w:r>
    </w:p>
    <w:p w14:paraId="0B00DD59" w14:textId="7BEBC3AD" w:rsidR="00F5547B" w:rsidRDefault="00F5547B" w:rsidP="0056420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DCC48E" w14:textId="2DE68086" w:rsidR="0024128D" w:rsidRDefault="0024128D" w:rsidP="00CF275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FD15336" w14:textId="498485F6" w:rsidR="00D12BFA" w:rsidRPr="00EA0330" w:rsidRDefault="00830985" w:rsidP="008309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A0330">
        <w:rPr>
          <w:rFonts w:ascii="Times New Roman" w:hAnsi="Times New Roman" w:cs="Times New Roman"/>
          <w:b/>
          <w:i/>
          <w:sz w:val="24"/>
          <w:szCs w:val="24"/>
        </w:rPr>
        <w:t>Minutes:</w:t>
      </w:r>
      <w:r w:rsidRPr="00EA0330">
        <w:rPr>
          <w:rFonts w:ascii="Times New Roman" w:hAnsi="Times New Roman" w:cs="Times New Roman"/>
          <w:sz w:val="24"/>
          <w:szCs w:val="24"/>
        </w:rPr>
        <w:tab/>
      </w:r>
      <w:r w:rsidRPr="00EA0330">
        <w:rPr>
          <w:rFonts w:ascii="Times New Roman" w:hAnsi="Times New Roman" w:cs="Times New Roman"/>
          <w:sz w:val="24"/>
          <w:szCs w:val="24"/>
        </w:rPr>
        <w:tab/>
      </w:r>
      <w:r w:rsidR="00564206" w:rsidRPr="00EA0330">
        <w:rPr>
          <w:rFonts w:ascii="Times New Roman" w:hAnsi="Times New Roman" w:cs="Times New Roman"/>
          <w:sz w:val="24"/>
          <w:szCs w:val="24"/>
        </w:rPr>
        <w:t xml:space="preserve">Felisha </w:t>
      </w:r>
      <w:r w:rsidR="008E4D0E" w:rsidRPr="00EA0330">
        <w:rPr>
          <w:rFonts w:ascii="Times New Roman" w:hAnsi="Times New Roman" w:cs="Times New Roman"/>
          <w:sz w:val="24"/>
          <w:szCs w:val="24"/>
        </w:rPr>
        <w:t>Martinez</w:t>
      </w:r>
      <w:r w:rsidR="00D12BFA" w:rsidRPr="00EA0330">
        <w:rPr>
          <w:rFonts w:ascii="Times New Roman" w:hAnsi="Times New Roman" w:cs="Times New Roman"/>
          <w:sz w:val="24"/>
          <w:szCs w:val="24"/>
        </w:rPr>
        <w:tab/>
      </w:r>
      <w:r w:rsidR="00D12BFA" w:rsidRPr="00EA0330">
        <w:rPr>
          <w:rFonts w:ascii="Times New Roman" w:hAnsi="Times New Roman" w:cs="Times New Roman"/>
          <w:sz w:val="24"/>
          <w:szCs w:val="24"/>
        </w:rPr>
        <w:tab/>
        <w:t>Office of University Secretary</w:t>
      </w:r>
    </w:p>
    <w:p w14:paraId="13912612" w14:textId="77777777" w:rsidR="00830985" w:rsidRPr="00EA0330" w:rsidRDefault="00830985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5B5825" w14:textId="205999CC" w:rsidR="00FB57A4" w:rsidRPr="00EA0330" w:rsidRDefault="00520723" w:rsidP="001B581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A0330">
        <w:rPr>
          <w:rFonts w:ascii="Times New Roman" w:hAnsi="Times New Roman" w:cs="Times New Roman"/>
          <w:b/>
          <w:sz w:val="24"/>
          <w:szCs w:val="24"/>
        </w:rPr>
        <w:t xml:space="preserve">Meeting called to order </w:t>
      </w:r>
      <w:r w:rsidR="00E50950" w:rsidRPr="00EA0330">
        <w:rPr>
          <w:rFonts w:ascii="Times New Roman" w:hAnsi="Times New Roman" w:cs="Times New Roman"/>
          <w:b/>
          <w:sz w:val="24"/>
          <w:szCs w:val="24"/>
        </w:rPr>
        <w:t>@</w:t>
      </w:r>
      <w:r w:rsidRPr="00EA033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3F91" w:rsidRPr="00EA0330">
        <w:rPr>
          <w:rFonts w:ascii="Times New Roman" w:hAnsi="Times New Roman" w:cs="Times New Roman"/>
          <w:b/>
          <w:sz w:val="24"/>
          <w:szCs w:val="24"/>
        </w:rPr>
        <w:t>3:3</w:t>
      </w:r>
      <w:r w:rsidR="009A67D2">
        <w:rPr>
          <w:rFonts w:ascii="Times New Roman" w:hAnsi="Times New Roman" w:cs="Times New Roman"/>
          <w:b/>
          <w:sz w:val="24"/>
          <w:szCs w:val="24"/>
        </w:rPr>
        <w:t>3</w:t>
      </w:r>
      <w:r w:rsidR="00B60669" w:rsidRPr="00EA033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E4D0E" w:rsidRPr="00EA0330">
        <w:rPr>
          <w:rFonts w:ascii="Times New Roman" w:hAnsi="Times New Roman" w:cs="Times New Roman"/>
          <w:b/>
          <w:sz w:val="24"/>
          <w:szCs w:val="24"/>
        </w:rPr>
        <w:t>PM</w:t>
      </w:r>
      <w:r w:rsidR="00EA0330" w:rsidRPr="00EA0330">
        <w:rPr>
          <w:rFonts w:ascii="Times New Roman" w:hAnsi="Times New Roman" w:cs="Times New Roman"/>
          <w:b/>
          <w:sz w:val="24"/>
          <w:szCs w:val="24"/>
        </w:rPr>
        <w:t>.</w:t>
      </w:r>
    </w:p>
    <w:p w14:paraId="5613830D" w14:textId="77777777" w:rsidR="00830985" w:rsidRPr="00EA0330" w:rsidRDefault="00830985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52E4EE" w14:textId="29BF8D97" w:rsidR="006E26EC" w:rsidRPr="00EA0330" w:rsidRDefault="00B60669" w:rsidP="001B581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A0330">
        <w:rPr>
          <w:rFonts w:ascii="Times New Roman" w:hAnsi="Times New Roman" w:cs="Times New Roman"/>
          <w:b/>
          <w:sz w:val="24"/>
          <w:szCs w:val="24"/>
        </w:rPr>
        <w:t xml:space="preserve">Quorum </w:t>
      </w:r>
      <w:r w:rsidR="00DB0CD7" w:rsidRPr="00EA0330">
        <w:rPr>
          <w:rFonts w:ascii="Times New Roman" w:hAnsi="Times New Roman" w:cs="Times New Roman"/>
          <w:b/>
          <w:sz w:val="24"/>
          <w:szCs w:val="24"/>
        </w:rPr>
        <w:t>was</w:t>
      </w:r>
      <w:r w:rsidRPr="00EA0330">
        <w:rPr>
          <w:rFonts w:ascii="Times New Roman" w:hAnsi="Times New Roman" w:cs="Times New Roman"/>
          <w:b/>
          <w:sz w:val="24"/>
          <w:szCs w:val="24"/>
        </w:rPr>
        <w:t xml:space="preserve"> met.</w:t>
      </w:r>
      <w:r w:rsidR="00107DF7" w:rsidRPr="00EA0330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72A86792" w14:textId="184937C2" w:rsidR="006E26EC" w:rsidRPr="00EA0330" w:rsidRDefault="00107DF7" w:rsidP="001B581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A033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BC1657F" w14:textId="058F74AD" w:rsidR="005166E6" w:rsidRPr="00EA0330" w:rsidRDefault="00CE4E7A" w:rsidP="001B581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A0330">
        <w:rPr>
          <w:rFonts w:ascii="Times New Roman" w:hAnsi="Times New Roman" w:cs="Times New Roman"/>
          <w:b/>
          <w:sz w:val="24"/>
          <w:szCs w:val="24"/>
        </w:rPr>
        <w:t>Agenda:</w:t>
      </w:r>
    </w:p>
    <w:p w14:paraId="0E912912" w14:textId="7CBC6B07" w:rsidR="00680D6B" w:rsidRPr="00EA0330" w:rsidRDefault="00112E23" w:rsidP="00321075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EA0330">
        <w:rPr>
          <w:rFonts w:ascii="Times New Roman" w:hAnsi="Times New Roman" w:cs="Times New Roman"/>
          <w:sz w:val="24"/>
          <w:szCs w:val="24"/>
        </w:rPr>
        <w:t>Quorum met</w:t>
      </w:r>
      <w:r w:rsidR="00B36A5C" w:rsidRPr="00EA0330">
        <w:rPr>
          <w:rFonts w:ascii="Times New Roman" w:hAnsi="Times New Roman" w:cs="Times New Roman"/>
          <w:sz w:val="24"/>
          <w:szCs w:val="24"/>
        </w:rPr>
        <w:t xml:space="preserve">.  </w:t>
      </w:r>
      <w:r w:rsidRPr="00EA0330">
        <w:rPr>
          <w:rFonts w:ascii="Times New Roman" w:hAnsi="Times New Roman" w:cs="Times New Roman"/>
          <w:sz w:val="24"/>
          <w:szCs w:val="24"/>
        </w:rPr>
        <w:t>A</w:t>
      </w:r>
      <w:r w:rsidR="00EA0330" w:rsidRPr="00EA0330">
        <w:rPr>
          <w:rFonts w:ascii="Times New Roman" w:hAnsi="Times New Roman" w:cs="Times New Roman"/>
          <w:sz w:val="24"/>
          <w:szCs w:val="24"/>
        </w:rPr>
        <w:t xml:space="preserve">genda </w:t>
      </w:r>
      <w:r w:rsidR="00693689">
        <w:rPr>
          <w:rFonts w:ascii="Times New Roman" w:hAnsi="Times New Roman" w:cs="Times New Roman"/>
          <w:sz w:val="24"/>
          <w:szCs w:val="24"/>
        </w:rPr>
        <w:t xml:space="preserve">for </w:t>
      </w:r>
      <w:r w:rsidR="003062BF">
        <w:rPr>
          <w:rFonts w:ascii="Times New Roman" w:hAnsi="Times New Roman" w:cs="Times New Roman"/>
          <w:sz w:val="24"/>
          <w:szCs w:val="24"/>
        </w:rPr>
        <w:t>September 10, 2019</w:t>
      </w:r>
      <w:r w:rsidR="00693689">
        <w:rPr>
          <w:rFonts w:ascii="Times New Roman" w:hAnsi="Times New Roman" w:cs="Times New Roman"/>
          <w:sz w:val="24"/>
          <w:szCs w:val="24"/>
        </w:rPr>
        <w:t xml:space="preserve"> </w:t>
      </w:r>
      <w:r w:rsidR="00EA0330" w:rsidRPr="00EA0330">
        <w:rPr>
          <w:rFonts w:ascii="Times New Roman" w:hAnsi="Times New Roman" w:cs="Times New Roman"/>
          <w:sz w:val="24"/>
          <w:szCs w:val="24"/>
        </w:rPr>
        <w:t>approved</w:t>
      </w:r>
      <w:r w:rsidR="00EA0330">
        <w:rPr>
          <w:rFonts w:ascii="Times New Roman" w:hAnsi="Times New Roman" w:cs="Times New Roman"/>
          <w:sz w:val="24"/>
          <w:szCs w:val="24"/>
        </w:rPr>
        <w:t xml:space="preserve"> by unanimous vote.</w:t>
      </w:r>
    </w:p>
    <w:p w14:paraId="24F1EE6C" w14:textId="77777777" w:rsidR="00531B9A" w:rsidRPr="00EA0330" w:rsidRDefault="00531B9A" w:rsidP="00680D6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E940141" w14:textId="6494363F" w:rsidR="00680D6B" w:rsidRPr="00EA0330" w:rsidRDefault="00680D6B" w:rsidP="00680D6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A0330">
        <w:rPr>
          <w:rFonts w:ascii="Times New Roman" w:hAnsi="Times New Roman" w:cs="Times New Roman"/>
          <w:b/>
          <w:sz w:val="24"/>
          <w:szCs w:val="24"/>
        </w:rPr>
        <w:lastRenderedPageBreak/>
        <w:t>Minutes:</w:t>
      </w:r>
    </w:p>
    <w:p w14:paraId="0DF64197" w14:textId="3A206AF6" w:rsidR="008236D4" w:rsidRDefault="00564206" w:rsidP="00321075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EA0330">
        <w:rPr>
          <w:rFonts w:ascii="Times New Roman" w:hAnsi="Times New Roman" w:cs="Times New Roman"/>
          <w:sz w:val="24"/>
          <w:szCs w:val="24"/>
        </w:rPr>
        <w:t xml:space="preserve">Quorum met. </w:t>
      </w:r>
      <w:r w:rsidR="008236D4" w:rsidRPr="00EA0330">
        <w:rPr>
          <w:rFonts w:ascii="Times New Roman" w:hAnsi="Times New Roman" w:cs="Times New Roman"/>
          <w:sz w:val="24"/>
          <w:szCs w:val="24"/>
        </w:rPr>
        <w:t xml:space="preserve">Minutes </w:t>
      </w:r>
      <w:r w:rsidR="000669B3">
        <w:rPr>
          <w:rFonts w:ascii="Times New Roman" w:hAnsi="Times New Roman" w:cs="Times New Roman"/>
          <w:sz w:val="24"/>
          <w:szCs w:val="24"/>
        </w:rPr>
        <w:t xml:space="preserve">for </w:t>
      </w:r>
      <w:r w:rsidR="003062BF">
        <w:rPr>
          <w:rFonts w:ascii="Times New Roman" w:hAnsi="Times New Roman" w:cs="Times New Roman"/>
          <w:sz w:val="24"/>
          <w:szCs w:val="24"/>
        </w:rPr>
        <w:t>August 13, 2019</w:t>
      </w:r>
      <w:r w:rsidR="000669B3">
        <w:rPr>
          <w:rFonts w:ascii="Times New Roman" w:hAnsi="Times New Roman" w:cs="Times New Roman"/>
          <w:sz w:val="24"/>
          <w:szCs w:val="24"/>
        </w:rPr>
        <w:t xml:space="preserve"> were </w:t>
      </w:r>
      <w:r w:rsidR="008236D4" w:rsidRPr="00EA0330">
        <w:rPr>
          <w:rFonts w:ascii="Times New Roman" w:hAnsi="Times New Roman" w:cs="Times New Roman"/>
          <w:sz w:val="24"/>
          <w:szCs w:val="24"/>
        </w:rPr>
        <w:t xml:space="preserve">approved </w:t>
      </w:r>
      <w:r w:rsidR="00EA0330" w:rsidRPr="00EA0330">
        <w:rPr>
          <w:rFonts w:ascii="Times New Roman" w:hAnsi="Times New Roman" w:cs="Times New Roman"/>
          <w:sz w:val="24"/>
          <w:szCs w:val="24"/>
        </w:rPr>
        <w:t>by unanimous vote</w:t>
      </w:r>
      <w:r w:rsidR="003062BF">
        <w:rPr>
          <w:rFonts w:ascii="Times New Roman" w:hAnsi="Times New Roman" w:cs="Times New Roman"/>
          <w:sz w:val="24"/>
          <w:szCs w:val="24"/>
        </w:rPr>
        <w:t xml:space="preserve"> with amendments to be made</w:t>
      </w:r>
      <w:r w:rsidR="00630492">
        <w:rPr>
          <w:rFonts w:ascii="Times New Roman" w:hAnsi="Times New Roman" w:cs="Times New Roman"/>
          <w:sz w:val="24"/>
          <w:szCs w:val="24"/>
        </w:rPr>
        <w:t xml:space="preserve"> regarding minor grammatical</w:t>
      </w:r>
      <w:r w:rsidR="009B440C">
        <w:rPr>
          <w:rFonts w:ascii="Times New Roman" w:hAnsi="Times New Roman" w:cs="Times New Roman"/>
          <w:sz w:val="24"/>
          <w:szCs w:val="24"/>
        </w:rPr>
        <w:t xml:space="preserve"> and spelling</w:t>
      </w:r>
      <w:r w:rsidR="00630492">
        <w:rPr>
          <w:rFonts w:ascii="Times New Roman" w:hAnsi="Times New Roman" w:cs="Times New Roman"/>
          <w:sz w:val="24"/>
          <w:szCs w:val="24"/>
        </w:rPr>
        <w:t xml:space="preserve"> errors.</w:t>
      </w:r>
    </w:p>
    <w:p w14:paraId="2335FC87" w14:textId="692599B0" w:rsidR="00EA0330" w:rsidRDefault="00EA0330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6FA0CB" w14:textId="6D374FFD" w:rsidR="004A4107" w:rsidRPr="00B33C44" w:rsidRDefault="003062BF" w:rsidP="004A410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B33C44">
        <w:rPr>
          <w:rFonts w:ascii="Times New Roman" w:hAnsi="Times New Roman" w:cs="Times New Roman"/>
          <w:b/>
          <w:sz w:val="24"/>
          <w:szCs w:val="24"/>
        </w:rPr>
        <w:t>Elections</w:t>
      </w:r>
      <w:r w:rsidR="00EA0330" w:rsidRPr="00B33C44">
        <w:rPr>
          <w:rFonts w:ascii="Times New Roman" w:hAnsi="Times New Roman" w:cs="Times New Roman"/>
          <w:b/>
          <w:sz w:val="24"/>
          <w:szCs w:val="24"/>
        </w:rPr>
        <w:t>:</w:t>
      </w:r>
    </w:p>
    <w:p w14:paraId="55A8E3A1" w14:textId="76216DAF" w:rsidR="004A4107" w:rsidRPr="003062BF" w:rsidRDefault="004839E1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33C44">
        <w:rPr>
          <w:rFonts w:ascii="Times New Roman" w:hAnsi="Times New Roman" w:cs="Times New Roman"/>
          <w:sz w:val="24"/>
          <w:szCs w:val="24"/>
        </w:rPr>
        <w:t>Co-chair Fran Wilkinson reported elections will be held in person</w:t>
      </w:r>
      <w:r w:rsidR="009B440C">
        <w:rPr>
          <w:rFonts w:ascii="Times New Roman" w:hAnsi="Times New Roman" w:cs="Times New Roman"/>
          <w:sz w:val="24"/>
          <w:szCs w:val="24"/>
        </w:rPr>
        <w:t xml:space="preserve"> at the request of Faculty Senate President Coleman</w:t>
      </w:r>
      <w:r w:rsidRPr="00B33C44">
        <w:rPr>
          <w:rFonts w:ascii="Times New Roman" w:hAnsi="Times New Roman" w:cs="Times New Roman"/>
          <w:sz w:val="24"/>
          <w:szCs w:val="24"/>
        </w:rPr>
        <w:t>. She introduced Charl</w:t>
      </w:r>
      <w:r w:rsidR="009B440C">
        <w:rPr>
          <w:rFonts w:ascii="Times New Roman" w:hAnsi="Times New Roman" w:cs="Times New Roman"/>
          <w:sz w:val="24"/>
          <w:szCs w:val="24"/>
        </w:rPr>
        <w:t xml:space="preserve">ie Steen, Academic Council chair, who would be conducting </w:t>
      </w:r>
      <w:r w:rsidR="00B33C44" w:rsidRPr="00B33C44">
        <w:rPr>
          <w:rFonts w:ascii="Times New Roman" w:hAnsi="Times New Roman" w:cs="Times New Roman"/>
          <w:sz w:val="24"/>
          <w:szCs w:val="24"/>
        </w:rPr>
        <w:t xml:space="preserve">the election. Co-chair Wilkinson stated </w:t>
      </w:r>
      <w:r w:rsidR="009B440C">
        <w:rPr>
          <w:rFonts w:ascii="Times New Roman" w:hAnsi="Times New Roman" w:cs="Times New Roman"/>
          <w:sz w:val="24"/>
          <w:szCs w:val="24"/>
        </w:rPr>
        <w:t xml:space="preserve">that only </w:t>
      </w:r>
      <w:r w:rsidR="00B33C44" w:rsidRPr="00B33C44">
        <w:rPr>
          <w:rFonts w:ascii="Times New Roman" w:hAnsi="Times New Roman" w:cs="Times New Roman"/>
          <w:sz w:val="24"/>
          <w:szCs w:val="24"/>
        </w:rPr>
        <w:t>voting members</w:t>
      </w:r>
      <w:r w:rsidR="009B440C">
        <w:rPr>
          <w:rFonts w:ascii="Times New Roman" w:hAnsi="Times New Roman" w:cs="Times New Roman"/>
          <w:sz w:val="24"/>
          <w:szCs w:val="24"/>
        </w:rPr>
        <w:t xml:space="preserve"> of the FSBC will be asked to vote. Dr</w:t>
      </w:r>
      <w:r w:rsidR="00B33C44" w:rsidRPr="00B33C44">
        <w:rPr>
          <w:rFonts w:ascii="Times New Roman" w:hAnsi="Times New Roman" w:cs="Times New Roman"/>
          <w:sz w:val="24"/>
          <w:szCs w:val="24"/>
        </w:rPr>
        <w:t xml:space="preserve">. Sheen dispersed ballots, they were collected and </w:t>
      </w:r>
      <w:r w:rsidR="009B440C">
        <w:rPr>
          <w:rFonts w:ascii="Times New Roman" w:hAnsi="Times New Roman" w:cs="Times New Roman"/>
          <w:sz w:val="24"/>
          <w:szCs w:val="24"/>
        </w:rPr>
        <w:t>counted. D</w:t>
      </w:r>
      <w:r w:rsidR="00B33C44" w:rsidRPr="00B33C44">
        <w:rPr>
          <w:rFonts w:ascii="Times New Roman" w:hAnsi="Times New Roman" w:cs="Times New Roman"/>
          <w:sz w:val="24"/>
          <w:szCs w:val="24"/>
        </w:rPr>
        <w:t xml:space="preserve">r. Steen reported votes were unanimous for Fran Wilkinson and Mark Maddaleni </w:t>
      </w:r>
      <w:r w:rsidR="00B33C44">
        <w:rPr>
          <w:rFonts w:ascii="Times New Roman" w:hAnsi="Times New Roman" w:cs="Times New Roman"/>
          <w:sz w:val="24"/>
          <w:szCs w:val="24"/>
        </w:rPr>
        <w:t xml:space="preserve">as co-chairs and Gene Henley as representative for Budget Leadership Team. </w:t>
      </w:r>
    </w:p>
    <w:p w14:paraId="52066C94" w14:textId="77777777" w:rsidR="000669B3" w:rsidRPr="00AB7158" w:rsidRDefault="000669B3" w:rsidP="000669B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162B2A" w14:textId="78F20822" w:rsidR="00EA0330" w:rsidRDefault="00EA0330" w:rsidP="001B581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9039F">
        <w:rPr>
          <w:rFonts w:ascii="Times New Roman" w:hAnsi="Times New Roman" w:cs="Times New Roman"/>
          <w:b/>
          <w:sz w:val="24"/>
          <w:szCs w:val="24"/>
        </w:rPr>
        <w:t>Review FSBC Charge</w:t>
      </w:r>
      <w:r w:rsidR="00233CF2" w:rsidRPr="0009039F">
        <w:rPr>
          <w:rFonts w:ascii="Times New Roman" w:hAnsi="Times New Roman" w:cs="Times New Roman"/>
          <w:b/>
          <w:sz w:val="24"/>
          <w:szCs w:val="24"/>
        </w:rPr>
        <w:t xml:space="preserve"> and Expectations</w:t>
      </w:r>
      <w:r w:rsidRPr="0009039F">
        <w:rPr>
          <w:rFonts w:ascii="Times New Roman" w:hAnsi="Times New Roman" w:cs="Times New Roman"/>
          <w:b/>
          <w:sz w:val="24"/>
          <w:szCs w:val="24"/>
        </w:rPr>
        <w:t>:</w:t>
      </w:r>
    </w:p>
    <w:p w14:paraId="782EE7F9" w14:textId="413CBDD1" w:rsidR="003062BF" w:rsidRDefault="007444F6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</w:t>
      </w:r>
      <w:r w:rsidR="00EB655F" w:rsidRPr="00C065AF">
        <w:rPr>
          <w:rFonts w:ascii="Times New Roman" w:hAnsi="Times New Roman" w:cs="Times New Roman"/>
          <w:sz w:val="24"/>
          <w:szCs w:val="24"/>
        </w:rPr>
        <w:t xml:space="preserve"> Wilkinson </w:t>
      </w:r>
      <w:r w:rsidR="00C065AF" w:rsidRPr="00C065AF">
        <w:rPr>
          <w:rFonts w:ascii="Times New Roman" w:hAnsi="Times New Roman" w:cs="Times New Roman"/>
          <w:sz w:val="24"/>
          <w:szCs w:val="24"/>
        </w:rPr>
        <w:t>stated the charge for FSBC was l</w:t>
      </w:r>
      <w:r w:rsidR="003062BF" w:rsidRPr="00C065AF">
        <w:rPr>
          <w:rFonts w:ascii="Times New Roman" w:hAnsi="Times New Roman" w:cs="Times New Roman"/>
          <w:sz w:val="24"/>
          <w:szCs w:val="24"/>
        </w:rPr>
        <w:t xml:space="preserve">ast revised in August 30, 2011 by Faculty Senate. </w:t>
      </w:r>
      <w:r w:rsidR="00C065AF">
        <w:rPr>
          <w:rFonts w:ascii="Times New Roman" w:hAnsi="Times New Roman" w:cs="Times New Roman"/>
          <w:sz w:val="24"/>
          <w:szCs w:val="24"/>
        </w:rPr>
        <w:t xml:space="preserve">She reviewed the charge with the committee. Committee member requested clarification on what constitutes an excused absence.  </w:t>
      </w:r>
      <w:r>
        <w:rPr>
          <w:rFonts w:ascii="Times New Roman" w:hAnsi="Times New Roman" w:cs="Times New Roman"/>
          <w:sz w:val="24"/>
          <w:szCs w:val="24"/>
        </w:rPr>
        <w:t>Dr.</w:t>
      </w:r>
      <w:r w:rsidR="005F732B">
        <w:rPr>
          <w:rFonts w:ascii="Times New Roman" w:hAnsi="Times New Roman" w:cs="Times New Roman"/>
          <w:sz w:val="24"/>
          <w:szCs w:val="24"/>
        </w:rPr>
        <w:t xml:space="preserve"> Wilkinson </w:t>
      </w:r>
      <w:r w:rsidR="00F8626B">
        <w:rPr>
          <w:rFonts w:ascii="Times New Roman" w:hAnsi="Times New Roman" w:cs="Times New Roman"/>
          <w:sz w:val="24"/>
          <w:szCs w:val="24"/>
        </w:rPr>
        <w:t>st</w:t>
      </w:r>
      <w:r w:rsidR="005E470E">
        <w:rPr>
          <w:rFonts w:ascii="Times New Roman" w:hAnsi="Times New Roman" w:cs="Times New Roman"/>
          <w:sz w:val="24"/>
          <w:szCs w:val="24"/>
        </w:rPr>
        <w:t>ated an excused absence requires that the committee member inform</w:t>
      </w:r>
      <w:r w:rsidR="00F8626B">
        <w:rPr>
          <w:rFonts w:ascii="Times New Roman" w:hAnsi="Times New Roman" w:cs="Times New Roman"/>
          <w:sz w:val="24"/>
          <w:szCs w:val="24"/>
        </w:rPr>
        <w:t xml:space="preserve"> co-chairs of absence </w:t>
      </w:r>
      <w:r w:rsidR="005E470E">
        <w:rPr>
          <w:rFonts w:ascii="Times New Roman" w:hAnsi="Times New Roman" w:cs="Times New Roman"/>
          <w:sz w:val="24"/>
          <w:szCs w:val="24"/>
        </w:rPr>
        <w:t>as soon as reasonably possible prior to the absence.</w:t>
      </w:r>
      <w:r w:rsidR="00F8626B">
        <w:rPr>
          <w:rFonts w:ascii="Times New Roman" w:hAnsi="Times New Roman" w:cs="Times New Roman"/>
          <w:sz w:val="24"/>
          <w:szCs w:val="24"/>
        </w:rPr>
        <w:t xml:space="preserve"> She reported </w:t>
      </w:r>
      <w:r w:rsidR="009B440C">
        <w:rPr>
          <w:rFonts w:ascii="Times New Roman" w:hAnsi="Times New Roman" w:cs="Times New Roman"/>
          <w:sz w:val="24"/>
          <w:szCs w:val="24"/>
        </w:rPr>
        <w:t xml:space="preserve">that the FSBC’s practice </w:t>
      </w:r>
      <w:r w:rsidR="005E470E">
        <w:rPr>
          <w:rFonts w:ascii="Times New Roman" w:hAnsi="Times New Roman" w:cs="Times New Roman"/>
          <w:sz w:val="24"/>
          <w:szCs w:val="24"/>
        </w:rPr>
        <w:t xml:space="preserve">has been (although it in not written in policy) </w:t>
      </w:r>
      <w:r w:rsidR="009B440C">
        <w:rPr>
          <w:rFonts w:ascii="Times New Roman" w:hAnsi="Times New Roman" w:cs="Times New Roman"/>
          <w:sz w:val="24"/>
          <w:szCs w:val="24"/>
        </w:rPr>
        <w:t xml:space="preserve">that </w:t>
      </w:r>
      <w:r w:rsidR="005E470E">
        <w:rPr>
          <w:rFonts w:ascii="Times New Roman" w:hAnsi="Times New Roman" w:cs="Times New Roman"/>
          <w:sz w:val="24"/>
          <w:szCs w:val="24"/>
        </w:rPr>
        <w:t>should a person</w:t>
      </w:r>
      <w:r w:rsidR="009B440C">
        <w:rPr>
          <w:rFonts w:ascii="Times New Roman" w:hAnsi="Times New Roman" w:cs="Times New Roman"/>
          <w:sz w:val="24"/>
          <w:szCs w:val="24"/>
        </w:rPr>
        <w:t xml:space="preserve"> </w:t>
      </w:r>
      <w:r w:rsidR="00F8626B">
        <w:rPr>
          <w:rFonts w:ascii="Times New Roman" w:hAnsi="Times New Roman" w:cs="Times New Roman"/>
          <w:sz w:val="24"/>
          <w:szCs w:val="24"/>
        </w:rPr>
        <w:t xml:space="preserve">have </w:t>
      </w:r>
      <w:r w:rsidR="009B440C">
        <w:rPr>
          <w:rFonts w:ascii="Times New Roman" w:hAnsi="Times New Roman" w:cs="Times New Roman"/>
          <w:sz w:val="24"/>
          <w:szCs w:val="24"/>
        </w:rPr>
        <w:t xml:space="preserve">more than two consecutive unexcused </w:t>
      </w:r>
      <w:r w:rsidR="00F8626B">
        <w:rPr>
          <w:rFonts w:ascii="Times New Roman" w:hAnsi="Times New Roman" w:cs="Times New Roman"/>
          <w:sz w:val="24"/>
          <w:szCs w:val="24"/>
        </w:rPr>
        <w:t>absences</w:t>
      </w:r>
      <w:r w:rsidR="005E470E">
        <w:rPr>
          <w:rFonts w:ascii="Times New Roman" w:hAnsi="Times New Roman" w:cs="Times New Roman"/>
          <w:sz w:val="24"/>
          <w:szCs w:val="24"/>
        </w:rPr>
        <w:t xml:space="preserve"> or numerous non-consecutive unexcused</w:t>
      </w:r>
      <w:r w:rsidR="009B440C">
        <w:rPr>
          <w:rFonts w:ascii="Times New Roman" w:hAnsi="Times New Roman" w:cs="Times New Roman"/>
          <w:sz w:val="24"/>
          <w:szCs w:val="24"/>
        </w:rPr>
        <w:t xml:space="preserve"> absences</w:t>
      </w:r>
      <w:r w:rsidR="00F8626B">
        <w:rPr>
          <w:rFonts w:ascii="Times New Roman" w:hAnsi="Times New Roman" w:cs="Times New Roman"/>
          <w:sz w:val="24"/>
          <w:szCs w:val="24"/>
        </w:rPr>
        <w:t xml:space="preserve"> she and co-chair Maddaleni will reach out to that member to discuss </w:t>
      </w:r>
      <w:r w:rsidR="005E470E">
        <w:rPr>
          <w:rFonts w:ascii="Times New Roman" w:hAnsi="Times New Roman" w:cs="Times New Roman"/>
          <w:sz w:val="24"/>
          <w:szCs w:val="24"/>
        </w:rPr>
        <w:t xml:space="preserve">their </w:t>
      </w:r>
      <w:r w:rsidR="00F8626B">
        <w:rPr>
          <w:rFonts w:ascii="Times New Roman" w:hAnsi="Times New Roman" w:cs="Times New Roman"/>
          <w:sz w:val="24"/>
          <w:szCs w:val="24"/>
        </w:rPr>
        <w:t>continued participation in the committee</w:t>
      </w:r>
      <w:r w:rsidR="005E470E">
        <w:rPr>
          <w:rFonts w:ascii="Times New Roman" w:hAnsi="Times New Roman" w:cs="Times New Roman"/>
          <w:sz w:val="24"/>
          <w:szCs w:val="24"/>
        </w:rPr>
        <w:t xml:space="preserve"> and contact either the Faculty Senate President or the Staff Council President (as appropriate) to appoint a new member to the FSBC who can participate</w:t>
      </w:r>
      <w:r w:rsidR="00F8626B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Dr.</w:t>
      </w:r>
      <w:r w:rsidR="00F8626B">
        <w:rPr>
          <w:rFonts w:ascii="Times New Roman" w:hAnsi="Times New Roman" w:cs="Times New Roman"/>
          <w:sz w:val="24"/>
          <w:szCs w:val="24"/>
        </w:rPr>
        <w:t xml:space="preserve"> Wilkinson stated Faculty Senate President </w:t>
      </w:r>
      <w:r w:rsidR="005E470E">
        <w:rPr>
          <w:rFonts w:ascii="Times New Roman" w:hAnsi="Times New Roman" w:cs="Times New Roman"/>
          <w:sz w:val="24"/>
          <w:szCs w:val="24"/>
        </w:rPr>
        <w:t xml:space="preserve">Coleman </w:t>
      </w:r>
      <w:r w:rsidR="00F8626B">
        <w:rPr>
          <w:rFonts w:ascii="Times New Roman" w:hAnsi="Times New Roman" w:cs="Times New Roman"/>
          <w:sz w:val="24"/>
          <w:szCs w:val="24"/>
        </w:rPr>
        <w:t>requested a review o</w:t>
      </w:r>
      <w:r w:rsidR="005E470E">
        <w:rPr>
          <w:rFonts w:ascii="Times New Roman" w:hAnsi="Times New Roman" w:cs="Times New Roman"/>
          <w:sz w:val="24"/>
          <w:szCs w:val="24"/>
        </w:rPr>
        <w:t xml:space="preserve">f the charge. One concern was that several </w:t>
      </w:r>
      <w:r w:rsidR="00F8626B">
        <w:rPr>
          <w:rFonts w:ascii="Times New Roman" w:hAnsi="Times New Roman" w:cs="Times New Roman"/>
          <w:sz w:val="24"/>
          <w:szCs w:val="24"/>
        </w:rPr>
        <w:t xml:space="preserve">previous </w:t>
      </w:r>
      <w:r w:rsidR="005E470E">
        <w:rPr>
          <w:rFonts w:ascii="Times New Roman" w:hAnsi="Times New Roman" w:cs="Times New Roman"/>
          <w:sz w:val="24"/>
          <w:szCs w:val="24"/>
        </w:rPr>
        <w:t xml:space="preserve">(spring and early summer) </w:t>
      </w:r>
      <w:r w:rsidR="00F8626B">
        <w:rPr>
          <w:rFonts w:ascii="Times New Roman" w:hAnsi="Times New Roman" w:cs="Times New Roman"/>
          <w:sz w:val="24"/>
          <w:szCs w:val="24"/>
        </w:rPr>
        <w:t>meetings did not meet quo</w:t>
      </w:r>
      <w:r w:rsidR="005E470E">
        <w:rPr>
          <w:rFonts w:ascii="Times New Roman" w:hAnsi="Times New Roman" w:cs="Times New Roman"/>
          <w:sz w:val="24"/>
          <w:szCs w:val="24"/>
        </w:rPr>
        <w:t xml:space="preserve">rum. She asked if </w:t>
      </w:r>
      <w:r>
        <w:rPr>
          <w:rFonts w:ascii="Times New Roman" w:hAnsi="Times New Roman" w:cs="Times New Roman"/>
          <w:sz w:val="24"/>
          <w:szCs w:val="24"/>
        </w:rPr>
        <w:t xml:space="preserve">the committee </w:t>
      </w:r>
      <w:r w:rsidR="005E470E">
        <w:rPr>
          <w:rFonts w:ascii="Times New Roman" w:hAnsi="Times New Roman" w:cs="Times New Roman"/>
          <w:sz w:val="24"/>
          <w:szCs w:val="24"/>
        </w:rPr>
        <w:t>was interested in possibly increasing</w:t>
      </w:r>
      <w:r>
        <w:rPr>
          <w:rFonts w:ascii="Times New Roman" w:hAnsi="Times New Roman" w:cs="Times New Roman"/>
          <w:sz w:val="24"/>
          <w:szCs w:val="24"/>
        </w:rPr>
        <w:t xml:space="preserve"> committee membership</w:t>
      </w:r>
      <w:r w:rsidR="005E470E">
        <w:rPr>
          <w:rFonts w:ascii="Times New Roman" w:hAnsi="Times New Roman" w:cs="Times New Roman"/>
          <w:sz w:val="24"/>
          <w:szCs w:val="24"/>
        </w:rPr>
        <w:t xml:space="preserve"> from five to six faculty and staff respectively. The FSBC felt that increasing committee membership would not mean</w:t>
      </w:r>
      <w:r>
        <w:rPr>
          <w:rFonts w:ascii="Times New Roman" w:hAnsi="Times New Roman" w:cs="Times New Roman"/>
          <w:sz w:val="24"/>
          <w:szCs w:val="24"/>
        </w:rPr>
        <w:t xml:space="preserve"> more member participation</w:t>
      </w:r>
      <w:r w:rsidR="005E470E">
        <w:rPr>
          <w:rFonts w:ascii="Times New Roman" w:hAnsi="Times New Roman" w:cs="Times New Roman"/>
          <w:sz w:val="24"/>
          <w:szCs w:val="24"/>
        </w:rPr>
        <w:t>; thus, no change was recommended at this time</w:t>
      </w:r>
      <w:r>
        <w:rPr>
          <w:rFonts w:ascii="Times New Roman" w:hAnsi="Times New Roman" w:cs="Times New Roman"/>
          <w:sz w:val="24"/>
          <w:szCs w:val="24"/>
        </w:rPr>
        <w:t xml:space="preserve">. Dr. Shawn Berman asked </w:t>
      </w:r>
      <w:r w:rsidR="00891C75">
        <w:rPr>
          <w:rFonts w:ascii="Times New Roman" w:hAnsi="Times New Roman" w:cs="Times New Roman"/>
          <w:sz w:val="24"/>
          <w:szCs w:val="24"/>
        </w:rPr>
        <w:t xml:space="preserve">how </w:t>
      </w:r>
      <w:r w:rsidR="005E470E">
        <w:rPr>
          <w:rFonts w:ascii="Times New Roman" w:hAnsi="Times New Roman" w:cs="Times New Roman"/>
          <w:sz w:val="24"/>
          <w:szCs w:val="24"/>
        </w:rPr>
        <w:t>the faculty vote regarding unionization</w:t>
      </w:r>
      <w:r w:rsidR="00891C75">
        <w:rPr>
          <w:rFonts w:ascii="Times New Roman" w:hAnsi="Times New Roman" w:cs="Times New Roman"/>
          <w:sz w:val="24"/>
          <w:szCs w:val="24"/>
        </w:rPr>
        <w:t xml:space="preserve"> would affect the committee charge. Dr. Wilkinson stated at this time it is unknown how this</w:t>
      </w:r>
      <w:r w:rsidR="005E470E">
        <w:rPr>
          <w:rFonts w:ascii="Times New Roman" w:hAnsi="Times New Roman" w:cs="Times New Roman"/>
          <w:sz w:val="24"/>
          <w:szCs w:val="24"/>
        </w:rPr>
        <w:t xml:space="preserve"> will affect structure.</w:t>
      </w:r>
      <w:r w:rsidR="00891C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1072EA" w14:textId="78F2B7A4" w:rsidR="00233CF2" w:rsidRDefault="00233CF2" w:rsidP="001B581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27BFE13" w14:textId="302A08CA" w:rsidR="004A4107" w:rsidRPr="00EB655F" w:rsidRDefault="004A4107" w:rsidP="001B581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B655F">
        <w:rPr>
          <w:rFonts w:ascii="Times New Roman" w:hAnsi="Times New Roman" w:cs="Times New Roman"/>
          <w:b/>
          <w:sz w:val="24"/>
          <w:szCs w:val="24"/>
        </w:rPr>
        <w:t>Staff Council President</w:t>
      </w:r>
    </w:p>
    <w:p w14:paraId="60121132" w14:textId="4C531F3B" w:rsidR="00EB655F" w:rsidRPr="00EB655F" w:rsidRDefault="00B33C44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B655F">
        <w:rPr>
          <w:rFonts w:ascii="Times New Roman" w:hAnsi="Times New Roman" w:cs="Times New Roman"/>
          <w:sz w:val="24"/>
          <w:szCs w:val="24"/>
        </w:rPr>
        <w:t xml:space="preserve">Co-chair Wilkinson stated Staff Council </w:t>
      </w:r>
      <w:r w:rsidR="00EB655F" w:rsidRPr="00EB655F">
        <w:rPr>
          <w:rFonts w:ascii="Times New Roman" w:hAnsi="Times New Roman" w:cs="Times New Roman"/>
          <w:sz w:val="24"/>
          <w:szCs w:val="24"/>
        </w:rPr>
        <w:t xml:space="preserve">President Ryan Gregg would be joining the meeting later and if he was unable to attend, he would be added to the agenda for the next meeting. </w:t>
      </w:r>
    </w:p>
    <w:p w14:paraId="005B19FA" w14:textId="77777777" w:rsidR="004A4107" w:rsidRPr="00233CF2" w:rsidRDefault="004A4107" w:rsidP="001B581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0564126" w14:textId="75BB6558" w:rsidR="00321075" w:rsidRPr="00321075" w:rsidRDefault="00233CF2" w:rsidP="0032107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1075">
        <w:rPr>
          <w:rFonts w:ascii="Times New Roman" w:hAnsi="Times New Roman" w:cs="Times New Roman"/>
          <w:b/>
          <w:sz w:val="24"/>
          <w:szCs w:val="24"/>
          <w:u w:val="single"/>
        </w:rPr>
        <w:t>Human Resources</w:t>
      </w:r>
      <w:r w:rsidR="00321075" w:rsidRPr="00321075">
        <w:rPr>
          <w:rFonts w:ascii="Times New Roman" w:hAnsi="Times New Roman" w:cs="Times New Roman"/>
          <w:b/>
          <w:sz w:val="24"/>
          <w:szCs w:val="24"/>
          <w:u w:val="single"/>
        </w:rPr>
        <w:t xml:space="preserve"> Updates</w:t>
      </w:r>
    </w:p>
    <w:p w14:paraId="07572353" w14:textId="23C3E084" w:rsidR="00EC7C9A" w:rsidRDefault="00F84DF3" w:rsidP="00321075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321075">
        <w:rPr>
          <w:rFonts w:ascii="Times New Roman" w:hAnsi="Times New Roman" w:cs="Times New Roman"/>
          <w:i/>
          <w:sz w:val="24"/>
          <w:szCs w:val="24"/>
        </w:rPr>
        <w:t>Joey Evans</w:t>
      </w:r>
    </w:p>
    <w:p w14:paraId="1CE70B0E" w14:textId="163F4C84" w:rsidR="00A1492C" w:rsidRPr="00A1492C" w:rsidRDefault="00C90419" w:rsidP="00A1492C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C90419">
        <w:rPr>
          <w:rFonts w:ascii="Times New Roman" w:hAnsi="Times New Roman" w:cs="Times New Roman"/>
          <w:sz w:val="24"/>
          <w:szCs w:val="24"/>
        </w:rPr>
        <w:t xml:space="preserve">Mr. </w:t>
      </w:r>
      <w:r w:rsidRPr="009811F1">
        <w:rPr>
          <w:rFonts w:ascii="Times New Roman" w:hAnsi="Times New Roman" w:cs="Times New Roman"/>
          <w:sz w:val="24"/>
          <w:szCs w:val="24"/>
        </w:rPr>
        <w:t>Evans provided a 3-page document f</w:t>
      </w:r>
      <w:r w:rsidR="004A4107" w:rsidRPr="009811F1">
        <w:rPr>
          <w:rFonts w:ascii="Times New Roman" w:hAnsi="Times New Roman" w:cs="Times New Roman"/>
          <w:sz w:val="24"/>
          <w:szCs w:val="24"/>
        </w:rPr>
        <w:t xml:space="preserve">raming </w:t>
      </w:r>
      <w:r w:rsidR="005E470E">
        <w:rPr>
          <w:rFonts w:ascii="Times New Roman" w:hAnsi="Times New Roman" w:cs="Times New Roman"/>
          <w:sz w:val="24"/>
          <w:szCs w:val="24"/>
        </w:rPr>
        <w:t>the context regarding last month’s</w:t>
      </w:r>
      <w:r w:rsidR="004A4107" w:rsidRPr="009811F1">
        <w:rPr>
          <w:rFonts w:ascii="Times New Roman" w:hAnsi="Times New Roman" w:cs="Times New Roman"/>
          <w:sz w:val="24"/>
          <w:szCs w:val="24"/>
        </w:rPr>
        <w:t xml:space="preserve"> </w:t>
      </w:r>
      <w:r w:rsidRPr="009811F1">
        <w:rPr>
          <w:rFonts w:ascii="Times New Roman" w:hAnsi="Times New Roman" w:cs="Times New Roman"/>
          <w:sz w:val="24"/>
          <w:szCs w:val="24"/>
        </w:rPr>
        <w:t xml:space="preserve">committee meeting </w:t>
      </w:r>
      <w:r w:rsidR="004A4107" w:rsidRPr="009811F1">
        <w:rPr>
          <w:rFonts w:ascii="Times New Roman" w:hAnsi="Times New Roman" w:cs="Times New Roman"/>
          <w:sz w:val="24"/>
          <w:szCs w:val="24"/>
        </w:rPr>
        <w:t>discussion</w:t>
      </w:r>
      <w:r w:rsidR="005E470E">
        <w:rPr>
          <w:rFonts w:ascii="Times New Roman" w:hAnsi="Times New Roman" w:cs="Times New Roman"/>
          <w:sz w:val="24"/>
          <w:szCs w:val="24"/>
        </w:rPr>
        <w:t xml:space="preserve"> on the possibility of adding a </w:t>
      </w:r>
      <w:r w:rsidR="00A01375">
        <w:rPr>
          <w:rFonts w:ascii="Times New Roman" w:hAnsi="Times New Roman" w:cs="Times New Roman"/>
          <w:sz w:val="24"/>
          <w:szCs w:val="24"/>
        </w:rPr>
        <w:t>4</w:t>
      </w:r>
      <w:r w:rsidR="00A01375" w:rsidRPr="00A0137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01375">
        <w:rPr>
          <w:rFonts w:ascii="Times New Roman" w:hAnsi="Times New Roman" w:cs="Times New Roman"/>
          <w:sz w:val="24"/>
          <w:szCs w:val="24"/>
        </w:rPr>
        <w:t xml:space="preserve"> tier</w:t>
      </w:r>
      <w:r w:rsidR="004A4107" w:rsidRPr="009811F1">
        <w:rPr>
          <w:rFonts w:ascii="Times New Roman" w:hAnsi="Times New Roman" w:cs="Times New Roman"/>
          <w:sz w:val="24"/>
          <w:szCs w:val="24"/>
        </w:rPr>
        <w:t xml:space="preserve">. </w:t>
      </w:r>
      <w:r w:rsidRPr="009811F1">
        <w:rPr>
          <w:rFonts w:ascii="Times New Roman" w:hAnsi="Times New Roman" w:cs="Times New Roman"/>
          <w:sz w:val="24"/>
          <w:szCs w:val="24"/>
        </w:rPr>
        <w:t>He reported</w:t>
      </w:r>
      <w:r w:rsidR="00A01375">
        <w:rPr>
          <w:rFonts w:ascii="Times New Roman" w:hAnsi="Times New Roman" w:cs="Times New Roman"/>
          <w:sz w:val="24"/>
          <w:szCs w:val="24"/>
        </w:rPr>
        <w:t xml:space="preserve"> the document</w:t>
      </w:r>
      <w:r w:rsidRPr="009811F1">
        <w:rPr>
          <w:rFonts w:ascii="Times New Roman" w:hAnsi="Times New Roman" w:cs="Times New Roman"/>
          <w:sz w:val="24"/>
          <w:szCs w:val="24"/>
        </w:rPr>
        <w:t xml:space="preserve"> was a breakdown</w:t>
      </w:r>
      <w:r w:rsidR="004A4107" w:rsidRPr="009811F1">
        <w:rPr>
          <w:rFonts w:ascii="Times New Roman" w:hAnsi="Times New Roman" w:cs="Times New Roman"/>
          <w:sz w:val="24"/>
          <w:szCs w:val="24"/>
        </w:rPr>
        <w:t xml:space="preserve"> of </w:t>
      </w:r>
      <w:r w:rsidR="00A01375">
        <w:rPr>
          <w:rFonts w:ascii="Times New Roman" w:hAnsi="Times New Roman" w:cs="Times New Roman"/>
          <w:sz w:val="24"/>
          <w:szCs w:val="24"/>
        </w:rPr>
        <w:t xml:space="preserve">the </w:t>
      </w:r>
      <w:r w:rsidR="004A4107" w:rsidRPr="009811F1">
        <w:rPr>
          <w:rFonts w:ascii="Times New Roman" w:hAnsi="Times New Roman" w:cs="Times New Roman"/>
          <w:sz w:val="24"/>
          <w:szCs w:val="24"/>
        </w:rPr>
        <w:t>detailed data</w:t>
      </w:r>
      <w:r w:rsidRPr="009811F1">
        <w:rPr>
          <w:rFonts w:ascii="Times New Roman" w:hAnsi="Times New Roman" w:cs="Times New Roman"/>
          <w:sz w:val="24"/>
          <w:szCs w:val="24"/>
        </w:rPr>
        <w:t xml:space="preserve"> requested by the committee</w:t>
      </w:r>
      <w:r w:rsidR="004A4107" w:rsidRPr="009811F1">
        <w:rPr>
          <w:rFonts w:ascii="Times New Roman" w:hAnsi="Times New Roman" w:cs="Times New Roman"/>
          <w:sz w:val="24"/>
          <w:szCs w:val="24"/>
        </w:rPr>
        <w:t>.</w:t>
      </w:r>
      <w:r w:rsidR="00A01375">
        <w:rPr>
          <w:rFonts w:ascii="Times New Roman" w:hAnsi="Times New Roman" w:cs="Times New Roman"/>
          <w:sz w:val="24"/>
          <w:szCs w:val="24"/>
        </w:rPr>
        <w:t xml:space="preserve"> D</w:t>
      </w:r>
      <w:r w:rsidRPr="009811F1">
        <w:rPr>
          <w:rFonts w:ascii="Times New Roman" w:hAnsi="Times New Roman" w:cs="Times New Roman"/>
          <w:sz w:val="24"/>
          <w:szCs w:val="24"/>
        </w:rPr>
        <w:t xml:space="preserve">iscussion </w:t>
      </w:r>
      <w:r w:rsidR="00A01375">
        <w:rPr>
          <w:rFonts w:ascii="Times New Roman" w:hAnsi="Times New Roman" w:cs="Times New Roman"/>
          <w:sz w:val="24"/>
          <w:szCs w:val="24"/>
        </w:rPr>
        <w:t xml:space="preserve">ensued </w:t>
      </w:r>
      <w:r w:rsidRPr="009811F1">
        <w:rPr>
          <w:rFonts w:ascii="Times New Roman" w:hAnsi="Times New Roman" w:cs="Times New Roman"/>
          <w:sz w:val="24"/>
          <w:szCs w:val="24"/>
        </w:rPr>
        <w:t>regarding the data. Mr. Evans stated he h</w:t>
      </w:r>
      <w:r w:rsidR="006B794D" w:rsidRPr="009811F1">
        <w:rPr>
          <w:rFonts w:ascii="Times New Roman" w:hAnsi="Times New Roman" w:cs="Times New Roman"/>
          <w:sz w:val="24"/>
          <w:szCs w:val="24"/>
        </w:rPr>
        <w:t xml:space="preserve">as asked </w:t>
      </w:r>
      <w:r w:rsidRPr="009811F1">
        <w:rPr>
          <w:rFonts w:ascii="Times New Roman" w:hAnsi="Times New Roman" w:cs="Times New Roman"/>
          <w:sz w:val="24"/>
          <w:szCs w:val="24"/>
        </w:rPr>
        <w:t xml:space="preserve">the </w:t>
      </w:r>
      <w:r w:rsidR="006B794D" w:rsidRPr="009811F1">
        <w:rPr>
          <w:rFonts w:ascii="Times New Roman" w:hAnsi="Times New Roman" w:cs="Times New Roman"/>
          <w:sz w:val="24"/>
          <w:szCs w:val="24"/>
        </w:rPr>
        <w:t>O</w:t>
      </w:r>
      <w:r w:rsidRPr="009811F1">
        <w:rPr>
          <w:rFonts w:ascii="Times New Roman" w:hAnsi="Times New Roman" w:cs="Times New Roman"/>
          <w:sz w:val="24"/>
          <w:szCs w:val="24"/>
        </w:rPr>
        <w:t xml:space="preserve">ffice of </w:t>
      </w:r>
      <w:r w:rsidR="006B794D" w:rsidRPr="009811F1">
        <w:rPr>
          <w:rFonts w:ascii="Times New Roman" w:hAnsi="Times New Roman" w:cs="Times New Roman"/>
          <w:sz w:val="24"/>
          <w:szCs w:val="24"/>
        </w:rPr>
        <w:t>U</w:t>
      </w:r>
      <w:r w:rsidRPr="009811F1">
        <w:rPr>
          <w:rFonts w:ascii="Times New Roman" w:hAnsi="Times New Roman" w:cs="Times New Roman"/>
          <w:sz w:val="24"/>
          <w:szCs w:val="24"/>
        </w:rPr>
        <w:t xml:space="preserve">niversity </w:t>
      </w:r>
      <w:r w:rsidR="006B794D" w:rsidRPr="009811F1">
        <w:rPr>
          <w:rFonts w:ascii="Times New Roman" w:hAnsi="Times New Roman" w:cs="Times New Roman"/>
          <w:sz w:val="24"/>
          <w:szCs w:val="24"/>
        </w:rPr>
        <w:t>C</w:t>
      </w:r>
      <w:r w:rsidRPr="009811F1">
        <w:rPr>
          <w:rFonts w:ascii="Times New Roman" w:hAnsi="Times New Roman" w:cs="Times New Roman"/>
          <w:sz w:val="24"/>
          <w:szCs w:val="24"/>
        </w:rPr>
        <w:t>ouncil</w:t>
      </w:r>
      <w:r w:rsidR="006B794D" w:rsidRPr="009811F1">
        <w:rPr>
          <w:rFonts w:ascii="Times New Roman" w:hAnsi="Times New Roman" w:cs="Times New Roman"/>
          <w:sz w:val="24"/>
          <w:szCs w:val="24"/>
        </w:rPr>
        <w:t xml:space="preserve"> for</w:t>
      </w:r>
      <w:r w:rsidRPr="009811F1">
        <w:rPr>
          <w:rFonts w:ascii="Times New Roman" w:hAnsi="Times New Roman" w:cs="Times New Roman"/>
          <w:sz w:val="24"/>
          <w:szCs w:val="24"/>
        </w:rPr>
        <w:t xml:space="preserve"> more information regarding the</w:t>
      </w:r>
      <w:r w:rsidR="006B794D" w:rsidRPr="009811F1">
        <w:rPr>
          <w:rFonts w:ascii="Times New Roman" w:hAnsi="Times New Roman" w:cs="Times New Roman"/>
          <w:sz w:val="24"/>
          <w:szCs w:val="24"/>
        </w:rPr>
        <w:t xml:space="preserve"> statute</w:t>
      </w:r>
      <w:r w:rsidRPr="009811F1">
        <w:rPr>
          <w:rFonts w:ascii="Times New Roman" w:hAnsi="Times New Roman" w:cs="Times New Roman"/>
          <w:sz w:val="24"/>
          <w:szCs w:val="24"/>
        </w:rPr>
        <w:t xml:space="preserve"> </w:t>
      </w:r>
      <w:r w:rsidR="00A01375">
        <w:rPr>
          <w:rFonts w:ascii="Times New Roman" w:hAnsi="Times New Roman" w:cs="Times New Roman"/>
          <w:sz w:val="24"/>
          <w:szCs w:val="24"/>
        </w:rPr>
        <w:t>that does not allow UNM to contribute less than 60 percent toward employee insurance premiums. He hopes to have a definitive answer by the</w:t>
      </w:r>
      <w:r w:rsidRPr="009811F1">
        <w:rPr>
          <w:rFonts w:ascii="Times New Roman" w:hAnsi="Times New Roman" w:cs="Times New Roman"/>
          <w:sz w:val="24"/>
          <w:szCs w:val="24"/>
        </w:rPr>
        <w:t xml:space="preserve"> </w:t>
      </w:r>
      <w:r w:rsidR="006B794D" w:rsidRPr="009811F1">
        <w:rPr>
          <w:rFonts w:ascii="Times New Roman" w:hAnsi="Times New Roman" w:cs="Times New Roman"/>
          <w:sz w:val="24"/>
          <w:szCs w:val="24"/>
        </w:rPr>
        <w:t>next meeting</w:t>
      </w:r>
      <w:r w:rsidRPr="009811F1">
        <w:rPr>
          <w:rFonts w:ascii="Times New Roman" w:hAnsi="Times New Roman" w:cs="Times New Roman"/>
          <w:sz w:val="24"/>
          <w:szCs w:val="24"/>
        </w:rPr>
        <w:t>.</w:t>
      </w:r>
      <w:r w:rsidR="004A3E49" w:rsidRPr="009811F1">
        <w:rPr>
          <w:rFonts w:ascii="Times New Roman" w:hAnsi="Times New Roman" w:cs="Times New Roman"/>
          <w:sz w:val="24"/>
          <w:szCs w:val="24"/>
        </w:rPr>
        <w:t xml:space="preserve"> </w:t>
      </w:r>
      <w:r w:rsidR="00114A74" w:rsidRPr="009811F1">
        <w:rPr>
          <w:rFonts w:ascii="Times New Roman" w:hAnsi="Times New Roman" w:cs="Times New Roman"/>
          <w:sz w:val="24"/>
          <w:szCs w:val="24"/>
        </w:rPr>
        <w:t xml:space="preserve">Leslie Easom </w:t>
      </w:r>
      <w:r w:rsidR="004A3E49" w:rsidRPr="009811F1">
        <w:rPr>
          <w:rFonts w:ascii="Times New Roman" w:hAnsi="Times New Roman" w:cs="Times New Roman"/>
          <w:sz w:val="24"/>
          <w:szCs w:val="24"/>
        </w:rPr>
        <w:t>reported on how retirees are affected by tiers and asked about how threshold</w:t>
      </w:r>
      <w:r w:rsidR="00A01375">
        <w:rPr>
          <w:rFonts w:ascii="Times New Roman" w:hAnsi="Times New Roman" w:cs="Times New Roman"/>
          <w:sz w:val="24"/>
          <w:szCs w:val="24"/>
        </w:rPr>
        <w:t>s were</w:t>
      </w:r>
      <w:r w:rsidR="004A3E49" w:rsidRPr="009811F1">
        <w:rPr>
          <w:rFonts w:ascii="Times New Roman" w:hAnsi="Times New Roman" w:cs="Times New Roman"/>
          <w:sz w:val="24"/>
          <w:szCs w:val="24"/>
        </w:rPr>
        <w:t xml:space="preserve"> initially established. </w:t>
      </w:r>
      <w:r w:rsidR="007B2248">
        <w:rPr>
          <w:rFonts w:ascii="Times New Roman" w:hAnsi="Times New Roman" w:cs="Times New Roman"/>
          <w:sz w:val="24"/>
          <w:szCs w:val="24"/>
        </w:rPr>
        <w:t>Discussion then ensu</w:t>
      </w:r>
      <w:r w:rsidR="00A01375">
        <w:rPr>
          <w:rFonts w:ascii="Times New Roman" w:hAnsi="Times New Roman" w:cs="Times New Roman"/>
          <w:sz w:val="24"/>
          <w:szCs w:val="24"/>
        </w:rPr>
        <w:t>ed</w:t>
      </w:r>
      <w:r w:rsidR="006B794D" w:rsidRPr="009811F1">
        <w:rPr>
          <w:rFonts w:ascii="Times New Roman" w:hAnsi="Times New Roman" w:cs="Times New Roman"/>
          <w:sz w:val="24"/>
          <w:szCs w:val="24"/>
        </w:rPr>
        <w:t xml:space="preserve"> regarding VEBA and retiree contributions. </w:t>
      </w:r>
      <w:r w:rsidR="004A3E49" w:rsidRPr="009811F1">
        <w:rPr>
          <w:rFonts w:ascii="Times New Roman" w:hAnsi="Times New Roman" w:cs="Times New Roman"/>
          <w:sz w:val="24"/>
          <w:szCs w:val="24"/>
        </w:rPr>
        <w:t xml:space="preserve">Staff Council </w:t>
      </w:r>
      <w:r w:rsidR="000B6205" w:rsidRPr="009811F1">
        <w:rPr>
          <w:rFonts w:ascii="Times New Roman" w:hAnsi="Times New Roman" w:cs="Times New Roman"/>
          <w:sz w:val="24"/>
          <w:szCs w:val="24"/>
        </w:rPr>
        <w:t>President Ryan Gregg</w:t>
      </w:r>
      <w:r w:rsidR="004A3E49" w:rsidRPr="009811F1">
        <w:rPr>
          <w:rFonts w:ascii="Times New Roman" w:hAnsi="Times New Roman" w:cs="Times New Roman"/>
          <w:sz w:val="24"/>
          <w:szCs w:val="24"/>
        </w:rPr>
        <w:t xml:space="preserve"> </w:t>
      </w:r>
      <w:r w:rsidR="004A3E49" w:rsidRPr="009811F1">
        <w:rPr>
          <w:rFonts w:ascii="Times New Roman" w:hAnsi="Times New Roman" w:cs="Times New Roman"/>
          <w:sz w:val="24"/>
          <w:szCs w:val="24"/>
        </w:rPr>
        <w:lastRenderedPageBreak/>
        <w:t xml:space="preserve">entered the meeting and </w:t>
      </w:r>
      <w:r w:rsidR="00A01375">
        <w:rPr>
          <w:rFonts w:ascii="Times New Roman" w:hAnsi="Times New Roman" w:cs="Times New Roman"/>
          <w:sz w:val="24"/>
          <w:szCs w:val="24"/>
        </w:rPr>
        <w:t>became immediately</w:t>
      </w:r>
      <w:r w:rsidR="009811F1" w:rsidRPr="009811F1">
        <w:rPr>
          <w:rFonts w:ascii="Times New Roman" w:hAnsi="Times New Roman" w:cs="Times New Roman"/>
          <w:sz w:val="24"/>
          <w:szCs w:val="24"/>
        </w:rPr>
        <w:t xml:space="preserve"> involved in </w:t>
      </w:r>
      <w:r w:rsidR="007B2248">
        <w:rPr>
          <w:rFonts w:ascii="Times New Roman" w:hAnsi="Times New Roman" w:cs="Times New Roman"/>
          <w:sz w:val="24"/>
          <w:szCs w:val="24"/>
        </w:rPr>
        <w:t xml:space="preserve">the </w:t>
      </w:r>
      <w:r w:rsidR="009811F1" w:rsidRPr="009811F1">
        <w:rPr>
          <w:rFonts w:ascii="Times New Roman" w:hAnsi="Times New Roman" w:cs="Times New Roman"/>
          <w:sz w:val="24"/>
          <w:szCs w:val="24"/>
        </w:rPr>
        <w:t>discussion. He reported the recent t</w:t>
      </w:r>
      <w:r w:rsidR="000B6205" w:rsidRPr="009811F1">
        <w:rPr>
          <w:rFonts w:ascii="Times New Roman" w:hAnsi="Times New Roman" w:cs="Times New Roman"/>
          <w:sz w:val="24"/>
          <w:szCs w:val="24"/>
        </w:rPr>
        <w:t>own hall</w:t>
      </w:r>
      <w:r w:rsidR="009811F1" w:rsidRPr="009811F1">
        <w:rPr>
          <w:rFonts w:ascii="Times New Roman" w:hAnsi="Times New Roman" w:cs="Times New Roman"/>
          <w:sz w:val="24"/>
          <w:szCs w:val="24"/>
        </w:rPr>
        <w:t xml:space="preserve"> meeting was</w:t>
      </w:r>
      <w:r w:rsidR="000B6205" w:rsidRPr="009811F1">
        <w:rPr>
          <w:rFonts w:ascii="Times New Roman" w:hAnsi="Times New Roman" w:cs="Times New Roman"/>
          <w:sz w:val="24"/>
          <w:szCs w:val="24"/>
        </w:rPr>
        <w:t xml:space="preserve"> intended to be staff focused</w:t>
      </w:r>
      <w:r w:rsidR="00A01375">
        <w:rPr>
          <w:rFonts w:ascii="Times New Roman" w:hAnsi="Times New Roman" w:cs="Times New Roman"/>
          <w:sz w:val="24"/>
          <w:szCs w:val="24"/>
        </w:rPr>
        <w:t>;</w:t>
      </w:r>
      <w:r w:rsidR="009811F1" w:rsidRPr="009811F1">
        <w:rPr>
          <w:rFonts w:ascii="Times New Roman" w:hAnsi="Times New Roman" w:cs="Times New Roman"/>
          <w:sz w:val="24"/>
          <w:szCs w:val="24"/>
        </w:rPr>
        <w:t xml:space="preserve"> however</w:t>
      </w:r>
      <w:r w:rsidR="00A01375">
        <w:rPr>
          <w:rFonts w:ascii="Times New Roman" w:hAnsi="Times New Roman" w:cs="Times New Roman"/>
          <w:sz w:val="24"/>
          <w:szCs w:val="24"/>
        </w:rPr>
        <w:t xml:space="preserve">, it </w:t>
      </w:r>
      <w:r w:rsidR="000B6205" w:rsidRPr="009811F1">
        <w:rPr>
          <w:rFonts w:ascii="Times New Roman" w:hAnsi="Times New Roman" w:cs="Times New Roman"/>
          <w:sz w:val="24"/>
          <w:szCs w:val="24"/>
        </w:rPr>
        <w:t>shift</w:t>
      </w:r>
      <w:r w:rsidR="00A01375">
        <w:rPr>
          <w:rFonts w:ascii="Times New Roman" w:hAnsi="Times New Roman" w:cs="Times New Roman"/>
          <w:sz w:val="24"/>
          <w:szCs w:val="24"/>
        </w:rPr>
        <w:t>ed</w:t>
      </w:r>
      <w:r w:rsidR="000B6205" w:rsidRPr="009811F1">
        <w:rPr>
          <w:rFonts w:ascii="Times New Roman" w:hAnsi="Times New Roman" w:cs="Times New Roman"/>
          <w:sz w:val="24"/>
          <w:szCs w:val="24"/>
        </w:rPr>
        <w:t xml:space="preserve"> to </w:t>
      </w:r>
      <w:r w:rsidR="00A01375">
        <w:rPr>
          <w:rFonts w:ascii="Times New Roman" w:hAnsi="Times New Roman" w:cs="Times New Roman"/>
          <w:sz w:val="24"/>
          <w:szCs w:val="24"/>
        </w:rPr>
        <w:t xml:space="preserve">become an </w:t>
      </w:r>
      <w:r w:rsidR="000B6205" w:rsidRPr="009811F1">
        <w:rPr>
          <w:rFonts w:ascii="Times New Roman" w:hAnsi="Times New Roman" w:cs="Times New Roman"/>
          <w:sz w:val="24"/>
          <w:szCs w:val="24"/>
        </w:rPr>
        <w:t>employee town hall meeting</w:t>
      </w:r>
      <w:r w:rsidR="00A01375">
        <w:rPr>
          <w:rFonts w:ascii="Times New Roman" w:hAnsi="Times New Roman" w:cs="Times New Roman"/>
          <w:sz w:val="24"/>
          <w:szCs w:val="24"/>
        </w:rPr>
        <w:t xml:space="preserve"> (that included faculty as well)</w:t>
      </w:r>
      <w:r w:rsidR="000B6205" w:rsidRPr="009811F1">
        <w:rPr>
          <w:rFonts w:ascii="Times New Roman" w:hAnsi="Times New Roman" w:cs="Times New Roman"/>
          <w:sz w:val="24"/>
          <w:szCs w:val="24"/>
        </w:rPr>
        <w:t xml:space="preserve">. </w:t>
      </w:r>
      <w:r w:rsidR="009811F1">
        <w:rPr>
          <w:rFonts w:ascii="Times New Roman" w:hAnsi="Times New Roman" w:cs="Times New Roman"/>
          <w:sz w:val="24"/>
          <w:szCs w:val="24"/>
        </w:rPr>
        <w:t xml:space="preserve">It was reported there </w:t>
      </w:r>
      <w:r w:rsidR="007B2248">
        <w:rPr>
          <w:rFonts w:ascii="Times New Roman" w:hAnsi="Times New Roman" w:cs="Times New Roman"/>
          <w:sz w:val="24"/>
          <w:szCs w:val="24"/>
        </w:rPr>
        <w:t>have</w:t>
      </w:r>
      <w:r w:rsidR="009811F1" w:rsidRPr="00A1492C">
        <w:rPr>
          <w:rFonts w:ascii="Times New Roman" w:hAnsi="Times New Roman" w:cs="Times New Roman"/>
          <w:sz w:val="24"/>
          <w:szCs w:val="24"/>
        </w:rPr>
        <w:t xml:space="preserve"> been questions regarding changes to tiers and possibly adding a 4</w:t>
      </w:r>
      <w:r w:rsidR="009811F1" w:rsidRPr="00A1492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811F1" w:rsidRPr="00A1492C">
        <w:rPr>
          <w:rFonts w:ascii="Times New Roman" w:hAnsi="Times New Roman" w:cs="Times New Roman"/>
          <w:sz w:val="24"/>
          <w:szCs w:val="24"/>
        </w:rPr>
        <w:t xml:space="preserve"> tier</w:t>
      </w:r>
      <w:r w:rsidR="005131E9" w:rsidRPr="00A1492C">
        <w:rPr>
          <w:rFonts w:ascii="Times New Roman" w:hAnsi="Times New Roman" w:cs="Times New Roman"/>
          <w:sz w:val="24"/>
          <w:szCs w:val="24"/>
        </w:rPr>
        <w:t xml:space="preserve">. Mr. Gregg stated </w:t>
      </w:r>
      <w:r w:rsidR="00A01375">
        <w:rPr>
          <w:rFonts w:ascii="Times New Roman" w:hAnsi="Times New Roman" w:cs="Times New Roman"/>
          <w:sz w:val="24"/>
          <w:szCs w:val="24"/>
        </w:rPr>
        <w:t>he has no</w:t>
      </w:r>
      <w:r w:rsidR="005131E9" w:rsidRPr="00A1492C">
        <w:rPr>
          <w:rFonts w:ascii="Times New Roman" w:hAnsi="Times New Roman" w:cs="Times New Roman"/>
          <w:sz w:val="24"/>
          <w:szCs w:val="24"/>
        </w:rPr>
        <w:t xml:space="preserve"> desire to work towards this issue</w:t>
      </w:r>
      <w:r w:rsidR="007B2248">
        <w:rPr>
          <w:rFonts w:ascii="Times New Roman" w:hAnsi="Times New Roman" w:cs="Times New Roman"/>
          <w:sz w:val="24"/>
          <w:szCs w:val="24"/>
        </w:rPr>
        <w:t xml:space="preserve"> separate from FSBC and he ask</w:t>
      </w:r>
      <w:r w:rsidR="00A01375">
        <w:rPr>
          <w:rFonts w:ascii="Times New Roman" w:hAnsi="Times New Roman" w:cs="Times New Roman"/>
          <w:sz w:val="24"/>
          <w:szCs w:val="24"/>
        </w:rPr>
        <w:t>s that the committee investigate the feasibility of adding a 4</w:t>
      </w:r>
      <w:r w:rsidR="00A01375" w:rsidRPr="00A0137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01375">
        <w:rPr>
          <w:rFonts w:ascii="Times New Roman" w:hAnsi="Times New Roman" w:cs="Times New Roman"/>
          <w:sz w:val="24"/>
          <w:szCs w:val="24"/>
        </w:rPr>
        <w:t xml:space="preserve"> tier</w:t>
      </w:r>
      <w:r w:rsidR="005131E9" w:rsidRPr="00A1492C">
        <w:rPr>
          <w:rFonts w:ascii="Times New Roman" w:hAnsi="Times New Roman" w:cs="Times New Roman"/>
          <w:sz w:val="24"/>
          <w:szCs w:val="24"/>
        </w:rPr>
        <w:t>. It was discussed how adding a 4</w:t>
      </w:r>
      <w:r w:rsidR="005131E9" w:rsidRPr="00A1492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131E9" w:rsidRPr="00A1492C">
        <w:rPr>
          <w:rFonts w:ascii="Times New Roman" w:hAnsi="Times New Roman" w:cs="Times New Roman"/>
          <w:sz w:val="24"/>
          <w:szCs w:val="24"/>
        </w:rPr>
        <w:t xml:space="preserve"> tier may not be beneficial to employees</w:t>
      </w:r>
      <w:r w:rsidR="00A01375">
        <w:rPr>
          <w:rFonts w:ascii="Times New Roman" w:hAnsi="Times New Roman" w:cs="Times New Roman"/>
          <w:sz w:val="24"/>
          <w:szCs w:val="24"/>
        </w:rPr>
        <w:t>, if it is even possible</w:t>
      </w:r>
      <w:r w:rsidR="005131E9" w:rsidRPr="00A1492C">
        <w:rPr>
          <w:rFonts w:ascii="Times New Roman" w:hAnsi="Times New Roman" w:cs="Times New Roman"/>
          <w:sz w:val="24"/>
          <w:szCs w:val="24"/>
        </w:rPr>
        <w:t>. Mr. Gregg then stated it would be helpful to work with Dr. Coleman on communicating to employees as to why adding an additional tier would not be feasible</w:t>
      </w:r>
      <w:r w:rsidR="00A01375">
        <w:rPr>
          <w:rFonts w:ascii="Times New Roman" w:hAnsi="Times New Roman" w:cs="Times New Roman"/>
          <w:sz w:val="24"/>
          <w:szCs w:val="24"/>
        </w:rPr>
        <w:t xml:space="preserve"> IF that turns out to be the case. Mr. Gregg</w:t>
      </w:r>
      <w:r w:rsidR="005131E9" w:rsidRPr="00A1492C">
        <w:rPr>
          <w:rFonts w:ascii="Times New Roman" w:hAnsi="Times New Roman" w:cs="Times New Roman"/>
          <w:sz w:val="24"/>
          <w:szCs w:val="24"/>
        </w:rPr>
        <w:t xml:space="preserve"> reported finding a solution on how to address the issue </w:t>
      </w:r>
      <w:r w:rsidR="00A01375">
        <w:rPr>
          <w:rFonts w:ascii="Times New Roman" w:hAnsi="Times New Roman" w:cs="Times New Roman"/>
          <w:sz w:val="24"/>
          <w:szCs w:val="24"/>
        </w:rPr>
        <w:t>(</w:t>
      </w:r>
      <w:r w:rsidR="005131E9" w:rsidRPr="00A1492C">
        <w:rPr>
          <w:rFonts w:ascii="Times New Roman" w:hAnsi="Times New Roman" w:cs="Times New Roman"/>
          <w:sz w:val="24"/>
          <w:szCs w:val="24"/>
        </w:rPr>
        <w:t xml:space="preserve">of people </w:t>
      </w:r>
      <w:r w:rsidR="00A01375">
        <w:rPr>
          <w:rFonts w:ascii="Times New Roman" w:hAnsi="Times New Roman" w:cs="Times New Roman"/>
          <w:sz w:val="24"/>
          <w:szCs w:val="24"/>
        </w:rPr>
        <w:t xml:space="preserve">moving to the next tier and thus </w:t>
      </w:r>
      <w:r w:rsidR="005131E9" w:rsidRPr="00A1492C">
        <w:rPr>
          <w:rFonts w:ascii="Times New Roman" w:hAnsi="Times New Roman" w:cs="Times New Roman"/>
          <w:sz w:val="24"/>
          <w:szCs w:val="24"/>
        </w:rPr>
        <w:t xml:space="preserve">paying more </w:t>
      </w:r>
      <w:r w:rsidR="00A01375">
        <w:rPr>
          <w:rFonts w:ascii="Times New Roman" w:hAnsi="Times New Roman" w:cs="Times New Roman"/>
          <w:sz w:val="24"/>
          <w:szCs w:val="24"/>
        </w:rPr>
        <w:t>in insurance premiums which in some cases causes them to take</w:t>
      </w:r>
      <w:r w:rsidR="005131E9" w:rsidRPr="00A1492C">
        <w:rPr>
          <w:rFonts w:ascii="Times New Roman" w:hAnsi="Times New Roman" w:cs="Times New Roman"/>
          <w:sz w:val="24"/>
          <w:szCs w:val="24"/>
        </w:rPr>
        <w:t xml:space="preserve"> home les</w:t>
      </w:r>
      <w:r w:rsidR="00A01375">
        <w:rPr>
          <w:rFonts w:ascii="Times New Roman" w:hAnsi="Times New Roman" w:cs="Times New Roman"/>
          <w:sz w:val="24"/>
          <w:szCs w:val="24"/>
        </w:rPr>
        <w:t>s than before their salary increase that bumped them in to the next tier) by creating a</w:t>
      </w:r>
      <w:r w:rsidR="005131E9" w:rsidRPr="00A1492C">
        <w:rPr>
          <w:rFonts w:ascii="Times New Roman" w:hAnsi="Times New Roman" w:cs="Times New Roman"/>
          <w:sz w:val="24"/>
          <w:szCs w:val="24"/>
        </w:rPr>
        <w:t xml:space="preserve"> central pool fo</w:t>
      </w:r>
      <w:r w:rsidR="00A01375">
        <w:rPr>
          <w:rFonts w:ascii="Times New Roman" w:hAnsi="Times New Roman" w:cs="Times New Roman"/>
          <w:sz w:val="24"/>
          <w:szCs w:val="24"/>
        </w:rPr>
        <w:t>r these individuals</w:t>
      </w:r>
      <w:r w:rsidR="004109F0">
        <w:rPr>
          <w:rFonts w:ascii="Times New Roman" w:hAnsi="Times New Roman" w:cs="Times New Roman"/>
          <w:sz w:val="24"/>
          <w:szCs w:val="24"/>
        </w:rPr>
        <w:t xml:space="preserve"> that would offset it</w:t>
      </w:r>
      <w:r w:rsidR="005131E9" w:rsidRPr="00A1492C">
        <w:rPr>
          <w:rFonts w:ascii="Times New Roman" w:hAnsi="Times New Roman" w:cs="Times New Roman"/>
          <w:sz w:val="24"/>
          <w:szCs w:val="24"/>
        </w:rPr>
        <w:t xml:space="preserve">. Mr. Maddaleni stated he knows of two employees who had to decline raises </w:t>
      </w:r>
      <w:r w:rsidR="00A1492C" w:rsidRPr="00A1492C">
        <w:rPr>
          <w:rFonts w:ascii="Times New Roman" w:hAnsi="Times New Roman" w:cs="Times New Roman"/>
          <w:sz w:val="24"/>
          <w:szCs w:val="24"/>
        </w:rPr>
        <w:t>so it would no</w:t>
      </w:r>
      <w:r w:rsidR="007B2248">
        <w:rPr>
          <w:rFonts w:ascii="Times New Roman" w:hAnsi="Times New Roman" w:cs="Times New Roman"/>
          <w:sz w:val="24"/>
          <w:szCs w:val="24"/>
        </w:rPr>
        <w:t>t affect their take home pay. Ms</w:t>
      </w:r>
      <w:r w:rsidR="00A1492C" w:rsidRPr="00A1492C">
        <w:rPr>
          <w:rFonts w:ascii="Times New Roman" w:hAnsi="Times New Roman" w:cs="Times New Roman"/>
          <w:sz w:val="24"/>
          <w:szCs w:val="24"/>
        </w:rPr>
        <w:t xml:space="preserve">. Easom </w:t>
      </w:r>
      <w:r w:rsidR="004109F0">
        <w:rPr>
          <w:rFonts w:ascii="Times New Roman" w:hAnsi="Times New Roman" w:cs="Times New Roman"/>
          <w:sz w:val="24"/>
          <w:szCs w:val="24"/>
        </w:rPr>
        <w:t>stated it may work to keep three tiers;</w:t>
      </w:r>
      <w:r w:rsidR="00A1492C" w:rsidRPr="00A1492C">
        <w:rPr>
          <w:rFonts w:ascii="Times New Roman" w:hAnsi="Times New Roman" w:cs="Times New Roman"/>
          <w:sz w:val="24"/>
          <w:szCs w:val="24"/>
        </w:rPr>
        <w:t xml:space="preserve"> however</w:t>
      </w:r>
      <w:r w:rsidR="004109F0">
        <w:rPr>
          <w:rFonts w:ascii="Times New Roman" w:hAnsi="Times New Roman" w:cs="Times New Roman"/>
          <w:sz w:val="24"/>
          <w:szCs w:val="24"/>
        </w:rPr>
        <w:t>,</w:t>
      </w:r>
      <w:r w:rsidR="00A1492C" w:rsidRPr="00A1492C">
        <w:rPr>
          <w:rFonts w:ascii="Times New Roman" w:hAnsi="Times New Roman" w:cs="Times New Roman"/>
          <w:sz w:val="24"/>
          <w:szCs w:val="24"/>
        </w:rPr>
        <w:t xml:space="preserve"> look at </w:t>
      </w:r>
      <w:r w:rsidR="004109F0">
        <w:rPr>
          <w:rFonts w:ascii="Times New Roman" w:hAnsi="Times New Roman" w:cs="Times New Roman"/>
          <w:sz w:val="24"/>
          <w:szCs w:val="24"/>
        </w:rPr>
        <w:t>median salary year-to-</w:t>
      </w:r>
      <w:r w:rsidR="00856383" w:rsidRPr="00A1492C">
        <w:rPr>
          <w:rFonts w:ascii="Times New Roman" w:hAnsi="Times New Roman" w:cs="Times New Roman"/>
          <w:sz w:val="24"/>
          <w:szCs w:val="24"/>
        </w:rPr>
        <w:t>year and how they were set.</w:t>
      </w:r>
      <w:r w:rsidR="00A1492C" w:rsidRPr="00A1492C">
        <w:rPr>
          <w:rFonts w:ascii="Times New Roman" w:hAnsi="Times New Roman" w:cs="Times New Roman"/>
          <w:sz w:val="24"/>
          <w:szCs w:val="24"/>
        </w:rPr>
        <w:t xml:space="preserve"> Mr.</w:t>
      </w:r>
      <w:r w:rsidR="00856383" w:rsidRPr="00A1492C">
        <w:rPr>
          <w:rFonts w:ascii="Times New Roman" w:hAnsi="Times New Roman" w:cs="Times New Roman"/>
          <w:sz w:val="24"/>
          <w:szCs w:val="24"/>
        </w:rPr>
        <w:t xml:space="preserve"> </w:t>
      </w:r>
      <w:r w:rsidR="00A1492C" w:rsidRPr="00A1492C">
        <w:rPr>
          <w:rFonts w:ascii="Times New Roman" w:hAnsi="Times New Roman" w:cs="Times New Roman"/>
          <w:sz w:val="24"/>
          <w:szCs w:val="24"/>
        </w:rPr>
        <w:t>Gregg stated UNM</w:t>
      </w:r>
      <w:r w:rsidR="00856383" w:rsidRPr="00A1492C">
        <w:rPr>
          <w:rFonts w:ascii="Times New Roman" w:hAnsi="Times New Roman" w:cs="Times New Roman"/>
          <w:sz w:val="24"/>
          <w:szCs w:val="24"/>
        </w:rPr>
        <w:t xml:space="preserve"> mirror</w:t>
      </w:r>
      <w:r w:rsidR="00A1492C" w:rsidRPr="00A1492C">
        <w:rPr>
          <w:rFonts w:ascii="Times New Roman" w:hAnsi="Times New Roman" w:cs="Times New Roman"/>
          <w:sz w:val="24"/>
          <w:szCs w:val="24"/>
        </w:rPr>
        <w:t>s</w:t>
      </w:r>
      <w:r w:rsidR="00856383" w:rsidRPr="00A1492C">
        <w:rPr>
          <w:rFonts w:ascii="Times New Roman" w:hAnsi="Times New Roman" w:cs="Times New Roman"/>
          <w:sz w:val="24"/>
          <w:szCs w:val="24"/>
        </w:rPr>
        <w:t xml:space="preserve"> the state</w:t>
      </w:r>
      <w:r w:rsidR="00A1492C" w:rsidRPr="00A1492C">
        <w:rPr>
          <w:rFonts w:ascii="Times New Roman" w:hAnsi="Times New Roman" w:cs="Times New Roman"/>
          <w:sz w:val="24"/>
          <w:szCs w:val="24"/>
        </w:rPr>
        <w:t xml:space="preserve"> in</w:t>
      </w:r>
      <w:r w:rsidR="004109F0">
        <w:rPr>
          <w:rFonts w:ascii="Times New Roman" w:hAnsi="Times New Roman" w:cs="Times New Roman"/>
          <w:sz w:val="24"/>
          <w:szCs w:val="24"/>
        </w:rPr>
        <w:t xml:space="preserve"> terms of tiers. It was suggested that</w:t>
      </w:r>
      <w:r w:rsidR="00A1492C" w:rsidRPr="00A1492C">
        <w:rPr>
          <w:rFonts w:ascii="Times New Roman" w:hAnsi="Times New Roman" w:cs="Times New Roman"/>
          <w:sz w:val="24"/>
          <w:szCs w:val="24"/>
        </w:rPr>
        <w:t xml:space="preserve"> as</w:t>
      </w:r>
      <w:r w:rsidR="00856383" w:rsidRPr="00A1492C">
        <w:rPr>
          <w:rFonts w:ascii="Times New Roman" w:hAnsi="Times New Roman" w:cs="Times New Roman"/>
          <w:sz w:val="24"/>
          <w:szCs w:val="24"/>
        </w:rPr>
        <w:t xml:space="preserve"> salaries increase</w:t>
      </w:r>
      <w:r w:rsidR="00A1492C" w:rsidRPr="00A1492C">
        <w:rPr>
          <w:rFonts w:ascii="Times New Roman" w:hAnsi="Times New Roman" w:cs="Times New Roman"/>
          <w:sz w:val="24"/>
          <w:szCs w:val="24"/>
        </w:rPr>
        <w:t xml:space="preserve"> there should be a</w:t>
      </w:r>
      <w:r w:rsidR="00856383" w:rsidRPr="00A1492C">
        <w:rPr>
          <w:rFonts w:ascii="Times New Roman" w:hAnsi="Times New Roman" w:cs="Times New Roman"/>
          <w:sz w:val="24"/>
          <w:szCs w:val="24"/>
        </w:rPr>
        <w:t xml:space="preserve"> change t</w:t>
      </w:r>
      <w:r w:rsidR="00A1492C" w:rsidRPr="00A1492C">
        <w:rPr>
          <w:rFonts w:ascii="Times New Roman" w:hAnsi="Times New Roman" w:cs="Times New Roman"/>
          <w:sz w:val="24"/>
          <w:szCs w:val="24"/>
        </w:rPr>
        <w:t>o t</w:t>
      </w:r>
      <w:r w:rsidR="00856383" w:rsidRPr="00A1492C">
        <w:rPr>
          <w:rFonts w:ascii="Times New Roman" w:hAnsi="Times New Roman" w:cs="Times New Roman"/>
          <w:sz w:val="24"/>
          <w:szCs w:val="24"/>
        </w:rPr>
        <w:t xml:space="preserve">he </w:t>
      </w:r>
      <w:r w:rsidR="00A1492C" w:rsidRPr="00A1492C">
        <w:rPr>
          <w:rFonts w:ascii="Times New Roman" w:hAnsi="Times New Roman" w:cs="Times New Roman"/>
          <w:sz w:val="24"/>
          <w:szCs w:val="24"/>
        </w:rPr>
        <w:t>tier’s</w:t>
      </w:r>
      <w:r w:rsidR="00856383" w:rsidRPr="00A1492C">
        <w:rPr>
          <w:rFonts w:ascii="Times New Roman" w:hAnsi="Times New Roman" w:cs="Times New Roman"/>
          <w:sz w:val="24"/>
          <w:szCs w:val="24"/>
        </w:rPr>
        <w:t xml:space="preserve"> distribution. Ideas </w:t>
      </w:r>
      <w:r w:rsidR="00A1492C" w:rsidRPr="00A1492C">
        <w:rPr>
          <w:rFonts w:ascii="Times New Roman" w:hAnsi="Times New Roman" w:cs="Times New Roman"/>
          <w:sz w:val="24"/>
          <w:szCs w:val="24"/>
        </w:rPr>
        <w:t xml:space="preserve">were </w:t>
      </w:r>
      <w:r w:rsidR="00856383" w:rsidRPr="00A1492C">
        <w:rPr>
          <w:rFonts w:ascii="Times New Roman" w:hAnsi="Times New Roman" w:cs="Times New Roman"/>
          <w:sz w:val="24"/>
          <w:szCs w:val="24"/>
        </w:rPr>
        <w:t>proposed for changes in tier</w:t>
      </w:r>
      <w:r w:rsidR="004109F0">
        <w:rPr>
          <w:rFonts w:ascii="Times New Roman" w:hAnsi="Times New Roman" w:cs="Times New Roman"/>
          <w:sz w:val="24"/>
          <w:szCs w:val="24"/>
        </w:rPr>
        <w:t xml:space="preserve"> (e.g., possibly raise the $50K tier to $70K or some other amount)</w:t>
      </w:r>
      <w:r w:rsidR="00856383" w:rsidRPr="00A1492C">
        <w:rPr>
          <w:rFonts w:ascii="Times New Roman" w:hAnsi="Times New Roman" w:cs="Times New Roman"/>
          <w:sz w:val="24"/>
          <w:szCs w:val="24"/>
        </w:rPr>
        <w:t xml:space="preserve">. </w:t>
      </w:r>
      <w:r w:rsidR="004109F0">
        <w:rPr>
          <w:rFonts w:ascii="Times New Roman" w:hAnsi="Times New Roman" w:cs="Times New Roman"/>
          <w:sz w:val="24"/>
          <w:szCs w:val="24"/>
        </w:rPr>
        <w:t>A question was raised about</w:t>
      </w:r>
      <w:r w:rsidR="00856383" w:rsidRPr="00A1492C">
        <w:rPr>
          <w:rFonts w:ascii="Times New Roman" w:hAnsi="Times New Roman" w:cs="Times New Roman"/>
          <w:sz w:val="24"/>
          <w:szCs w:val="24"/>
        </w:rPr>
        <w:t xml:space="preserve"> </w:t>
      </w:r>
      <w:r w:rsidR="00A1492C" w:rsidRPr="00A1492C">
        <w:rPr>
          <w:rFonts w:ascii="Times New Roman" w:hAnsi="Times New Roman" w:cs="Times New Roman"/>
          <w:sz w:val="24"/>
          <w:szCs w:val="24"/>
        </w:rPr>
        <w:t>h</w:t>
      </w:r>
      <w:r w:rsidR="00856383" w:rsidRPr="00A1492C">
        <w:rPr>
          <w:rFonts w:ascii="Times New Roman" w:hAnsi="Times New Roman" w:cs="Times New Roman"/>
          <w:sz w:val="24"/>
          <w:szCs w:val="24"/>
        </w:rPr>
        <w:t xml:space="preserve">ow well </w:t>
      </w:r>
      <w:r w:rsidR="00A1492C" w:rsidRPr="00A1492C">
        <w:rPr>
          <w:rFonts w:ascii="Times New Roman" w:hAnsi="Times New Roman" w:cs="Times New Roman"/>
          <w:sz w:val="24"/>
          <w:szCs w:val="24"/>
        </w:rPr>
        <w:t>is</w:t>
      </w:r>
      <w:r w:rsidR="00856383" w:rsidRPr="00A1492C">
        <w:rPr>
          <w:rFonts w:ascii="Times New Roman" w:hAnsi="Times New Roman" w:cs="Times New Roman"/>
          <w:sz w:val="24"/>
          <w:szCs w:val="24"/>
        </w:rPr>
        <w:t xml:space="preserve"> UNM negotiating</w:t>
      </w:r>
      <w:r w:rsidR="004109F0">
        <w:rPr>
          <w:rFonts w:ascii="Times New Roman" w:hAnsi="Times New Roman" w:cs="Times New Roman"/>
          <w:sz w:val="24"/>
          <w:szCs w:val="24"/>
        </w:rPr>
        <w:t xml:space="preserve"> premiums. They are using the RFP process and following best practices.</w:t>
      </w:r>
    </w:p>
    <w:p w14:paraId="584B478A" w14:textId="2B2EB537" w:rsidR="00E133FE" w:rsidRPr="00A1492C" w:rsidRDefault="00A1492C" w:rsidP="00A1492C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A1492C">
        <w:rPr>
          <w:rFonts w:ascii="Times New Roman" w:hAnsi="Times New Roman" w:cs="Times New Roman"/>
          <w:sz w:val="24"/>
          <w:szCs w:val="24"/>
        </w:rPr>
        <w:t xml:space="preserve">Mr. Evans reported </w:t>
      </w:r>
      <w:r w:rsidR="00644A20" w:rsidRPr="00A1492C">
        <w:rPr>
          <w:rFonts w:ascii="Times New Roman" w:hAnsi="Times New Roman" w:cs="Times New Roman"/>
          <w:sz w:val="24"/>
          <w:szCs w:val="24"/>
        </w:rPr>
        <w:t xml:space="preserve">ERB stake holders </w:t>
      </w:r>
      <w:r w:rsidRPr="00A1492C">
        <w:rPr>
          <w:rFonts w:ascii="Times New Roman" w:hAnsi="Times New Roman" w:cs="Times New Roman"/>
          <w:sz w:val="24"/>
          <w:szCs w:val="24"/>
        </w:rPr>
        <w:t xml:space="preserve">are </w:t>
      </w:r>
      <w:r w:rsidR="00644A20" w:rsidRPr="00A1492C">
        <w:rPr>
          <w:rFonts w:ascii="Times New Roman" w:hAnsi="Times New Roman" w:cs="Times New Roman"/>
          <w:sz w:val="24"/>
          <w:szCs w:val="24"/>
        </w:rPr>
        <w:t>having conversations again</w:t>
      </w:r>
      <w:r w:rsidR="004109F0">
        <w:rPr>
          <w:rFonts w:ascii="Times New Roman" w:hAnsi="Times New Roman" w:cs="Times New Roman"/>
          <w:sz w:val="24"/>
          <w:szCs w:val="24"/>
        </w:rPr>
        <w:t xml:space="preserve"> about the retirement plan’s solvency</w:t>
      </w:r>
      <w:r w:rsidR="00644A20" w:rsidRPr="00A1492C">
        <w:rPr>
          <w:rFonts w:ascii="Times New Roman" w:hAnsi="Times New Roman" w:cs="Times New Roman"/>
          <w:sz w:val="24"/>
          <w:szCs w:val="24"/>
        </w:rPr>
        <w:t>.</w:t>
      </w:r>
      <w:r w:rsidR="004109F0">
        <w:rPr>
          <w:rFonts w:ascii="Times New Roman" w:hAnsi="Times New Roman" w:cs="Times New Roman"/>
          <w:sz w:val="24"/>
          <w:szCs w:val="24"/>
        </w:rPr>
        <w:t xml:space="preserve"> He stated </w:t>
      </w:r>
      <w:r w:rsidRPr="00A1492C">
        <w:rPr>
          <w:rFonts w:ascii="Times New Roman" w:hAnsi="Times New Roman" w:cs="Times New Roman"/>
          <w:sz w:val="24"/>
          <w:szCs w:val="24"/>
        </w:rPr>
        <w:t xml:space="preserve">he </w:t>
      </w:r>
      <w:r w:rsidR="00644A20" w:rsidRPr="00A1492C">
        <w:rPr>
          <w:rFonts w:ascii="Times New Roman" w:hAnsi="Times New Roman" w:cs="Times New Roman"/>
          <w:sz w:val="24"/>
          <w:szCs w:val="24"/>
        </w:rPr>
        <w:t>will have more information</w:t>
      </w:r>
      <w:r w:rsidR="004109F0">
        <w:rPr>
          <w:rFonts w:ascii="Times New Roman" w:hAnsi="Times New Roman" w:cs="Times New Roman"/>
          <w:sz w:val="24"/>
          <w:szCs w:val="24"/>
        </w:rPr>
        <w:t xml:space="preserve"> in October</w:t>
      </w:r>
      <w:r w:rsidR="00644A20" w:rsidRPr="00A1492C">
        <w:rPr>
          <w:rFonts w:ascii="Times New Roman" w:hAnsi="Times New Roman" w:cs="Times New Roman"/>
          <w:sz w:val="24"/>
          <w:szCs w:val="24"/>
        </w:rPr>
        <w:t xml:space="preserve">. </w:t>
      </w:r>
      <w:r w:rsidRPr="00A1492C">
        <w:rPr>
          <w:rFonts w:ascii="Times New Roman" w:hAnsi="Times New Roman" w:cs="Times New Roman"/>
          <w:sz w:val="24"/>
          <w:szCs w:val="24"/>
        </w:rPr>
        <w:t>Mr. Evans said the goal is to have p</w:t>
      </w:r>
      <w:r w:rsidR="00644A20" w:rsidRPr="00A1492C">
        <w:rPr>
          <w:rFonts w:ascii="Times New Roman" w:hAnsi="Times New Roman" w:cs="Times New Roman"/>
          <w:sz w:val="24"/>
          <w:szCs w:val="24"/>
        </w:rPr>
        <w:t xml:space="preserve">ension fund to 100% in upcoming decades. </w:t>
      </w:r>
    </w:p>
    <w:p w14:paraId="6B45ADE5" w14:textId="77777777" w:rsidR="00A1492C" w:rsidRDefault="00A1492C" w:rsidP="00A1492C">
      <w:pPr>
        <w:pStyle w:val="NoSpacing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BA8D015" w14:textId="77777777" w:rsidR="00321075" w:rsidRPr="00516CA6" w:rsidRDefault="00233CF2" w:rsidP="0032107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516CA6">
        <w:rPr>
          <w:rFonts w:ascii="Times New Roman" w:hAnsi="Times New Roman" w:cs="Times New Roman"/>
          <w:b/>
          <w:sz w:val="24"/>
          <w:szCs w:val="24"/>
          <w:u w:val="single"/>
        </w:rPr>
        <w:t>Policy Changes</w:t>
      </w:r>
    </w:p>
    <w:p w14:paraId="16F7EF99" w14:textId="68A95E6A" w:rsidR="00233CF2" w:rsidRPr="00C451AD" w:rsidRDefault="00E133FE" w:rsidP="00E133FE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b/>
          <w:sz w:val="24"/>
          <w:szCs w:val="24"/>
        </w:rPr>
      </w:pPr>
      <w:r w:rsidRPr="00C451AD">
        <w:rPr>
          <w:rFonts w:ascii="Times New Roman" w:hAnsi="Times New Roman" w:cs="Times New Roman"/>
          <w:sz w:val="24"/>
          <w:szCs w:val="24"/>
        </w:rPr>
        <w:t xml:space="preserve">Nothing for comment. </w:t>
      </w:r>
    </w:p>
    <w:p w14:paraId="587C8E47" w14:textId="77777777" w:rsidR="00E133FE" w:rsidRPr="00C451AD" w:rsidRDefault="00E133FE" w:rsidP="00E133F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DD6B05A" w14:textId="77777777" w:rsidR="00321075" w:rsidRPr="00C451AD" w:rsidRDefault="00233CF2" w:rsidP="0032107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C451AD">
        <w:rPr>
          <w:rFonts w:ascii="Times New Roman" w:hAnsi="Times New Roman" w:cs="Times New Roman"/>
          <w:b/>
          <w:sz w:val="24"/>
          <w:szCs w:val="24"/>
          <w:u w:val="single"/>
        </w:rPr>
        <w:t>VEBA Committee Meeting</w:t>
      </w:r>
    </w:p>
    <w:p w14:paraId="0CAAEB73" w14:textId="449D33BD" w:rsidR="00F84DF3" w:rsidRPr="00C451AD" w:rsidRDefault="00F84DF3" w:rsidP="00321075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C451AD">
        <w:rPr>
          <w:rFonts w:ascii="Times New Roman" w:hAnsi="Times New Roman" w:cs="Times New Roman"/>
          <w:i/>
          <w:sz w:val="24"/>
          <w:szCs w:val="24"/>
        </w:rPr>
        <w:t>Fran Wilkinson</w:t>
      </w:r>
    </w:p>
    <w:p w14:paraId="2D11CC49" w14:textId="7903D897" w:rsidR="00233CF2" w:rsidRPr="00C451AD" w:rsidRDefault="00644A20" w:rsidP="003062BF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C451AD">
        <w:rPr>
          <w:rFonts w:ascii="Times New Roman" w:hAnsi="Times New Roman" w:cs="Times New Roman"/>
          <w:sz w:val="24"/>
          <w:szCs w:val="24"/>
        </w:rPr>
        <w:t xml:space="preserve">Co-chair </w:t>
      </w:r>
      <w:r w:rsidR="00630492" w:rsidRPr="00C451AD">
        <w:rPr>
          <w:rFonts w:ascii="Times New Roman" w:hAnsi="Times New Roman" w:cs="Times New Roman"/>
          <w:sz w:val="24"/>
          <w:szCs w:val="24"/>
        </w:rPr>
        <w:t xml:space="preserve">Fran Wilkinson </w:t>
      </w:r>
      <w:r w:rsidR="004109F0">
        <w:rPr>
          <w:rFonts w:ascii="Times New Roman" w:hAnsi="Times New Roman" w:cs="Times New Roman"/>
          <w:sz w:val="24"/>
          <w:szCs w:val="24"/>
        </w:rPr>
        <w:t>had</w:t>
      </w:r>
      <w:r w:rsidRPr="00C451AD">
        <w:rPr>
          <w:rFonts w:ascii="Times New Roman" w:hAnsi="Times New Roman" w:cs="Times New Roman"/>
          <w:sz w:val="24"/>
          <w:szCs w:val="24"/>
        </w:rPr>
        <w:t xml:space="preserve"> to </w:t>
      </w:r>
      <w:r w:rsidR="004109F0">
        <w:rPr>
          <w:rFonts w:ascii="Times New Roman" w:hAnsi="Times New Roman" w:cs="Times New Roman"/>
          <w:sz w:val="24"/>
          <w:szCs w:val="24"/>
        </w:rPr>
        <w:t>depart the meeting prior to this item, so Mr. Gene Henley (who is also a VEBA Committee member) gave the report. He</w:t>
      </w:r>
      <w:r w:rsidR="004109F0" w:rsidRPr="00C451AD">
        <w:rPr>
          <w:rFonts w:ascii="Times New Roman" w:hAnsi="Times New Roman" w:cs="Times New Roman"/>
          <w:sz w:val="24"/>
          <w:szCs w:val="24"/>
        </w:rPr>
        <w:t xml:space="preserve"> reported quarterly’s have occurred in recent weeks. He stated reserves are building at good rate and good year to year to </w:t>
      </w:r>
      <w:r w:rsidR="007B2248">
        <w:rPr>
          <w:rFonts w:ascii="Times New Roman" w:hAnsi="Times New Roman" w:cs="Times New Roman"/>
          <w:sz w:val="24"/>
          <w:szCs w:val="24"/>
        </w:rPr>
        <w:t xml:space="preserve">growth so </w:t>
      </w:r>
      <w:r w:rsidR="004109F0" w:rsidRPr="00C451AD">
        <w:rPr>
          <w:rFonts w:ascii="Times New Roman" w:hAnsi="Times New Roman" w:cs="Times New Roman"/>
          <w:sz w:val="24"/>
          <w:szCs w:val="24"/>
        </w:rPr>
        <w:t>far. Mr. Henley stated currently there are two appeals in which HR is making determinations. He reported from there appeals go to the committee a</w:t>
      </w:r>
      <w:r w:rsidR="007B2248">
        <w:rPr>
          <w:rFonts w:ascii="Times New Roman" w:hAnsi="Times New Roman" w:cs="Times New Roman"/>
          <w:sz w:val="24"/>
          <w:szCs w:val="24"/>
        </w:rPr>
        <w:t xml:space="preserve">nd from there recommendations will be made </w:t>
      </w:r>
      <w:r w:rsidR="004109F0" w:rsidRPr="00C451AD">
        <w:rPr>
          <w:rFonts w:ascii="Times New Roman" w:hAnsi="Times New Roman" w:cs="Times New Roman"/>
          <w:sz w:val="24"/>
          <w:szCs w:val="24"/>
        </w:rPr>
        <w:t xml:space="preserve">to the board. </w:t>
      </w:r>
      <w:r w:rsidRPr="00C451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CE65E1" w14:textId="77777777" w:rsidR="00644A20" w:rsidRPr="00C451AD" w:rsidRDefault="00644A20" w:rsidP="00644A2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5ADF9CF7" w14:textId="4F959495" w:rsidR="00321075" w:rsidRPr="00C451AD" w:rsidRDefault="00233CF2" w:rsidP="0032107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C451AD">
        <w:rPr>
          <w:rFonts w:ascii="Times New Roman" w:hAnsi="Times New Roman" w:cs="Times New Roman"/>
          <w:b/>
          <w:sz w:val="24"/>
          <w:szCs w:val="24"/>
          <w:u w:val="single"/>
        </w:rPr>
        <w:t>Budget Leadership Team (BLT) Meeting</w:t>
      </w:r>
      <w:r w:rsidR="00F84DF3" w:rsidRPr="00C451A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4B28643E" w14:textId="77F8597E" w:rsidR="00F84DF3" w:rsidRPr="00C451AD" w:rsidRDefault="00F84DF3" w:rsidP="00321075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C451AD">
        <w:rPr>
          <w:rFonts w:ascii="Times New Roman" w:hAnsi="Times New Roman" w:cs="Times New Roman"/>
          <w:i/>
          <w:sz w:val="24"/>
          <w:szCs w:val="24"/>
        </w:rPr>
        <w:t>Gene Henley</w:t>
      </w:r>
    </w:p>
    <w:p w14:paraId="28001A44" w14:textId="328931C4" w:rsidR="001349FF" w:rsidRPr="00C451AD" w:rsidRDefault="004109F0" w:rsidP="00C451AD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Henley and </w:t>
      </w:r>
      <w:r w:rsidR="00C451AD" w:rsidRPr="00C451AD">
        <w:rPr>
          <w:rFonts w:ascii="Times New Roman" w:hAnsi="Times New Roman" w:cs="Times New Roman"/>
          <w:sz w:val="24"/>
          <w:szCs w:val="24"/>
        </w:rPr>
        <w:t>Dr.</w:t>
      </w:r>
      <w:r w:rsidR="00C451AD" w:rsidRPr="00C451A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349FF" w:rsidRPr="00C451AD">
        <w:rPr>
          <w:rFonts w:ascii="Times New Roman" w:hAnsi="Times New Roman" w:cs="Times New Roman"/>
          <w:sz w:val="24"/>
          <w:szCs w:val="24"/>
        </w:rPr>
        <w:t>Shawn Berman</w:t>
      </w:r>
      <w:r w:rsidR="00C451AD" w:rsidRPr="00C451A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also a BLT member) </w:t>
      </w:r>
      <w:r w:rsidR="00C451AD" w:rsidRPr="00C451AD">
        <w:rPr>
          <w:rFonts w:ascii="Times New Roman" w:hAnsi="Times New Roman" w:cs="Times New Roman"/>
          <w:sz w:val="24"/>
          <w:szCs w:val="24"/>
        </w:rPr>
        <w:t xml:space="preserve">stated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="00C451AD" w:rsidRPr="00C451AD">
        <w:rPr>
          <w:rFonts w:ascii="Times New Roman" w:hAnsi="Times New Roman" w:cs="Times New Roman"/>
          <w:sz w:val="24"/>
          <w:szCs w:val="24"/>
        </w:rPr>
        <w:t xml:space="preserve">BLT is continually working towards solving </w:t>
      </w:r>
      <w:r w:rsidR="001349FF" w:rsidRPr="00C451AD">
        <w:rPr>
          <w:rFonts w:ascii="Times New Roman" w:hAnsi="Times New Roman" w:cs="Times New Roman"/>
          <w:sz w:val="24"/>
          <w:szCs w:val="24"/>
        </w:rPr>
        <w:t>budget crisis</w:t>
      </w:r>
      <w:r>
        <w:rPr>
          <w:rFonts w:ascii="Times New Roman" w:hAnsi="Times New Roman" w:cs="Times New Roman"/>
          <w:sz w:val="24"/>
          <w:szCs w:val="24"/>
        </w:rPr>
        <w:t xml:space="preserve"> and having financial recommendations this fall</w:t>
      </w:r>
      <w:r w:rsidR="001349FF" w:rsidRPr="00C451A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 five-year financial plan (due November 1</w:t>
      </w:r>
      <w:r w:rsidRPr="004109F0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>) is in progress of being prepared by each of the colleges and branch campus’</w:t>
      </w:r>
      <w:r w:rsidR="007B224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inform next steps.</w:t>
      </w:r>
      <w:r w:rsidR="001349FF" w:rsidRPr="00C451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FD6E81" w14:textId="77777777" w:rsidR="008F7CBB" w:rsidRPr="00321075" w:rsidRDefault="008F7CBB" w:rsidP="001349FF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</w:p>
    <w:p w14:paraId="3D5F0823" w14:textId="77777777" w:rsidR="00321075" w:rsidRPr="00C451AD" w:rsidRDefault="00233CF2" w:rsidP="0032107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C451AD">
        <w:rPr>
          <w:rFonts w:ascii="Times New Roman" w:hAnsi="Times New Roman" w:cs="Times New Roman"/>
          <w:b/>
          <w:sz w:val="24"/>
          <w:szCs w:val="24"/>
          <w:u w:val="single"/>
        </w:rPr>
        <w:t>Retiree Association</w:t>
      </w:r>
    </w:p>
    <w:p w14:paraId="601F0FD8" w14:textId="0AD114C2" w:rsidR="00F84DF3" w:rsidRPr="00C451AD" w:rsidRDefault="00693689" w:rsidP="00321075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C451AD">
        <w:rPr>
          <w:rFonts w:ascii="Times New Roman" w:hAnsi="Times New Roman" w:cs="Times New Roman"/>
          <w:i/>
          <w:sz w:val="24"/>
          <w:szCs w:val="24"/>
        </w:rPr>
        <w:t>Leslie</w:t>
      </w:r>
      <w:r w:rsidR="00FA4E08" w:rsidRPr="00C451AD">
        <w:rPr>
          <w:rFonts w:ascii="Times New Roman" w:hAnsi="Times New Roman" w:cs="Times New Roman"/>
          <w:i/>
          <w:sz w:val="24"/>
          <w:szCs w:val="24"/>
        </w:rPr>
        <w:t xml:space="preserve"> Jones</w:t>
      </w:r>
      <w:r w:rsidRPr="00C451AD">
        <w:rPr>
          <w:rFonts w:ascii="Times New Roman" w:hAnsi="Times New Roman" w:cs="Times New Roman"/>
          <w:i/>
          <w:sz w:val="24"/>
          <w:szCs w:val="24"/>
        </w:rPr>
        <w:t xml:space="preserve"> Easom </w:t>
      </w:r>
    </w:p>
    <w:p w14:paraId="454CC7A9" w14:textId="1A36432D" w:rsidR="00380E92" w:rsidRPr="00ED75E9" w:rsidRDefault="00C451AD" w:rsidP="00ED75E9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C451AD">
        <w:rPr>
          <w:rFonts w:ascii="Times New Roman" w:hAnsi="Times New Roman" w:cs="Times New Roman"/>
          <w:sz w:val="24"/>
          <w:szCs w:val="24"/>
        </w:rPr>
        <w:lastRenderedPageBreak/>
        <w:t xml:space="preserve">Ms. Easom reported her concerns were discussed in conversation with Mr. Evans during his report. She stated there was a conversation with an </w:t>
      </w:r>
      <w:r w:rsidR="00644A20" w:rsidRPr="00C451AD">
        <w:rPr>
          <w:rFonts w:ascii="Times New Roman" w:hAnsi="Times New Roman" w:cs="Times New Roman"/>
          <w:sz w:val="24"/>
          <w:szCs w:val="24"/>
        </w:rPr>
        <w:t>AARP representative</w:t>
      </w:r>
      <w:r w:rsidRPr="00C451AD">
        <w:rPr>
          <w:rFonts w:ascii="Times New Roman" w:hAnsi="Times New Roman" w:cs="Times New Roman"/>
          <w:sz w:val="24"/>
          <w:szCs w:val="24"/>
        </w:rPr>
        <w:t xml:space="preserve">. She stated it would be </w:t>
      </w:r>
      <w:r w:rsidR="00380E92" w:rsidRPr="00C451AD">
        <w:rPr>
          <w:rFonts w:ascii="Times New Roman" w:hAnsi="Times New Roman" w:cs="Times New Roman"/>
          <w:sz w:val="24"/>
          <w:szCs w:val="24"/>
        </w:rPr>
        <w:t>beneficial to</w:t>
      </w:r>
      <w:r w:rsidRPr="00C451AD">
        <w:rPr>
          <w:rFonts w:ascii="Times New Roman" w:hAnsi="Times New Roman" w:cs="Times New Roman"/>
          <w:sz w:val="24"/>
          <w:szCs w:val="24"/>
        </w:rPr>
        <w:t xml:space="preserve"> </w:t>
      </w:r>
      <w:r w:rsidR="00644A20" w:rsidRPr="00C451AD">
        <w:rPr>
          <w:rFonts w:ascii="Times New Roman" w:hAnsi="Times New Roman" w:cs="Times New Roman"/>
          <w:sz w:val="24"/>
          <w:szCs w:val="24"/>
        </w:rPr>
        <w:t>creat</w:t>
      </w:r>
      <w:r w:rsidRPr="00C451AD">
        <w:rPr>
          <w:rFonts w:ascii="Times New Roman" w:hAnsi="Times New Roman" w:cs="Times New Roman"/>
          <w:sz w:val="24"/>
          <w:szCs w:val="24"/>
        </w:rPr>
        <w:t>e</w:t>
      </w:r>
      <w:r w:rsidR="00644A20" w:rsidRPr="00C451AD">
        <w:rPr>
          <w:rFonts w:ascii="Times New Roman" w:hAnsi="Times New Roman" w:cs="Times New Roman"/>
          <w:sz w:val="24"/>
          <w:szCs w:val="24"/>
        </w:rPr>
        <w:t xml:space="preserve"> bulletins to address </w:t>
      </w:r>
      <w:r w:rsidRPr="00C451AD">
        <w:rPr>
          <w:rFonts w:ascii="Times New Roman" w:hAnsi="Times New Roman" w:cs="Times New Roman"/>
          <w:sz w:val="24"/>
          <w:szCs w:val="24"/>
        </w:rPr>
        <w:t xml:space="preserve">issues </w:t>
      </w:r>
      <w:r w:rsidR="00ED75E9">
        <w:rPr>
          <w:rFonts w:ascii="Times New Roman" w:hAnsi="Times New Roman" w:cs="Times New Roman"/>
          <w:sz w:val="24"/>
          <w:szCs w:val="24"/>
        </w:rPr>
        <w:t>and inform</w:t>
      </w:r>
      <w:r w:rsidR="00644A20" w:rsidRPr="00C451AD">
        <w:rPr>
          <w:rFonts w:ascii="Times New Roman" w:hAnsi="Times New Roman" w:cs="Times New Roman"/>
          <w:sz w:val="24"/>
          <w:szCs w:val="24"/>
        </w:rPr>
        <w:t xml:space="preserve"> those affected by changes.</w:t>
      </w:r>
      <w:r w:rsidRPr="00C451AD">
        <w:rPr>
          <w:rFonts w:ascii="Times New Roman" w:hAnsi="Times New Roman" w:cs="Times New Roman"/>
          <w:sz w:val="24"/>
          <w:szCs w:val="24"/>
        </w:rPr>
        <w:t xml:space="preserve"> Ms. Easom stated if</w:t>
      </w:r>
      <w:r w:rsidR="00E133FE" w:rsidRPr="00C451AD">
        <w:rPr>
          <w:rFonts w:ascii="Times New Roman" w:hAnsi="Times New Roman" w:cs="Times New Roman"/>
          <w:sz w:val="24"/>
          <w:szCs w:val="24"/>
        </w:rPr>
        <w:t xml:space="preserve"> </w:t>
      </w:r>
      <w:r w:rsidRPr="00C451AD">
        <w:rPr>
          <w:rFonts w:ascii="Times New Roman" w:hAnsi="Times New Roman" w:cs="Times New Roman"/>
          <w:sz w:val="24"/>
          <w:szCs w:val="24"/>
        </w:rPr>
        <w:t>post-retirement</w:t>
      </w:r>
      <w:r w:rsidR="00E133FE" w:rsidRPr="00C451AD">
        <w:rPr>
          <w:rFonts w:ascii="Times New Roman" w:hAnsi="Times New Roman" w:cs="Times New Roman"/>
          <w:sz w:val="24"/>
          <w:szCs w:val="24"/>
        </w:rPr>
        <w:t xml:space="preserve"> benefits are not </w:t>
      </w:r>
      <w:r w:rsidR="00380E92" w:rsidRPr="00C451AD">
        <w:rPr>
          <w:rFonts w:ascii="Times New Roman" w:hAnsi="Times New Roman" w:cs="Times New Roman"/>
          <w:sz w:val="24"/>
          <w:szCs w:val="24"/>
        </w:rPr>
        <w:t>addressed,</w:t>
      </w:r>
      <w:r w:rsidR="00E133FE" w:rsidRPr="00C451AD">
        <w:rPr>
          <w:rFonts w:ascii="Times New Roman" w:hAnsi="Times New Roman" w:cs="Times New Roman"/>
          <w:sz w:val="24"/>
          <w:szCs w:val="24"/>
        </w:rPr>
        <w:t xml:space="preserve"> they go away. </w:t>
      </w:r>
      <w:r w:rsidRPr="00C451AD">
        <w:rPr>
          <w:rFonts w:ascii="Times New Roman" w:hAnsi="Times New Roman" w:cs="Times New Roman"/>
          <w:sz w:val="24"/>
          <w:szCs w:val="24"/>
        </w:rPr>
        <w:t xml:space="preserve">Mr. Gregg stated people view how they are valuable based on their compensation. He reported the goal should be to look at </w:t>
      </w:r>
      <w:r w:rsidR="00E133FE" w:rsidRPr="00C451AD">
        <w:rPr>
          <w:rFonts w:ascii="Times New Roman" w:hAnsi="Times New Roman" w:cs="Times New Roman"/>
          <w:sz w:val="24"/>
          <w:szCs w:val="24"/>
        </w:rPr>
        <w:t>creative solution, identify problem and simple solution</w:t>
      </w:r>
      <w:r w:rsidR="00ED75E9">
        <w:rPr>
          <w:rFonts w:ascii="Times New Roman" w:hAnsi="Times New Roman" w:cs="Times New Roman"/>
          <w:sz w:val="24"/>
          <w:szCs w:val="24"/>
        </w:rPr>
        <w:t>s</w:t>
      </w:r>
      <w:r w:rsidR="00E133FE" w:rsidRPr="00C451A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Mr. Gregg also stated it would be helpful to discuss moving </w:t>
      </w:r>
      <w:r w:rsidR="00ED75E9">
        <w:rPr>
          <w:rFonts w:ascii="Times New Roman" w:hAnsi="Times New Roman" w:cs="Times New Roman"/>
          <w:sz w:val="24"/>
          <w:szCs w:val="24"/>
        </w:rPr>
        <w:t xml:space="preserve">the </w:t>
      </w:r>
      <w:r w:rsidR="00380E92">
        <w:rPr>
          <w:rFonts w:ascii="Times New Roman" w:hAnsi="Times New Roman" w:cs="Times New Roman"/>
          <w:sz w:val="24"/>
          <w:szCs w:val="24"/>
        </w:rPr>
        <w:t>probationary period for employees to reflect the following:</w:t>
      </w:r>
      <w:r w:rsidR="00ED75E9">
        <w:rPr>
          <w:rFonts w:ascii="Times New Roman" w:hAnsi="Times New Roman" w:cs="Times New Roman"/>
          <w:sz w:val="24"/>
          <w:szCs w:val="24"/>
        </w:rPr>
        <w:t xml:space="preserve"> three months to six months for transfers and six</w:t>
      </w:r>
      <w:r w:rsidR="00380E92" w:rsidRPr="00ED75E9">
        <w:rPr>
          <w:rFonts w:ascii="Times New Roman" w:hAnsi="Times New Roman" w:cs="Times New Roman"/>
          <w:sz w:val="24"/>
          <w:szCs w:val="24"/>
        </w:rPr>
        <w:t xml:space="preserve"> months to on</w:t>
      </w:r>
      <w:r w:rsidR="00ED75E9">
        <w:rPr>
          <w:rFonts w:ascii="Times New Roman" w:hAnsi="Times New Roman" w:cs="Times New Roman"/>
          <w:sz w:val="24"/>
          <w:szCs w:val="24"/>
        </w:rPr>
        <w:t>e</w:t>
      </w:r>
      <w:r w:rsidR="00380E92" w:rsidRPr="00ED75E9">
        <w:rPr>
          <w:rFonts w:ascii="Times New Roman" w:hAnsi="Times New Roman" w:cs="Times New Roman"/>
          <w:sz w:val="24"/>
          <w:szCs w:val="24"/>
        </w:rPr>
        <w:t xml:space="preserve"> year for new employees. Mr. Gregg stated this would help the turnover rate. It was reported this could be added to agenda for discussion during next meeting. </w:t>
      </w:r>
    </w:p>
    <w:p w14:paraId="4413E89B" w14:textId="4ACF69C9" w:rsidR="00233CF2" w:rsidRDefault="00233CF2" w:rsidP="001B581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B07B57" w14:textId="77777777" w:rsidR="00233CF2" w:rsidRPr="00516CA6" w:rsidRDefault="00233CF2" w:rsidP="00233CF2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16CA6">
        <w:rPr>
          <w:rFonts w:ascii="Times New Roman" w:hAnsi="Times New Roman" w:cs="Times New Roman"/>
          <w:b/>
          <w:sz w:val="24"/>
          <w:szCs w:val="24"/>
          <w:u w:val="single"/>
        </w:rPr>
        <w:t>Other Business:</w:t>
      </w:r>
    </w:p>
    <w:p w14:paraId="077891EC" w14:textId="77777777" w:rsidR="00233CF2" w:rsidRPr="00321075" w:rsidRDefault="00233CF2" w:rsidP="00233CF2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21075">
        <w:rPr>
          <w:rFonts w:ascii="Times New Roman" w:hAnsi="Times New Roman" w:cs="Times New Roman"/>
          <w:sz w:val="24"/>
          <w:szCs w:val="24"/>
        </w:rPr>
        <w:t>None.</w:t>
      </w:r>
    </w:p>
    <w:p w14:paraId="3782D1FE" w14:textId="77777777" w:rsidR="00233CF2" w:rsidRPr="00321075" w:rsidRDefault="00233CF2" w:rsidP="00233CF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BECD26" w14:textId="77777777" w:rsidR="00233CF2" w:rsidRPr="00321075" w:rsidRDefault="00233CF2" w:rsidP="00233CF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21075">
        <w:rPr>
          <w:rFonts w:ascii="Times New Roman" w:hAnsi="Times New Roman" w:cs="Times New Roman"/>
          <w:b/>
          <w:sz w:val="24"/>
          <w:szCs w:val="24"/>
        </w:rPr>
        <w:t>Next Meeting:</w:t>
      </w:r>
    </w:p>
    <w:p w14:paraId="22D0F669" w14:textId="180E3B71" w:rsidR="00233CF2" w:rsidRPr="00321075" w:rsidRDefault="003062BF" w:rsidP="00233CF2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</w:t>
      </w:r>
      <w:r w:rsidR="004A4107">
        <w:rPr>
          <w:rFonts w:ascii="Times New Roman" w:hAnsi="Times New Roman" w:cs="Times New Roman"/>
          <w:sz w:val="24"/>
          <w:szCs w:val="24"/>
        </w:rPr>
        <w:t xml:space="preserve"> 8</w:t>
      </w:r>
      <w:r w:rsidR="004E0567" w:rsidRPr="00321075">
        <w:rPr>
          <w:rFonts w:ascii="Times New Roman" w:hAnsi="Times New Roman" w:cs="Times New Roman"/>
          <w:sz w:val="24"/>
          <w:szCs w:val="24"/>
        </w:rPr>
        <w:t>, 2019</w:t>
      </w:r>
    </w:p>
    <w:p w14:paraId="4589D82F" w14:textId="183591EA" w:rsidR="00233CF2" w:rsidRPr="00321075" w:rsidRDefault="004E0567" w:rsidP="00233CF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321075">
        <w:rPr>
          <w:rFonts w:ascii="Times New Roman" w:hAnsi="Times New Roman" w:cs="Times New Roman"/>
          <w:sz w:val="24"/>
          <w:szCs w:val="24"/>
        </w:rPr>
        <w:t>3:30 PM</w:t>
      </w:r>
    </w:p>
    <w:p w14:paraId="54376C33" w14:textId="0B2303AE" w:rsidR="00233CF2" w:rsidRPr="00321075" w:rsidRDefault="004E0567" w:rsidP="00233CF2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321075">
        <w:rPr>
          <w:rFonts w:ascii="Times New Roman" w:hAnsi="Times New Roman" w:cs="Times New Roman"/>
          <w:sz w:val="24"/>
          <w:szCs w:val="24"/>
        </w:rPr>
        <w:t>Zimmerman Library</w:t>
      </w:r>
      <w:r w:rsidR="00321075">
        <w:rPr>
          <w:rFonts w:ascii="Times New Roman" w:hAnsi="Times New Roman" w:cs="Times New Roman"/>
          <w:sz w:val="24"/>
          <w:szCs w:val="24"/>
        </w:rPr>
        <w:t>, Room B-48 (basement level)</w:t>
      </w:r>
    </w:p>
    <w:p w14:paraId="6D3EB44B" w14:textId="77777777" w:rsidR="00233CF2" w:rsidRPr="00321075" w:rsidRDefault="00233CF2" w:rsidP="00233CF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E40FA9" w14:textId="57F54377" w:rsidR="00E133FE" w:rsidRPr="001349FF" w:rsidRDefault="00233CF2" w:rsidP="0046052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21075">
        <w:rPr>
          <w:rFonts w:ascii="Times New Roman" w:hAnsi="Times New Roman" w:cs="Times New Roman"/>
          <w:b/>
          <w:sz w:val="24"/>
          <w:szCs w:val="24"/>
        </w:rPr>
        <w:t>Adjourn:</w:t>
      </w:r>
      <w:r w:rsidR="00321075" w:rsidRPr="0032107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349FF">
        <w:rPr>
          <w:rFonts w:ascii="Times New Roman" w:hAnsi="Times New Roman" w:cs="Times New Roman"/>
          <w:b/>
          <w:sz w:val="24"/>
          <w:szCs w:val="24"/>
        </w:rPr>
        <w:t>5:12PM</w:t>
      </w:r>
    </w:p>
    <w:sectPr w:rsidR="00E133FE" w:rsidRPr="001349F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356575" w14:textId="77777777" w:rsidR="00394021" w:rsidRDefault="00394021" w:rsidP="005B3DD3">
      <w:pPr>
        <w:spacing w:after="0" w:line="240" w:lineRule="auto"/>
      </w:pPr>
      <w:r>
        <w:separator/>
      </w:r>
    </w:p>
  </w:endnote>
  <w:endnote w:type="continuationSeparator" w:id="0">
    <w:p w14:paraId="289FB7F6" w14:textId="77777777" w:rsidR="00394021" w:rsidRDefault="00394021" w:rsidP="005B3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49498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D5D5AB" w14:textId="01DFC89B" w:rsidR="00C67019" w:rsidRDefault="00C6701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773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A72D065" w14:textId="77777777" w:rsidR="00C67019" w:rsidRDefault="00C670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9E40E" w14:textId="77777777" w:rsidR="00394021" w:rsidRDefault="00394021" w:rsidP="005B3DD3">
      <w:pPr>
        <w:spacing w:after="0" w:line="240" w:lineRule="auto"/>
      </w:pPr>
      <w:r>
        <w:separator/>
      </w:r>
    </w:p>
  </w:footnote>
  <w:footnote w:type="continuationSeparator" w:id="0">
    <w:p w14:paraId="3F02A998" w14:textId="77777777" w:rsidR="00394021" w:rsidRDefault="00394021" w:rsidP="005B3D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6486A" w14:textId="1317B77B" w:rsidR="00C67019" w:rsidRDefault="00C67019">
    <w:pPr>
      <w:pStyle w:val="Header"/>
    </w:pPr>
    <w:r>
      <w:rPr>
        <w:rFonts w:ascii="Antique Olive" w:hAnsi="Antique Olive"/>
        <w:noProof/>
      </w:rPr>
      <w:drawing>
        <wp:inline distT="0" distB="0" distL="0" distR="0" wp14:anchorId="053585D2" wp14:editId="715B8381">
          <wp:extent cx="1428750" cy="457200"/>
          <wp:effectExtent l="0" t="0" r="0" b="0"/>
          <wp:docPr id="1" name="Picture 1" descr="UNM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M Logo Colo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5B3DD3">
      <w:rPr>
        <w:rFonts w:ascii="Antique Olive" w:hAnsi="Antique Olive"/>
        <w:b/>
        <w:sz w:val="28"/>
        <w:szCs w:val="28"/>
      </w:rPr>
      <w:t xml:space="preserve"> </w:t>
    </w:r>
    <w:r>
      <w:rPr>
        <w:rFonts w:ascii="Antique Olive" w:hAnsi="Antique Olive"/>
        <w:b/>
        <w:sz w:val="28"/>
        <w:szCs w:val="28"/>
      </w:rPr>
      <w:t xml:space="preserve">                             Faculty and Staff Benefits Committe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82D0A"/>
    <w:multiLevelType w:val="hybridMultilevel"/>
    <w:tmpl w:val="DD825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C216EF"/>
    <w:multiLevelType w:val="hybridMultilevel"/>
    <w:tmpl w:val="64F21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71A4C"/>
    <w:multiLevelType w:val="hybridMultilevel"/>
    <w:tmpl w:val="2D8E1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E2F36"/>
    <w:multiLevelType w:val="hybridMultilevel"/>
    <w:tmpl w:val="C6FA1352"/>
    <w:lvl w:ilvl="0" w:tplc="04090003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4" w15:restartNumberingAfterBreak="0">
    <w:nsid w:val="2BB92621"/>
    <w:multiLevelType w:val="hybridMultilevel"/>
    <w:tmpl w:val="E638B9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F81779"/>
    <w:multiLevelType w:val="hybridMultilevel"/>
    <w:tmpl w:val="60AC4174"/>
    <w:lvl w:ilvl="0" w:tplc="04090005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5" w:hanging="360"/>
      </w:pPr>
      <w:rPr>
        <w:rFonts w:ascii="Wingdings" w:hAnsi="Wingdings" w:hint="default"/>
      </w:rPr>
    </w:lvl>
  </w:abstractNum>
  <w:abstractNum w:abstractNumId="6" w15:restartNumberingAfterBreak="0">
    <w:nsid w:val="2CD64553"/>
    <w:multiLevelType w:val="hybridMultilevel"/>
    <w:tmpl w:val="A634B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6418DB"/>
    <w:multiLevelType w:val="hybridMultilevel"/>
    <w:tmpl w:val="CA886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BC4020"/>
    <w:multiLevelType w:val="hybridMultilevel"/>
    <w:tmpl w:val="8C66AB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CAF5068"/>
    <w:multiLevelType w:val="hybridMultilevel"/>
    <w:tmpl w:val="E712602C"/>
    <w:lvl w:ilvl="0" w:tplc="04090003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0" w15:restartNumberingAfterBreak="0">
    <w:nsid w:val="3E3C4D61"/>
    <w:multiLevelType w:val="hybridMultilevel"/>
    <w:tmpl w:val="7090D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D05C6"/>
    <w:multiLevelType w:val="hybridMultilevel"/>
    <w:tmpl w:val="F85A4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F37569"/>
    <w:multiLevelType w:val="hybridMultilevel"/>
    <w:tmpl w:val="D0BA0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F7F63"/>
    <w:multiLevelType w:val="hybridMultilevel"/>
    <w:tmpl w:val="8580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6A3D91"/>
    <w:multiLevelType w:val="hybridMultilevel"/>
    <w:tmpl w:val="42CC219A"/>
    <w:lvl w:ilvl="0" w:tplc="04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9" w:hanging="360"/>
      </w:pPr>
      <w:rPr>
        <w:rFonts w:ascii="Wingdings" w:hAnsi="Wingdings" w:hint="default"/>
      </w:rPr>
    </w:lvl>
  </w:abstractNum>
  <w:abstractNum w:abstractNumId="15" w15:restartNumberingAfterBreak="0">
    <w:nsid w:val="66EF1E20"/>
    <w:multiLevelType w:val="hybridMultilevel"/>
    <w:tmpl w:val="DDBAE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8A7F99"/>
    <w:multiLevelType w:val="hybridMultilevel"/>
    <w:tmpl w:val="BF8C1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A204EC"/>
    <w:multiLevelType w:val="hybridMultilevel"/>
    <w:tmpl w:val="0A7E07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565987"/>
    <w:multiLevelType w:val="hybridMultilevel"/>
    <w:tmpl w:val="74AA10C6"/>
    <w:lvl w:ilvl="0" w:tplc="04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9" w:hanging="360"/>
      </w:pPr>
      <w:rPr>
        <w:rFonts w:ascii="Wingdings" w:hAnsi="Wingdings" w:hint="default"/>
      </w:rPr>
    </w:lvl>
  </w:abstractNum>
  <w:abstractNum w:abstractNumId="19" w15:restartNumberingAfterBreak="0">
    <w:nsid w:val="73000A09"/>
    <w:multiLevelType w:val="hybridMultilevel"/>
    <w:tmpl w:val="61A46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11"/>
  </w:num>
  <w:num w:numId="5">
    <w:abstractNumId w:val="15"/>
  </w:num>
  <w:num w:numId="6">
    <w:abstractNumId w:val="2"/>
  </w:num>
  <w:num w:numId="7">
    <w:abstractNumId w:val="14"/>
  </w:num>
  <w:num w:numId="8">
    <w:abstractNumId w:val="16"/>
  </w:num>
  <w:num w:numId="9">
    <w:abstractNumId w:val="13"/>
  </w:num>
  <w:num w:numId="10">
    <w:abstractNumId w:val="6"/>
  </w:num>
  <w:num w:numId="11">
    <w:abstractNumId w:val="19"/>
  </w:num>
  <w:num w:numId="12">
    <w:abstractNumId w:val="9"/>
  </w:num>
  <w:num w:numId="13">
    <w:abstractNumId w:val="18"/>
  </w:num>
  <w:num w:numId="14">
    <w:abstractNumId w:val="5"/>
  </w:num>
  <w:num w:numId="15">
    <w:abstractNumId w:val="8"/>
  </w:num>
  <w:num w:numId="16">
    <w:abstractNumId w:val="17"/>
  </w:num>
  <w:num w:numId="17">
    <w:abstractNumId w:val="3"/>
  </w:num>
  <w:num w:numId="18">
    <w:abstractNumId w:val="4"/>
  </w:num>
  <w:num w:numId="19">
    <w:abstractNumId w:val="12"/>
  </w:num>
  <w:num w:numId="20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srQ0NjC0NDY3MzBX0lEKTi0uzszPAykwqgUA+iTV2SwAAAA="/>
  </w:docVars>
  <w:rsids>
    <w:rsidRoot w:val="001B5816"/>
    <w:rsid w:val="00001BDE"/>
    <w:rsid w:val="00002EC9"/>
    <w:rsid w:val="00003FDD"/>
    <w:rsid w:val="00010A3B"/>
    <w:rsid w:val="000144AA"/>
    <w:rsid w:val="00015923"/>
    <w:rsid w:val="00016881"/>
    <w:rsid w:val="0002010B"/>
    <w:rsid w:val="00020CFB"/>
    <w:rsid w:val="00024FF7"/>
    <w:rsid w:val="000322AE"/>
    <w:rsid w:val="00033DCA"/>
    <w:rsid w:val="00040875"/>
    <w:rsid w:val="00042F98"/>
    <w:rsid w:val="00043260"/>
    <w:rsid w:val="00043D50"/>
    <w:rsid w:val="00045E11"/>
    <w:rsid w:val="00047626"/>
    <w:rsid w:val="00051BA8"/>
    <w:rsid w:val="0005428F"/>
    <w:rsid w:val="000573BA"/>
    <w:rsid w:val="000612F2"/>
    <w:rsid w:val="00062CF6"/>
    <w:rsid w:val="00063B0B"/>
    <w:rsid w:val="0006495A"/>
    <w:rsid w:val="00065529"/>
    <w:rsid w:val="00065B6F"/>
    <w:rsid w:val="00065DAD"/>
    <w:rsid w:val="000669B3"/>
    <w:rsid w:val="00066E9E"/>
    <w:rsid w:val="00067CA3"/>
    <w:rsid w:val="00070850"/>
    <w:rsid w:val="0007192B"/>
    <w:rsid w:val="000724CF"/>
    <w:rsid w:val="00075785"/>
    <w:rsid w:val="0007696E"/>
    <w:rsid w:val="000814A9"/>
    <w:rsid w:val="00081CE5"/>
    <w:rsid w:val="00082EE8"/>
    <w:rsid w:val="00084B06"/>
    <w:rsid w:val="00085FC9"/>
    <w:rsid w:val="0009039F"/>
    <w:rsid w:val="000940F4"/>
    <w:rsid w:val="00094346"/>
    <w:rsid w:val="00094DB6"/>
    <w:rsid w:val="000972A3"/>
    <w:rsid w:val="000A09DB"/>
    <w:rsid w:val="000A400F"/>
    <w:rsid w:val="000A6A2E"/>
    <w:rsid w:val="000B0079"/>
    <w:rsid w:val="000B062C"/>
    <w:rsid w:val="000B29F5"/>
    <w:rsid w:val="000B396B"/>
    <w:rsid w:val="000B5695"/>
    <w:rsid w:val="000B5A40"/>
    <w:rsid w:val="000B6205"/>
    <w:rsid w:val="000B63CD"/>
    <w:rsid w:val="000B7467"/>
    <w:rsid w:val="000C1E5F"/>
    <w:rsid w:val="000C2CAC"/>
    <w:rsid w:val="000C3133"/>
    <w:rsid w:val="000C45DF"/>
    <w:rsid w:val="000C48C0"/>
    <w:rsid w:val="000C5105"/>
    <w:rsid w:val="000C5177"/>
    <w:rsid w:val="000C666A"/>
    <w:rsid w:val="000C7496"/>
    <w:rsid w:val="000D2D61"/>
    <w:rsid w:val="000D2FA5"/>
    <w:rsid w:val="000D389F"/>
    <w:rsid w:val="000D451C"/>
    <w:rsid w:val="000D5584"/>
    <w:rsid w:val="000D5BEB"/>
    <w:rsid w:val="000D63F7"/>
    <w:rsid w:val="000D71E1"/>
    <w:rsid w:val="000D722F"/>
    <w:rsid w:val="000E201B"/>
    <w:rsid w:val="000E20EE"/>
    <w:rsid w:val="000E21FE"/>
    <w:rsid w:val="000E36F0"/>
    <w:rsid w:val="000E467B"/>
    <w:rsid w:val="000E4763"/>
    <w:rsid w:val="000E67C9"/>
    <w:rsid w:val="000F16EC"/>
    <w:rsid w:val="000F2878"/>
    <w:rsid w:val="000F303B"/>
    <w:rsid w:val="000F41BC"/>
    <w:rsid w:val="000F568A"/>
    <w:rsid w:val="000F6E57"/>
    <w:rsid w:val="000F751C"/>
    <w:rsid w:val="00100413"/>
    <w:rsid w:val="001007A5"/>
    <w:rsid w:val="001013A1"/>
    <w:rsid w:val="0010155F"/>
    <w:rsid w:val="00101C00"/>
    <w:rsid w:val="00102823"/>
    <w:rsid w:val="0010319D"/>
    <w:rsid w:val="00103614"/>
    <w:rsid w:val="00105B8D"/>
    <w:rsid w:val="00105BFA"/>
    <w:rsid w:val="0010773B"/>
    <w:rsid w:val="001078DD"/>
    <w:rsid w:val="00107DF7"/>
    <w:rsid w:val="001118BC"/>
    <w:rsid w:val="00111F0B"/>
    <w:rsid w:val="0011281A"/>
    <w:rsid w:val="00112E23"/>
    <w:rsid w:val="001130E0"/>
    <w:rsid w:val="001131E5"/>
    <w:rsid w:val="00113D71"/>
    <w:rsid w:val="00114A74"/>
    <w:rsid w:val="00115E5F"/>
    <w:rsid w:val="00116C2D"/>
    <w:rsid w:val="001209C6"/>
    <w:rsid w:val="001209D7"/>
    <w:rsid w:val="00124756"/>
    <w:rsid w:val="00124ABB"/>
    <w:rsid w:val="001270E1"/>
    <w:rsid w:val="001333FF"/>
    <w:rsid w:val="00134728"/>
    <w:rsid w:val="001349FF"/>
    <w:rsid w:val="00135898"/>
    <w:rsid w:val="00136AB7"/>
    <w:rsid w:val="0013717B"/>
    <w:rsid w:val="00137414"/>
    <w:rsid w:val="001405A3"/>
    <w:rsid w:val="00140ED9"/>
    <w:rsid w:val="00143785"/>
    <w:rsid w:val="00144EB0"/>
    <w:rsid w:val="00151157"/>
    <w:rsid w:val="00151EDD"/>
    <w:rsid w:val="001527A1"/>
    <w:rsid w:val="001537E4"/>
    <w:rsid w:val="0015391B"/>
    <w:rsid w:val="00155727"/>
    <w:rsid w:val="00160723"/>
    <w:rsid w:val="00161F61"/>
    <w:rsid w:val="0016606F"/>
    <w:rsid w:val="00166205"/>
    <w:rsid w:val="001678E4"/>
    <w:rsid w:val="00167F32"/>
    <w:rsid w:val="0017307A"/>
    <w:rsid w:val="00174A28"/>
    <w:rsid w:val="00175F50"/>
    <w:rsid w:val="001766F4"/>
    <w:rsid w:val="00181850"/>
    <w:rsid w:val="00182C8E"/>
    <w:rsid w:val="00185640"/>
    <w:rsid w:val="001869A7"/>
    <w:rsid w:val="001923FD"/>
    <w:rsid w:val="00195F3C"/>
    <w:rsid w:val="00197F2B"/>
    <w:rsid w:val="001A3AF1"/>
    <w:rsid w:val="001A3C81"/>
    <w:rsid w:val="001A49F0"/>
    <w:rsid w:val="001A4F2A"/>
    <w:rsid w:val="001A539B"/>
    <w:rsid w:val="001A61FB"/>
    <w:rsid w:val="001A7CED"/>
    <w:rsid w:val="001B101F"/>
    <w:rsid w:val="001B1793"/>
    <w:rsid w:val="001B3C1A"/>
    <w:rsid w:val="001B3D00"/>
    <w:rsid w:val="001B57BD"/>
    <w:rsid w:val="001B5816"/>
    <w:rsid w:val="001B6559"/>
    <w:rsid w:val="001C06B5"/>
    <w:rsid w:val="001C4A2B"/>
    <w:rsid w:val="001C6FD5"/>
    <w:rsid w:val="001C790E"/>
    <w:rsid w:val="001C7E7F"/>
    <w:rsid w:val="001C7F6B"/>
    <w:rsid w:val="001D2462"/>
    <w:rsid w:val="001D2509"/>
    <w:rsid w:val="001D299C"/>
    <w:rsid w:val="001D4853"/>
    <w:rsid w:val="001D5167"/>
    <w:rsid w:val="001D59A5"/>
    <w:rsid w:val="001D6E4C"/>
    <w:rsid w:val="001D7FCB"/>
    <w:rsid w:val="001E1A85"/>
    <w:rsid w:val="001F1A61"/>
    <w:rsid w:val="001F1E22"/>
    <w:rsid w:val="001F29F8"/>
    <w:rsid w:val="001F3E23"/>
    <w:rsid w:val="001F4999"/>
    <w:rsid w:val="001F6394"/>
    <w:rsid w:val="001F6D6C"/>
    <w:rsid w:val="00200CEC"/>
    <w:rsid w:val="00201D15"/>
    <w:rsid w:val="00204B16"/>
    <w:rsid w:val="0020657D"/>
    <w:rsid w:val="00206B7A"/>
    <w:rsid w:val="00206C1E"/>
    <w:rsid w:val="002073D9"/>
    <w:rsid w:val="002140F2"/>
    <w:rsid w:val="00214338"/>
    <w:rsid w:val="00214C35"/>
    <w:rsid w:val="00214E14"/>
    <w:rsid w:val="002175C7"/>
    <w:rsid w:val="002231F4"/>
    <w:rsid w:val="0023279B"/>
    <w:rsid w:val="00233CF2"/>
    <w:rsid w:val="00234367"/>
    <w:rsid w:val="00236374"/>
    <w:rsid w:val="00240D1A"/>
    <w:rsid w:val="0024128D"/>
    <w:rsid w:val="002431FB"/>
    <w:rsid w:val="0024374C"/>
    <w:rsid w:val="00243FC2"/>
    <w:rsid w:val="00245E74"/>
    <w:rsid w:val="002515DE"/>
    <w:rsid w:val="002535FA"/>
    <w:rsid w:val="00253B24"/>
    <w:rsid w:val="0025542F"/>
    <w:rsid w:val="00255B49"/>
    <w:rsid w:val="00262066"/>
    <w:rsid w:val="00262D32"/>
    <w:rsid w:val="0026355C"/>
    <w:rsid w:val="00263C0F"/>
    <w:rsid w:val="00265752"/>
    <w:rsid w:val="00266574"/>
    <w:rsid w:val="00267E97"/>
    <w:rsid w:val="00271572"/>
    <w:rsid w:val="00272922"/>
    <w:rsid w:val="00272FFC"/>
    <w:rsid w:val="00275DC6"/>
    <w:rsid w:val="00276736"/>
    <w:rsid w:val="002774E6"/>
    <w:rsid w:val="00280580"/>
    <w:rsid w:val="002829E2"/>
    <w:rsid w:val="00283147"/>
    <w:rsid w:val="002857B6"/>
    <w:rsid w:val="00286329"/>
    <w:rsid w:val="0029029F"/>
    <w:rsid w:val="00291271"/>
    <w:rsid w:val="00291D6A"/>
    <w:rsid w:val="00293AD5"/>
    <w:rsid w:val="00295394"/>
    <w:rsid w:val="002973A2"/>
    <w:rsid w:val="00297755"/>
    <w:rsid w:val="00297A33"/>
    <w:rsid w:val="002A2393"/>
    <w:rsid w:val="002A3DAC"/>
    <w:rsid w:val="002A52EE"/>
    <w:rsid w:val="002A6F2A"/>
    <w:rsid w:val="002B2E90"/>
    <w:rsid w:val="002B465B"/>
    <w:rsid w:val="002B476F"/>
    <w:rsid w:val="002B5D99"/>
    <w:rsid w:val="002C09B9"/>
    <w:rsid w:val="002C1F55"/>
    <w:rsid w:val="002C4C9F"/>
    <w:rsid w:val="002C504C"/>
    <w:rsid w:val="002C5D7A"/>
    <w:rsid w:val="002C7986"/>
    <w:rsid w:val="002D06DD"/>
    <w:rsid w:val="002D090E"/>
    <w:rsid w:val="002D0A2A"/>
    <w:rsid w:val="002D11CF"/>
    <w:rsid w:val="002D19CE"/>
    <w:rsid w:val="002D1B16"/>
    <w:rsid w:val="002D646B"/>
    <w:rsid w:val="002D7A46"/>
    <w:rsid w:val="002D7E3F"/>
    <w:rsid w:val="002E13A6"/>
    <w:rsid w:val="002E2336"/>
    <w:rsid w:val="002E238F"/>
    <w:rsid w:val="002E49C9"/>
    <w:rsid w:val="002E5989"/>
    <w:rsid w:val="002E6663"/>
    <w:rsid w:val="002E6B7C"/>
    <w:rsid w:val="002E6BCA"/>
    <w:rsid w:val="002F02B7"/>
    <w:rsid w:val="002F0FEF"/>
    <w:rsid w:val="002F10B7"/>
    <w:rsid w:val="002F17B0"/>
    <w:rsid w:val="002F2D9B"/>
    <w:rsid w:val="002F32A1"/>
    <w:rsid w:val="003021B7"/>
    <w:rsid w:val="00303736"/>
    <w:rsid w:val="003060C4"/>
    <w:rsid w:val="003062BF"/>
    <w:rsid w:val="00306956"/>
    <w:rsid w:val="00307A43"/>
    <w:rsid w:val="00311DB6"/>
    <w:rsid w:val="00312233"/>
    <w:rsid w:val="003148F6"/>
    <w:rsid w:val="00315DAB"/>
    <w:rsid w:val="0031739B"/>
    <w:rsid w:val="00317AE8"/>
    <w:rsid w:val="00317DB8"/>
    <w:rsid w:val="00320BAA"/>
    <w:rsid w:val="00321075"/>
    <w:rsid w:val="003210A5"/>
    <w:rsid w:val="003216C5"/>
    <w:rsid w:val="00324C93"/>
    <w:rsid w:val="00326803"/>
    <w:rsid w:val="00326E0E"/>
    <w:rsid w:val="003305A7"/>
    <w:rsid w:val="003325AC"/>
    <w:rsid w:val="00333D82"/>
    <w:rsid w:val="003358DB"/>
    <w:rsid w:val="003366DF"/>
    <w:rsid w:val="00336A56"/>
    <w:rsid w:val="00340280"/>
    <w:rsid w:val="003404C9"/>
    <w:rsid w:val="00341BDF"/>
    <w:rsid w:val="003432D8"/>
    <w:rsid w:val="00346056"/>
    <w:rsid w:val="00346EA9"/>
    <w:rsid w:val="0035124F"/>
    <w:rsid w:val="00351DA6"/>
    <w:rsid w:val="00353DBF"/>
    <w:rsid w:val="00354E3C"/>
    <w:rsid w:val="00354E4A"/>
    <w:rsid w:val="003562F5"/>
    <w:rsid w:val="00360191"/>
    <w:rsid w:val="00364C3B"/>
    <w:rsid w:val="00367DBF"/>
    <w:rsid w:val="0037073A"/>
    <w:rsid w:val="003748CE"/>
    <w:rsid w:val="00375ECB"/>
    <w:rsid w:val="00376228"/>
    <w:rsid w:val="00376A96"/>
    <w:rsid w:val="0037773E"/>
    <w:rsid w:val="00380E92"/>
    <w:rsid w:val="003830DB"/>
    <w:rsid w:val="00384F01"/>
    <w:rsid w:val="00385252"/>
    <w:rsid w:val="00386483"/>
    <w:rsid w:val="00386B5A"/>
    <w:rsid w:val="00387BB4"/>
    <w:rsid w:val="0039132C"/>
    <w:rsid w:val="0039322D"/>
    <w:rsid w:val="00394021"/>
    <w:rsid w:val="003A302B"/>
    <w:rsid w:val="003A33E5"/>
    <w:rsid w:val="003A41BD"/>
    <w:rsid w:val="003A478D"/>
    <w:rsid w:val="003A629E"/>
    <w:rsid w:val="003A79C2"/>
    <w:rsid w:val="003B3252"/>
    <w:rsid w:val="003B4941"/>
    <w:rsid w:val="003B50CC"/>
    <w:rsid w:val="003C1180"/>
    <w:rsid w:val="003C21EF"/>
    <w:rsid w:val="003C37FE"/>
    <w:rsid w:val="003C4358"/>
    <w:rsid w:val="003C5243"/>
    <w:rsid w:val="003C66DD"/>
    <w:rsid w:val="003C7458"/>
    <w:rsid w:val="003D13EE"/>
    <w:rsid w:val="003D1C0A"/>
    <w:rsid w:val="003D2524"/>
    <w:rsid w:val="003D3680"/>
    <w:rsid w:val="003D4067"/>
    <w:rsid w:val="003D5422"/>
    <w:rsid w:val="003D683A"/>
    <w:rsid w:val="003D6B4A"/>
    <w:rsid w:val="003E08E6"/>
    <w:rsid w:val="003E16F7"/>
    <w:rsid w:val="003E28E2"/>
    <w:rsid w:val="003E2C7C"/>
    <w:rsid w:val="003E5C57"/>
    <w:rsid w:val="003E70AC"/>
    <w:rsid w:val="003F0EF4"/>
    <w:rsid w:val="003F17AB"/>
    <w:rsid w:val="003F2DC8"/>
    <w:rsid w:val="003F32EA"/>
    <w:rsid w:val="003F577F"/>
    <w:rsid w:val="00402098"/>
    <w:rsid w:val="00402A65"/>
    <w:rsid w:val="00404691"/>
    <w:rsid w:val="00404B95"/>
    <w:rsid w:val="00406587"/>
    <w:rsid w:val="004067BE"/>
    <w:rsid w:val="0040728F"/>
    <w:rsid w:val="00407D94"/>
    <w:rsid w:val="00407F44"/>
    <w:rsid w:val="004109F0"/>
    <w:rsid w:val="004119A4"/>
    <w:rsid w:val="0041418A"/>
    <w:rsid w:val="004149F7"/>
    <w:rsid w:val="00414A07"/>
    <w:rsid w:val="00414AA7"/>
    <w:rsid w:val="00422BFF"/>
    <w:rsid w:val="00422CF4"/>
    <w:rsid w:val="0042466F"/>
    <w:rsid w:val="00424FDD"/>
    <w:rsid w:val="00425D00"/>
    <w:rsid w:val="00425FEC"/>
    <w:rsid w:val="0042785B"/>
    <w:rsid w:val="004311A9"/>
    <w:rsid w:val="0043462F"/>
    <w:rsid w:val="0043496A"/>
    <w:rsid w:val="0043656C"/>
    <w:rsid w:val="00436CAA"/>
    <w:rsid w:val="00436D7F"/>
    <w:rsid w:val="00436FB4"/>
    <w:rsid w:val="004406B9"/>
    <w:rsid w:val="004462A9"/>
    <w:rsid w:val="00446A1D"/>
    <w:rsid w:val="00447DD8"/>
    <w:rsid w:val="00451B9F"/>
    <w:rsid w:val="00452FC8"/>
    <w:rsid w:val="0045786C"/>
    <w:rsid w:val="0046052F"/>
    <w:rsid w:val="00460C18"/>
    <w:rsid w:val="0046154D"/>
    <w:rsid w:val="004637B0"/>
    <w:rsid w:val="00464502"/>
    <w:rsid w:val="00465535"/>
    <w:rsid w:val="004657FD"/>
    <w:rsid w:val="004666CD"/>
    <w:rsid w:val="00467229"/>
    <w:rsid w:val="004705D5"/>
    <w:rsid w:val="004711AA"/>
    <w:rsid w:val="004718DB"/>
    <w:rsid w:val="00471DEB"/>
    <w:rsid w:val="00473C82"/>
    <w:rsid w:val="00474E5F"/>
    <w:rsid w:val="0047539C"/>
    <w:rsid w:val="004759B6"/>
    <w:rsid w:val="0047635A"/>
    <w:rsid w:val="00480BA9"/>
    <w:rsid w:val="00482123"/>
    <w:rsid w:val="004839E1"/>
    <w:rsid w:val="00484F8A"/>
    <w:rsid w:val="00485C87"/>
    <w:rsid w:val="004865E0"/>
    <w:rsid w:val="00487D45"/>
    <w:rsid w:val="004920F1"/>
    <w:rsid w:val="0049260F"/>
    <w:rsid w:val="00495515"/>
    <w:rsid w:val="0049572E"/>
    <w:rsid w:val="00495FE0"/>
    <w:rsid w:val="00497BB6"/>
    <w:rsid w:val="00497FB0"/>
    <w:rsid w:val="004A0823"/>
    <w:rsid w:val="004A09C0"/>
    <w:rsid w:val="004A22DA"/>
    <w:rsid w:val="004A3E49"/>
    <w:rsid w:val="004A4107"/>
    <w:rsid w:val="004A4425"/>
    <w:rsid w:val="004A57AA"/>
    <w:rsid w:val="004A5FE6"/>
    <w:rsid w:val="004A756A"/>
    <w:rsid w:val="004B04A1"/>
    <w:rsid w:val="004B2563"/>
    <w:rsid w:val="004B4A1E"/>
    <w:rsid w:val="004B4BB9"/>
    <w:rsid w:val="004B71BE"/>
    <w:rsid w:val="004B74F9"/>
    <w:rsid w:val="004B7E65"/>
    <w:rsid w:val="004C208F"/>
    <w:rsid w:val="004C2B55"/>
    <w:rsid w:val="004C2B8B"/>
    <w:rsid w:val="004C2EB7"/>
    <w:rsid w:val="004C346E"/>
    <w:rsid w:val="004C6BB5"/>
    <w:rsid w:val="004C6CE2"/>
    <w:rsid w:val="004C6D6E"/>
    <w:rsid w:val="004C70F2"/>
    <w:rsid w:val="004D14E3"/>
    <w:rsid w:val="004D16DD"/>
    <w:rsid w:val="004D2ACE"/>
    <w:rsid w:val="004D36B5"/>
    <w:rsid w:val="004D4CC7"/>
    <w:rsid w:val="004D74D1"/>
    <w:rsid w:val="004D7979"/>
    <w:rsid w:val="004E0567"/>
    <w:rsid w:val="004E1DC9"/>
    <w:rsid w:val="004E31B5"/>
    <w:rsid w:val="004E37CD"/>
    <w:rsid w:val="004E6D18"/>
    <w:rsid w:val="004E7CF0"/>
    <w:rsid w:val="004F0636"/>
    <w:rsid w:val="004F09B6"/>
    <w:rsid w:val="004F0AB8"/>
    <w:rsid w:val="004F148B"/>
    <w:rsid w:val="004F4DAA"/>
    <w:rsid w:val="004F50D4"/>
    <w:rsid w:val="004F71E5"/>
    <w:rsid w:val="004F7381"/>
    <w:rsid w:val="004F7CE5"/>
    <w:rsid w:val="005011B1"/>
    <w:rsid w:val="005013C3"/>
    <w:rsid w:val="005039D6"/>
    <w:rsid w:val="0050581C"/>
    <w:rsid w:val="0050788F"/>
    <w:rsid w:val="0051017F"/>
    <w:rsid w:val="00510903"/>
    <w:rsid w:val="00511BAA"/>
    <w:rsid w:val="00512E76"/>
    <w:rsid w:val="005131E9"/>
    <w:rsid w:val="00513685"/>
    <w:rsid w:val="00513D1F"/>
    <w:rsid w:val="00513DA5"/>
    <w:rsid w:val="00513F0B"/>
    <w:rsid w:val="00513F91"/>
    <w:rsid w:val="005165C6"/>
    <w:rsid w:val="005166E6"/>
    <w:rsid w:val="00516CA6"/>
    <w:rsid w:val="0051746C"/>
    <w:rsid w:val="00517503"/>
    <w:rsid w:val="00517D25"/>
    <w:rsid w:val="00517F45"/>
    <w:rsid w:val="00520723"/>
    <w:rsid w:val="0052207F"/>
    <w:rsid w:val="00523F98"/>
    <w:rsid w:val="00524BBE"/>
    <w:rsid w:val="00524E4E"/>
    <w:rsid w:val="00526EAD"/>
    <w:rsid w:val="0052772E"/>
    <w:rsid w:val="00531B9A"/>
    <w:rsid w:val="00532121"/>
    <w:rsid w:val="00532302"/>
    <w:rsid w:val="00532600"/>
    <w:rsid w:val="0053454D"/>
    <w:rsid w:val="00535A8C"/>
    <w:rsid w:val="00540E6E"/>
    <w:rsid w:val="0054110F"/>
    <w:rsid w:val="00543301"/>
    <w:rsid w:val="00543718"/>
    <w:rsid w:val="00544538"/>
    <w:rsid w:val="00547C01"/>
    <w:rsid w:val="00550657"/>
    <w:rsid w:val="005530CD"/>
    <w:rsid w:val="00554F57"/>
    <w:rsid w:val="00556DB6"/>
    <w:rsid w:val="005618FE"/>
    <w:rsid w:val="00561E72"/>
    <w:rsid w:val="00562A41"/>
    <w:rsid w:val="005639C7"/>
    <w:rsid w:val="00564206"/>
    <w:rsid w:val="005740F3"/>
    <w:rsid w:val="00574AF2"/>
    <w:rsid w:val="00575313"/>
    <w:rsid w:val="0058010B"/>
    <w:rsid w:val="00583F86"/>
    <w:rsid w:val="00584036"/>
    <w:rsid w:val="00584869"/>
    <w:rsid w:val="005850F8"/>
    <w:rsid w:val="0058637C"/>
    <w:rsid w:val="00587BF4"/>
    <w:rsid w:val="0059015C"/>
    <w:rsid w:val="005906D4"/>
    <w:rsid w:val="00591C2E"/>
    <w:rsid w:val="005927E5"/>
    <w:rsid w:val="00593102"/>
    <w:rsid w:val="005932E6"/>
    <w:rsid w:val="00593C5F"/>
    <w:rsid w:val="00596F98"/>
    <w:rsid w:val="005A03C8"/>
    <w:rsid w:val="005A062E"/>
    <w:rsid w:val="005A076E"/>
    <w:rsid w:val="005A311B"/>
    <w:rsid w:val="005B1277"/>
    <w:rsid w:val="005B3621"/>
    <w:rsid w:val="005B3DD3"/>
    <w:rsid w:val="005B5099"/>
    <w:rsid w:val="005B6DB9"/>
    <w:rsid w:val="005B774D"/>
    <w:rsid w:val="005B777C"/>
    <w:rsid w:val="005B7C1E"/>
    <w:rsid w:val="005C1DC1"/>
    <w:rsid w:val="005C2A93"/>
    <w:rsid w:val="005C6904"/>
    <w:rsid w:val="005C72B4"/>
    <w:rsid w:val="005D0324"/>
    <w:rsid w:val="005D0892"/>
    <w:rsid w:val="005D0C3B"/>
    <w:rsid w:val="005D2C35"/>
    <w:rsid w:val="005D4439"/>
    <w:rsid w:val="005D4579"/>
    <w:rsid w:val="005D46DB"/>
    <w:rsid w:val="005D5974"/>
    <w:rsid w:val="005E11EF"/>
    <w:rsid w:val="005E228F"/>
    <w:rsid w:val="005E2454"/>
    <w:rsid w:val="005E3012"/>
    <w:rsid w:val="005E42C9"/>
    <w:rsid w:val="005E470E"/>
    <w:rsid w:val="005E4D63"/>
    <w:rsid w:val="005E6F47"/>
    <w:rsid w:val="005E7F41"/>
    <w:rsid w:val="005F031E"/>
    <w:rsid w:val="005F059C"/>
    <w:rsid w:val="005F28E8"/>
    <w:rsid w:val="005F4286"/>
    <w:rsid w:val="005F4BE5"/>
    <w:rsid w:val="005F732B"/>
    <w:rsid w:val="00600C20"/>
    <w:rsid w:val="006027A8"/>
    <w:rsid w:val="006034AF"/>
    <w:rsid w:val="0060361D"/>
    <w:rsid w:val="00603F7A"/>
    <w:rsid w:val="00607955"/>
    <w:rsid w:val="00607F1F"/>
    <w:rsid w:val="006133DD"/>
    <w:rsid w:val="0061361A"/>
    <w:rsid w:val="006137EC"/>
    <w:rsid w:val="00614A88"/>
    <w:rsid w:val="00615A02"/>
    <w:rsid w:val="00616732"/>
    <w:rsid w:val="006167FB"/>
    <w:rsid w:val="00621042"/>
    <w:rsid w:val="0062257D"/>
    <w:rsid w:val="0062334C"/>
    <w:rsid w:val="006248AF"/>
    <w:rsid w:val="006257FC"/>
    <w:rsid w:val="0062639F"/>
    <w:rsid w:val="00626E5D"/>
    <w:rsid w:val="00626EDC"/>
    <w:rsid w:val="00630492"/>
    <w:rsid w:val="0063086D"/>
    <w:rsid w:val="006333DC"/>
    <w:rsid w:val="00633718"/>
    <w:rsid w:val="006351FD"/>
    <w:rsid w:val="00635EE3"/>
    <w:rsid w:val="00644146"/>
    <w:rsid w:val="00644A20"/>
    <w:rsid w:val="00646B1D"/>
    <w:rsid w:val="00647845"/>
    <w:rsid w:val="00647C62"/>
    <w:rsid w:val="00650C92"/>
    <w:rsid w:val="0065123D"/>
    <w:rsid w:val="006525E2"/>
    <w:rsid w:val="00653B38"/>
    <w:rsid w:val="006554AA"/>
    <w:rsid w:val="006566B5"/>
    <w:rsid w:val="0065750B"/>
    <w:rsid w:val="006577F9"/>
    <w:rsid w:val="0066197F"/>
    <w:rsid w:val="00675315"/>
    <w:rsid w:val="00680D6B"/>
    <w:rsid w:val="0068120C"/>
    <w:rsid w:val="00681B0E"/>
    <w:rsid w:val="006824E3"/>
    <w:rsid w:val="006850C0"/>
    <w:rsid w:val="0068514B"/>
    <w:rsid w:val="00685633"/>
    <w:rsid w:val="006860FD"/>
    <w:rsid w:val="00687360"/>
    <w:rsid w:val="00687D31"/>
    <w:rsid w:val="00687E51"/>
    <w:rsid w:val="00693689"/>
    <w:rsid w:val="00693F00"/>
    <w:rsid w:val="006955E3"/>
    <w:rsid w:val="00695605"/>
    <w:rsid w:val="006964EB"/>
    <w:rsid w:val="00697A31"/>
    <w:rsid w:val="006A13EE"/>
    <w:rsid w:val="006A224E"/>
    <w:rsid w:val="006A246A"/>
    <w:rsid w:val="006A3D58"/>
    <w:rsid w:val="006A595A"/>
    <w:rsid w:val="006A6389"/>
    <w:rsid w:val="006A7CAF"/>
    <w:rsid w:val="006B03B3"/>
    <w:rsid w:val="006B20BC"/>
    <w:rsid w:val="006B3DB7"/>
    <w:rsid w:val="006B53B2"/>
    <w:rsid w:val="006B550E"/>
    <w:rsid w:val="006B5718"/>
    <w:rsid w:val="006B7898"/>
    <w:rsid w:val="006B794D"/>
    <w:rsid w:val="006B7BDB"/>
    <w:rsid w:val="006C1517"/>
    <w:rsid w:val="006C158E"/>
    <w:rsid w:val="006C1A92"/>
    <w:rsid w:val="006C1AF6"/>
    <w:rsid w:val="006C2A4E"/>
    <w:rsid w:val="006C63FF"/>
    <w:rsid w:val="006C675A"/>
    <w:rsid w:val="006C733D"/>
    <w:rsid w:val="006C7A16"/>
    <w:rsid w:val="006D0526"/>
    <w:rsid w:val="006D20B4"/>
    <w:rsid w:val="006D52F1"/>
    <w:rsid w:val="006E1FFD"/>
    <w:rsid w:val="006E22AF"/>
    <w:rsid w:val="006E26EC"/>
    <w:rsid w:val="006E3AFD"/>
    <w:rsid w:val="006E3BBC"/>
    <w:rsid w:val="006F093F"/>
    <w:rsid w:val="006F242F"/>
    <w:rsid w:val="006F2897"/>
    <w:rsid w:val="006F2DD2"/>
    <w:rsid w:val="006F4292"/>
    <w:rsid w:val="006F4C50"/>
    <w:rsid w:val="006F5DB8"/>
    <w:rsid w:val="007010B9"/>
    <w:rsid w:val="00702189"/>
    <w:rsid w:val="00704B16"/>
    <w:rsid w:val="00705F50"/>
    <w:rsid w:val="0070756B"/>
    <w:rsid w:val="007075E4"/>
    <w:rsid w:val="00710D71"/>
    <w:rsid w:val="00712100"/>
    <w:rsid w:val="00717DA8"/>
    <w:rsid w:val="00721B1C"/>
    <w:rsid w:val="007234B9"/>
    <w:rsid w:val="00723C47"/>
    <w:rsid w:val="00724477"/>
    <w:rsid w:val="00724498"/>
    <w:rsid w:val="00724D9B"/>
    <w:rsid w:val="00725E49"/>
    <w:rsid w:val="00727AA2"/>
    <w:rsid w:val="007313A3"/>
    <w:rsid w:val="00732448"/>
    <w:rsid w:val="0073356D"/>
    <w:rsid w:val="00733A06"/>
    <w:rsid w:val="00734699"/>
    <w:rsid w:val="007347E0"/>
    <w:rsid w:val="00735C99"/>
    <w:rsid w:val="00737ACA"/>
    <w:rsid w:val="00742CE5"/>
    <w:rsid w:val="007438D7"/>
    <w:rsid w:val="00743A51"/>
    <w:rsid w:val="007444F6"/>
    <w:rsid w:val="00744C59"/>
    <w:rsid w:val="00746F59"/>
    <w:rsid w:val="007473AE"/>
    <w:rsid w:val="00747594"/>
    <w:rsid w:val="007508D4"/>
    <w:rsid w:val="0075463A"/>
    <w:rsid w:val="00754666"/>
    <w:rsid w:val="00757401"/>
    <w:rsid w:val="007577AF"/>
    <w:rsid w:val="00763501"/>
    <w:rsid w:val="00764427"/>
    <w:rsid w:val="00764A73"/>
    <w:rsid w:val="00765C8A"/>
    <w:rsid w:val="0076629D"/>
    <w:rsid w:val="00770272"/>
    <w:rsid w:val="007703CE"/>
    <w:rsid w:val="0077102E"/>
    <w:rsid w:val="007711FB"/>
    <w:rsid w:val="00771CFB"/>
    <w:rsid w:val="007727C4"/>
    <w:rsid w:val="00772B73"/>
    <w:rsid w:val="007748BB"/>
    <w:rsid w:val="007775FD"/>
    <w:rsid w:val="00780EB3"/>
    <w:rsid w:val="00782226"/>
    <w:rsid w:val="0078375C"/>
    <w:rsid w:val="00784334"/>
    <w:rsid w:val="007864BC"/>
    <w:rsid w:val="0078659F"/>
    <w:rsid w:val="00786DCC"/>
    <w:rsid w:val="00791061"/>
    <w:rsid w:val="00791D8F"/>
    <w:rsid w:val="00793CB6"/>
    <w:rsid w:val="007948B9"/>
    <w:rsid w:val="00797D6F"/>
    <w:rsid w:val="00797DC2"/>
    <w:rsid w:val="007A1050"/>
    <w:rsid w:val="007A2D23"/>
    <w:rsid w:val="007A4059"/>
    <w:rsid w:val="007A5B2D"/>
    <w:rsid w:val="007B1221"/>
    <w:rsid w:val="007B184E"/>
    <w:rsid w:val="007B2248"/>
    <w:rsid w:val="007B2A4B"/>
    <w:rsid w:val="007B2F70"/>
    <w:rsid w:val="007B3FE7"/>
    <w:rsid w:val="007B57F5"/>
    <w:rsid w:val="007B65B2"/>
    <w:rsid w:val="007B6ED6"/>
    <w:rsid w:val="007B724A"/>
    <w:rsid w:val="007C2957"/>
    <w:rsid w:val="007C2EA5"/>
    <w:rsid w:val="007C597E"/>
    <w:rsid w:val="007C64DC"/>
    <w:rsid w:val="007D18EB"/>
    <w:rsid w:val="007D4C5D"/>
    <w:rsid w:val="007E0059"/>
    <w:rsid w:val="007E1975"/>
    <w:rsid w:val="007E4C82"/>
    <w:rsid w:val="007E6825"/>
    <w:rsid w:val="007F1AD4"/>
    <w:rsid w:val="007F212C"/>
    <w:rsid w:val="007F342A"/>
    <w:rsid w:val="007F3FAA"/>
    <w:rsid w:val="007F4AF3"/>
    <w:rsid w:val="007F6A36"/>
    <w:rsid w:val="007F6AEB"/>
    <w:rsid w:val="00801BE6"/>
    <w:rsid w:val="0080295D"/>
    <w:rsid w:val="008049B8"/>
    <w:rsid w:val="00806D74"/>
    <w:rsid w:val="008128FE"/>
    <w:rsid w:val="00813793"/>
    <w:rsid w:val="00821F38"/>
    <w:rsid w:val="0082324D"/>
    <w:rsid w:val="008235EE"/>
    <w:rsid w:val="008236D4"/>
    <w:rsid w:val="00826668"/>
    <w:rsid w:val="00826DDE"/>
    <w:rsid w:val="00827D19"/>
    <w:rsid w:val="0083014A"/>
    <w:rsid w:val="00830498"/>
    <w:rsid w:val="00830985"/>
    <w:rsid w:val="008320E4"/>
    <w:rsid w:val="00832F09"/>
    <w:rsid w:val="00833C56"/>
    <w:rsid w:val="0083447D"/>
    <w:rsid w:val="00837C6A"/>
    <w:rsid w:val="00841BC7"/>
    <w:rsid w:val="00844156"/>
    <w:rsid w:val="00847410"/>
    <w:rsid w:val="00847B5D"/>
    <w:rsid w:val="00850158"/>
    <w:rsid w:val="00851BC0"/>
    <w:rsid w:val="00853118"/>
    <w:rsid w:val="008550B5"/>
    <w:rsid w:val="00855593"/>
    <w:rsid w:val="00856383"/>
    <w:rsid w:val="008569D4"/>
    <w:rsid w:val="00857287"/>
    <w:rsid w:val="0086105C"/>
    <w:rsid w:val="00861B59"/>
    <w:rsid w:val="008676F5"/>
    <w:rsid w:val="00871EB3"/>
    <w:rsid w:val="008725A2"/>
    <w:rsid w:val="00875EA7"/>
    <w:rsid w:val="0088150D"/>
    <w:rsid w:val="00881918"/>
    <w:rsid w:val="00881BC3"/>
    <w:rsid w:val="00882CF9"/>
    <w:rsid w:val="00883A23"/>
    <w:rsid w:val="008855B4"/>
    <w:rsid w:val="00886C52"/>
    <w:rsid w:val="00887012"/>
    <w:rsid w:val="0089091B"/>
    <w:rsid w:val="008914B9"/>
    <w:rsid w:val="00891C75"/>
    <w:rsid w:val="008939BB"/>
    <w:rsid w:val="0089462E"/>
    <w:rsid w:val="00894954"/>
    <w:rsid w:val="008965E6"/>
    <w:rsid w:val="00896F64"/>
    <w:rsid w:val="008A2326"/>
    <w:rsid w:val="008A25A4"/>
    <w:rsid w:val="008A44E3"/>
    <w:rsid w:val="008A535F"/>
    <w:rsid w:val="008A6E14"/>
    <w:rsid w:val="008A7371"/>
    <w:rsid w:val="008A7509"/>
    <w:rsid w:val="008A7E35"/>
    <w:rsid w:val="008A7E9A"/>
    <w:rsid w:val="008B2275"/>
    <w:rsid w:val="008B2921"/>
    <w:rsid w:val="008B382C"/>
    <w:rsid w:val="008B3C01"/>
    <w:rsid w:val="008C3EA3"/>
    <w:rsid w:val="008C46DC"/>
    <w:rsid w:val="008C737B"/>
    <w:rsid w:val="008D07CE"/>
    <w:rsid w:val="008D092C"/>
    <w:rsid w:val="008D292F"/>
    <w:rsid w:val="008D3C3E"/>
    <w:rsid w:val="008D41E2"/>
    <w:rsid w:val="008D494D"/>
    <w:rsid w:val="008D54F6"/>
    <w:rsid w:val="008E2601"/>
    <w:rsid w:val="008E4D0E"/>
    <w:rsid w:val="008E5B84"/>
    <w:rsid w:val="008E6166"/>
    <w:rsid w:val="008F016F"/>
    <w:rsid w:val="008F18A3"/>
    <w:rsid w:val="008F5C14"/>
    <w:rsid w:val="008F6C60"/>
    <w:rsid w:val="008F6D3A"/>
    <w:rsid w:val="008F6ECF"/>
    <w:rsid w:val="008F72F9"/>
    <w:rsid w:val="008F78F4"/>
    <w:rsid w:val="008F7A2D"/>
    <w:rsid w:val="008F7CBB"/>
    <w:rsid w:val="008F7E4D"/>
    <w:rsid w:val="009024EC"/>
    <w:rsid w:val="0090327B"/>
    <w:rsid w:val="00905504"/>
    <w:rsid w:val="009059A6"/>
    <w:rsid w:val="00907526"/>
    <w:rsid w:val="0091082D"/>
    <w:rsid w:val="00915AB0"/>
    <w:rsid w:val="00916159"/>
    <w:rsid w:val="009165AA"/>
    <w:rsid w:val="00916A7D"/>
    <w:rsid w:val="00916DFB"/>
    <w:rsid w:val="00920FAB"/>
    <w:rsid w:val="00921512"/>
    <w:rsid w:val="00921E24"/>
    <w:rsid w:val="0092242F"/>
    <w:rsid w:val="00922694"/>
    <w:rsid w:val="00922CF4"/>
    <w:rsid w:val="0092312B"/>
    <w:rsid w:val="00923306"/>
    <w:rsid w:val="0092383A"/>
    <w:rsid w:val="009253A0"/>
    <w:rsid w:val="00927B75"/>
    <w:rsid w:val="00927D43"/>
    <w:rsid w:val="009305D1"/>
    <w:rsid w:val="00931762"/>
    <w:rsid w:val="0093214C"/>
    <w:rsid w:val="00932BEE"/>
    <w:rsid w:val="009342F3"/>
    <w:rsid w:val="00934DA6"/>
    <w:rsid w:val="009355E6"/>
    <w:rsid w:val="00935742"/>
    <w:rsid w:val="0093603A"/>
    <w:rsid w:val="00940F20"/>
    <w:rsid w:val="00941D43"/>
    <w:rsid w:val="00943F84"/>
    <w:rsid w:val="00944516"/>
    <w:rsid w:val="0094454A"/>
    <w:rsid w:val="0094612D"/>
    <w:rsid w:val="00946FAC"/>
    <w:rsid w:val="00951702"/>
    <w:rsid w:val="009522B9"/>
    <w:rsid w:val="009531E8"/>
    <w:rsid w:val="009544CC"/>
    <w:rsid w:val="00954522"/>
    <w:rsid w:val="00955715"/>
    <w:rsid w:val="0095759A"/>
    <w:rsid w:val="009575BA"/>
    <w:rsid w:val="00961B60"/>
    <w:rsid w:val="00961C77"/>
    <w:rsid w:val="00961EB1"/>
    <w:rsid w:val="0096289F"/>
    <w:rsid w:val="00964E3F"/>
    <w:rsid w:val="00965883"/>
    <w:rsid w:val="00966823"/>
    <w:rsid w:val="009675C4"/>
    <w:rsid w:val="00967B9E"/>
    <w:rsid w:val="0097232E"/>
    <w:rsid w:val="0097279A"/>
    <w:rsid w:val="0097770C"/>
    <w:rsid w:val="00980AA9"/>
    <w:rsid w:val="009811F1"/>
    <w:rsid w:val="009825EA"/>
    <w:rsid w:val="00984313"/>
    <w:rsid w:val="00984F07"/>
    <w:rsid w:val="00986ABB"/>
    <w:rsid w:val="00986B15"/>
    <w:rsid w:val="00991EF9"/>
    <w:rsid w:val="00993176"/>
    <w:rsid w:val="00997291"/>
    <w:rsid w:val="009A2450"/>
    <w:rsid w:val="009A384D"/>
    <w:rsid w:val="009A5720"/>
    <w:rsid w:val="009A5C36"/>
    <w:rsid w:val="009A67D2"/>
    <w:rsid w:val="009B09D5"/>
    <w:rsid w:val="009B0A30"/>
    <w:rsid w:val="009B2FBF"/>
    <w:rsid w:val="009B440C"/>
    <w:rsid w:val="009B5317"/>
    <w:rsid w:val="009B6F33"/>
    <w:rsid w:val="009B734A"/>
    <w:rsid w:val="009C2D0F"/>
    <w:rsid w:val="009C6C5C"/>
    <w:rsid w:val="009C75D8"/>
    <w:rsid w:val="009D0395"/>
    <w:rsid w:val="009D30E2"/>
    <w:rsid w:val="009D6475"/>
    <w:rsid w:val="009D7AEF"/>
    <w:rsid w:val="009D7EB2"/>
    <w:rsid w:val="009D7EB3"/>
    <w:rsid w:val="009E000A"/>
    <w:rsid w:val="009E0D74"/>
    <w:rsid w:val="009E55DE"/>
    <w:rsid w:val="009E5DA4"/>
    <w:rsid w:val="009E6DC5"/>
    <w:rsid w:val="009F0AA1"/>
    <w:rsid w:val="009F42D2"/>
    <w:rsid w:val="009F613B"/>
    <w:rsid w:val="009F754E"/>
    <w:rsid w:val="009F7F7A"/>
    <w:rsid w:val="00A00554"/>
    <w:rsid w:val="00A0097F"/>
    <w:rsid w:val="00A00DC2"/>
    <w:rsid w:val="00A01375"/>
    <w:rsid w:val="00A01513"/>
    <w:rsid w:val="00A02B58"/>
    <w:rsid w:val="00A02CB8"/>
    <w:rsid w:val="00A04D8C"/>
    <w:rsid w:val="00A04FFD"/>
    <w:rsid w:val="00A0659E"/>
    <w:rsid w:val="00A07498"/>
    <w:rsid w:val="00A1090E"/>
    <w:rsid w:val="00A10CB2"/>
    <w:rsid w:val="00A114ED"/>
    <w:rsid w:val="00A11B11"/>
    <w:rsid w:val="00A1283E"/>
    <w:rsid w:val="00A13949"/>
    <w:rsid w:val="00A14867"/>
    <w:rsid w:val="00A1492C"/>
    <w:rsid w:val="00A14CBB"/>
    <w:rsid w:val="00A212D3"/>
    <w:rsid w:val="00A23079"/>
    <w:rsid w:val="00A24831"/>
    <w:rsid w:val="00A25FA8"/>
    <w:rsid w:val="00A27154"/>
    <w:rsid w:val="00A30984"/>
    <w:rsid w:val="00A31924"/>
    <w:rsid w:val="00A32996"/>
    <w:rsid w:val="00A32BE7"/>
    <w:rsid w:val="00A4004A"/>
    <w:rsid w:val="00A4074C"/>
    <w:rsid w:val="00A40E49"/>
    <w:rsid w:val="00A41E0E"/>
    <w:rsid w:val="00A42D8E"/>
    <w:rsid w:val="00A4494B"/>
    <w:rsid w:val="00A45F0A"/>
    <w:rsid w:val="00A5319E"/>
    <w:rsid w:val="00A53341"/>
    <w:rsid w:val="00A57F31"/>
    <w:rsid w:val="00A6106F"/>
    <w:rsid w:val="00A614D6"/>
    <w:rsid w:val="00A631BA"/>
    <w:rsid w:val="00A67362"/>
    <w:rsid w:val="00A719C9"/>
    <w:rsid w:val="00A7281A"/>
    <w:rsid w:val="00A72DD1"/>
    <w:rsid w:val="00A73877"/>
    <w:rsid w:val="00A744F7"/>
    <w:rsid w:val="00A767F3"/>
    <w:rsid w:val="00A76FDA"/>
    <w:rsid w:val="00A7747D"/>
    <w:rsid w:val="00A775F2"/>
    <w:rsid w:val="00A81476"/>
    <w:rsid w:val="00A8364B"/>
    <w:rsid w:val="00A837C8"/>
    <w:rsid w:val="00A846BB"/>
    <w:rsid w:val="00A858B4"/>
    <w:rsid w:val="00A85963"/>
    <w:rsid w:val="00A913B1"/>
    <w:rsid w:val="00A915EC"/>
    <w:rsid w:val="00A91636"/>
    <w:rsid w:val="00A92C7C"/>
    <w:rsid w:val="00A930E5"/>
    <w:rsid w:val="00A934D7"/>
    <w:rsid w:val="00A936E5"/>
    <w:rsid w:val="00A93A0A"/>
    <w:rsid w:val="00A96492"/>
    <w:rsid w:val="00AA0C33"/>
    <w:rsid w:val="00AA1A6B"/>
    <w:rsid w:val="00AA2673"/>
    <w:rsid w:val="00AA2C2A"/>
    <w:rsid w:val="00AA3199"/>
    <w:rsid w:val="00AA604D"/>
    <w:rsid w:val="00AB08A6"/>
    <w:rsid w:val="00AB0B93"/>
    <w:rsid w:val="00AB1B15"/>
    <w:rsid w:val="00AB1C94"/>
    <w:rsid w:val="00AB29A9"/>
    <w:rsid w:val="00AB57DF"/>
    <w:rsid w:val="00AB7158"/>
    <w:rsid w:val="00AC26B5"/>
    <w:rsid w:val="00AC37FA"/>
    <w:rsid w:val="00AC417C"/>
    <w:rsid w:val="00AC6B8D"/>
    <w:rsid w:val="00AC7B9E"/>
    <w:rsid w:val="00AD09F8"/>
    <w:rsid w:val="00AD105B"/>
    <w:rsid w:val="00AD1EA6"/>
    <w:rsid w:val="00AD276E"/>
    <w:rsid w:val="00AD3145"/>
    <w:rsid w:val="00AD421F"/>
    <w:rsid w:val="00AD5310"/>
    <w:rsid w:val="00AD6390"/>
    <w:rsid w:val="00AE0322"/>
    <w:rsid w:val="00AE0D74"/>
    <w:rsid w:val="00AE2516"/>
    <w:rsid w:val="00AE2DE5"/>
    <w:rsid w:val="00AE4D59"/>
    <w:rsid w:val="00AE6352"/>
    <w:rsid w:val="00AE71A2"/>
    <w:rsid w:val="00AE72DD"/>
    <w:rsid w:val="00AE755A"/>
    <w:rsid w:val="00AF02B5"/>
    <w:rsid w:val="00AF03BA"/>
    <w:rsid w:val="00AF62A1"/>
    <w:rsid w:val="00AF6C42"/>
    <w:rsid w:val="00AF7393"/>
    <w:rsid w:val="00AF78A9"/>
    <w:rsid w:val="00B0070C"/>
    <w:rsid w:val="00B01DAC"/>
    <w:rsid w:val="00B020D1"/>
    <w:rsid w:val="00B045A4"/>
    <w:rsid w:val="00B04DB0"/>
    <w:rsid w:val="00B063E1"/>
    <w:rsid w:val="00B0663C"/>
    <w:rsid w:val="00B0687A"/>
    <w:rsid w:val="00B10A1F"/>
    <w:rsid w:val="00B118A7"/>
    <w:rsid w:val="00B148C4"/>
    <w:rsid w:val="00B14C6C"/>
    <w:rsid w:val="00B15B89"/>
    <w:rsid w:val="00B22B29"/>
    <w:rsid w:val="00B23499"/>
    <w:rsid w:val="00B23C38"/>
    <w:rsid w:val="00B23EFD"/>
    <w:rsid w:val="00B258F2"/>
    <w:rsid w:val="00B267D5"/>
    <w:rsid w:val="00B3091D"/>
    <w:rsid w:val="00B31CE9"/>
    <w:rsid w:val="00B3277D"/>
    <w:rsid w:val="00B32E56"/>
    <w:rsid w:val="00B33C44"/>
    <w:rsid w:val="00B36A5C"/>
    <w:rsid w:val="00B40327"/>
    <w:rsid w:val="00B40BBA"/>
    <w:rsid w:val="00B43650"/>
    <w:rsid w:val="00B43771"/>
    <w:rsid w:val="00B51C85"/>
    <w:rsid w:val="00B5245A"/>
    <w:rsid w:val="00B5265F"/>
    <w:rsid w:val="00B547B6"/>
    <w:rsid w:val="00B56C3C"/>
    <w:rsid w:val="00B57E18"/>
    <w:rsid w:val="00B60669"/>
    <w:rsid w:val="00B60BF2"/>
    <w:rsid w:val="00B617DD"/>
    <w:rsid w:val="00B63143"/>
    <w:rsid w:val="00B63B62"/>
    <w:rsid w:val="00B64139"/>
    <w:rsid w:val="00B64FDA"/>
    <w:rsid w:val="00B657D3"/>
    <w:rsid w:val="00B670B0"/>
    <w:rsid w:val="00B677B7"/>
    <w:rsid w:val="00B70EFB"/>
    <w:rsid w:val="00B72B84"/>
    <w:rsid w:val="00B733CF"/>
    <w:rsid w:val="00B73864"/>
    <w:rsid w:val="00B75FE2"/>
    <w:rsid w:val="00B76C98"/>
    <w:rsid w:val="00B776D7"/>
    <w:rsid w:val="00B82B08"/>
    <w:rsid w:val="00B860FF"/>
    <w:rsid w:val="00B918B1"/>
    <w:rsid w:val="00B91D53"/>
    <w:rsid w:val="00B92310"/>
    <w:rsid w:val="00B92625"/>
    <w:rsid w:val="00B94680"/>
    <w:rsid w:val="00B97AC5"/>
    <w:rsid w:val="00BA4E45"/>
    <w:rsid w:val="00BB0181"/>
    <w:rsid w:val="00BB2361"/>
    <w:rsid w:val="00BB35F8"/>
    <w:rsid w:val="00BB4704"/>
    <w:rsid w:val="00BB6FDD"/>
    <w:rsid w:val="00BD01C3"/>
    <w:rsid w:val="00BD02C4"/>
    <w:rsid w:val="00BD0EA3"/>
    <w:rsid w:val="00BE13C3"/>
    <w:rsid w:val="00BE1BB1"/>
    <w:rsid w:val="00BE5601"/>
    <w:rsid w:val="00BE56AA"/>
    <w:rsid w:val="00BE651C"/>
    <w:rsid w:val="00BE7BC5"/>
    <w:rsid w:val="00BF14C4"/>
    <w:rsid w:val="00BF2E72"/>
    <w:rsid w:val="00BF3577"/>
    <w:rsid w:val="00BF374C"/>
    <w:rsid w:val="00BF672F"/>
    <w:rsid w:val="00BF77D7"/>
    <w:rsid w:val="00BF7BEB"/>
    <w:rsid w:val="00C00C5A"/>
    <w:rsid w:val="00C00E1F"/>
    <w:rsid w:val="00C018E4"/>
    <w:rsid w:val="00C02487"/>
    <w:rsid w:val="00C03ADB"/>
    <w:rsid w:val="00C03E29"/>
    <w:rsid w:val="00C043B7"/>
    <w:rsid w:val="00C04EAC"/>
    <w:rsid w:val="00C05589"/>
    <w:rsid w:val="00C065AF"/>
    <w:rsid w:val="00C0691F"/>
    <w:rsid w:val="00C07B36"/>
    <w:rsid w:val="00C07E56"/>
    <w:rsid w:val="00C101D0"/>
    <w:rsid w:val="00C1073F"/>
    <w:rsid w:val="00C10974"/>
    <w:rsid w:val="00C10CC9"/>
    <w:rsid w:val="00C11B5A"/>
    <w:rsid w:val="00C13EA4"/>
    <w:rsid w:val="00C168F7"/>
    <w:rsid w:val="00C174D9"/>
    <w:rsid w:val="00C20335"/>
    <w:rsid w:val="00C20415"/>
    <w:rsid w:val="00C21354"/>
    <w:rsid w:val="00C25DA3"/>
    <w:rsid w:val="00C27324"/>
    <w:rsid w:val="00C32A28"/>
    <w:rsid w:val="00C32EF3"/>
    <w:rsid w:val="00C336C5"/>
    <w:rsid w:val="00C3431E"/>
    <w:rsid w:val="00C3535B"/>
    <w:rsid w:val="00C423B5"/>
    <w:rsid w:val="00C42B9D"/>
    <w:rsid w:val="00C42EA6"/>
    <w:rsid w:val="00C43228"/>
    <w:rsid w:val="00C451AD"/>
    <w:rsid w:val="00C50AF1"/>
    <w:rsid w:val="00C51FB3"/>
    <w:rsid w:val="00C55219"/>
    <w:rsid w:val="00C558FB"/>
    <w:rsid w:val="00C56544"/>
    <w:rsid w:val="00C57153"/>
    <w:rsid w:val="00C573CF"/>
    <w:rsid w:val="00C604E8"/>
    <w:rsid w:val="00C610FA"/>
    <w:rsid w:val="00C632E4"/>
    <w:rsid w:val="00C6365B"/>
    <w:rsid w:val="00C63D2C"/>
    <w:rsid w:val="00C657E9"/>
    <w:rsid w:val="00C668F9"/>
    <w:rsid w:val="00C67019"/>
    <w:rsid w:val="00C676A7"/>
    <w:rsid w:val="00C67AB4"/>
    <w:rsid w:val="00C72394"/>
    <w:rsid w:val="00C72981"/>
    <w:rsid w:val="00C72CB9"/>
    <w:rsid w:val="00C744E1"/>
    <w:rsid w:val="00C74D9E"/>
    <w:rsid w:val="00C7688A"/>
    <w:rsid w:val="00C778FC"/>
    <w:rsid w:val="00C83DE5"/>
    <w:rsid w:val="00C84DC2"/>
    <w:rsid w:val="00C8735A"/>
    <w:rsid w:val="00C87F3D"/>
    <w:rsid w:val="00C90419"/>
    <w:rsid w:val="00C90A0A"/>
    <w:rsid w:val="00C9128B"/>
    <w:rsid w:val="00C947DE"/>
    <w:rsid w:val="00C95AFC"/>
    <w:rsid w:val="00C97B29"/>
    <w:rsid w:val="00CA1E75"/>
    <w:rsid w:val="00CA2B8B"/>
    <w:rsid w:val="00CA3C0D"/>
    <w:rsid w:val="00CA60F6"/>
    <w:rsid w:val="00CA644E"/>
    <w:rsid w:val="00CA67E8"/>
    <w:rsid w:val="00CA6C91"/>
    <w:rsid w:val="00CB13F5"/>
    <w:rsid w:val="00CB1FC3"/>
    <w:rsid w:val="00CB2230"/>
    <w:rsid w:val="00CB32E4"/>
    <w:rsid w:val="00CB5213"/>
    <w:rsid w:val="00CB69CF"/>
    <w:rsid w:val="00CC00C5"/>
    <w:rsid w:val="00CC16CA"/>
    <w:rsid w:val="00CC244E"/>
    <w:rsid w:val="00CC2809"/>
    <w:rsid w:val="00CC5754"/>
    <w:rsid w:val="00CC608A"/>
    <w:rsid w:val="00CC754C"/>
    <w:rsid w:val="00CC7C01"/>
    <w:rsid w:val="00CD02BF"/>
    <w:rsid w:val="00CD2305"/>
    <w:rsid w:val="00CD5BB9"/>
    <w:rsid w:val="00CD6480"/>
    <w:rsid w:val="00CE01C4"/>
    <w:rsid w:val="00CE1A67"/>
    <w:rsid w:val="00CE3947"/>
    <w:rsid w:val="00CE4C66"/>
    <w:rsid w:val="00CE4E7A"/>
    <w:rsid w:val="00CE5B44"/>
    <w:rsid w:val="00CE6AA3"/>
    <w:rsid w:val="00CF0D9A"/>
    <w:rsid w:val="00CF275F"/>
    <w:rsid w:val="00CF3A74"/>
    <w:rsid w:val="00D01133"/>
    <w:rsid w:val="00D01352"/>
    <w:rsid w:val="00D039C5"/>
    <w:rsid w:val="00D053A1"/>
    <w:rsid w:val="00D06184"/>
    <w:rsid w:val="00D0677D"/>
    <w:rsid w:val="00D07F29"/>
    <w:rsid w:val="00D12BFA"/>
    <w:rsid w:val="00D134D7"/>
    <w:rsid w:val="00D14014"/>
    <w:rsid w:val="00D1414B"/>
    <w:rsid w:val="00D15C06"/>
    <w:rsid w:val="00D16BD2"/>
    <w:rsid w:val="00D16DA9"/>
    <w:rsid w:val="00D23A49"/>
    <w:rsid w:val="00D244A8"/>
    <w:rsid w:val="00D33035"/>
    <w:rsid w:val="00D33A5A"/>
    <w:rsid w:val="00D34143"/>
    <w:rsid w:val="00D34191"/>
    <w:rsid w:val="00D36756"/>
    <w:rsid w:val="00D36790"/>
    <w:rsid w:val="00D40BDB"/>
    <w:rsid w:val="00D4243C"/>
    <w:rsid w:val="00D4361C"/>
    <w:rsid w:val="00D4629D"/>
    <w:rsid w:val="00D46533"/>
    <w:rsid w:val="00D475A2"/>
    <w:rsid w:val="00D47882"/>
    <w:rsid w:val="00D556C3"/>
    <w:rsid w:val="00D56629"/>
    <w:rsid w:val="00D56EEA"/>
    <w:rsid w:val="00D570B7"/>
    <w:rsid w:val="00D57165"/>
    <w:rsid w:val="00D61052"/>
    <w:rsid w:val="00D611E1"/>
    <w:rsid w:val="00D63654"/>
    <w:rsid w:val="00D63AB1"/>
    <w:rsid w:val="00D6414A"/>
    <w:rsid w:val="00D6432C"/>
    <w:rsid w:val="00D645E6"/>
    <w:rsid w:val="00D64DEB"/>
    <w:rsid w:val="00D663D9"/>
    <w:rsid w:val="00D67BDD"/>
    <w:rsid w:val="00D70059"/>
    <w:rsid w:val="00D707D7"/>
    <w:rsid w:val="00D74B88"/>
    <w:rsid w:val="00D74D1D"/>
    <w:rsid w:val="00D76957"/>
    <w:rsid w:val="00D772E9"/>
    <w:rsid w:val="00D80F28"/>
    <w:rsid w:val="00D8195B"/>
    <w:rsid w:val="00D81D50"/>
    <w:rsid w:val="00D82012"/>
    <w:rsid w:val="00D8436C"/>
    <w:rsid w:val="00D84A75"/>
    <w:rsid w:val="00D84D00"/>
    <w:rsid w:val="00D87B28"/>
    <w:rsid w:val="00D90EB5"/>
    <w:rsid w:val="00D933B4"/>
    <w:rsid w:val="00D94176"/>
    <w:rsid w:val="00D95D21"/>
    <w:rsid w:val="00DA3AB0"/>
    <w:rsid w:val="00DA3BA1"/>
    <w:rsid w:val="00DA4311"/>
    <w:rsid w:val="00DA4DCB"/>
    <w:rsid w:val="00DA6C6D"/>
    <w:rsid w:val="00DB0CD7"/>
    <w:rsid w:val="00DB71AF"/>
    <w:rsid w:val="00DB77EB"/>
    <w:rsid w:val="00DB7A57"/>
    <w:rsid w:val="00DC0098"/>
    <w:rsid w:val="00DC1894"/>
    <w:rsid w:val="00DC1ED3"/>
    <w:rsid w:val="00DC21F0"/>
    <w:rsid w:val="00DC21F3"/>
    <w:rsid w:val="00DC42E7"/>
    <w:rsid w:val="00DC450D"/>
    <w:rsid w:val="00DC512C"/>
    <w:rsid w:val="00DC5C83"/>
    <w:rsid w:val="00DD073D"/>
    <w:rsid w:val="00DD0B44"/>
    <w:rsid w:val="00DD1415"/>
    <w:rsid w:val="00DD1865"/>
    <w:rsid w:val="00DD26ED"/>
    <w:rsid w:val="00DD3A29"/>
    <w:rsid w:val="00DD49B7"/>
    <w:rsid w:val="00DD5233"/>
    <w:rsid w:val="00DD5CCA"/>
    <w:rsid w:val="00DD7321"/>
    <w:rsid w:val="00DD7D52"/>
    <w:rsid w:val="00DE0DAD"/>
    <w:rsid w:val="00DE2631"/>
    <w:rsid w:val="00DF0EA1"/>
    <w:rsid w:val="00DF1E75"/>
    <w:rsid w:val="00DF3D42"/>
    <w:rsid w:val="00DF4E77"/>
    <w:rsid w:val="00DF506E"/>
    <w:rsid w:val="00DF604D"/>
    <w:rsid w:val="00E025EC"/>
    <w:rsid w:val="00E032AE"/>
    <w:rsid w:val="00E046C1"/>
    <w:rsid w:val="00E05F7B"/>
    <w:rsid w:val="00E060DB"/>
    <w:rsid w:val="00E06109"/>
    <w:rsid w:val="00E06EDA"/>
    <w:rsid w:val="00E07004"/>
    <w:rsid w:val="00E133FE"/>
    <w:rsid w:val="00E157DD"/>
    <w:rsid w:val="00E16BE3"/>
    <w:rsid w:val="00E17591"/>
    <w:rsid w:val="00E175ED"/>
    <w:rsid w:val="00E2052E"/>
    <w:rsid w:val="00E211FD"/>
    <w:rsid w:val="00E21F45"/>
    <w:rsid w:val="00E23CC5"/>
    <w:rsid w:val="00E23D44"/>
    <w:rsid w:val="00E248F2"/>
    <w:rsid w:val="00E252A3"/>
    <w:rsid w:val="00E2617B"/>
    <w:rsid w:val="00E26D95"/>
    <w:rsid w:val="00E30E83"/>
    <w:rsid w:val="00E31313"/>
    <w:rsid w:val="00E313FD"/>
    <w:rsid w:val="00E3163F"/>
    <w:rsid w:val="00E31FFA"/>
    <w:rsid w:val="00E331BF"/>
    <w:rsid w:val="00E344B9"/>
    <w:rsid w:val="00E34E13"/>
    <w:rsid w:val="00E356F2"/>
    <w:rsid w:val="00E369AF"/>
    <w:rsid w:val="00E37286"/>
    <w:rsid w:val="00E40E68"/>
    <w:rsid w:val="00E433F4"/>
    <w:rsid w:val="00E439DE"/>
    <w:rsid w:val="00E4587F"/>
    <w:rsid w:val="00E45913"/>
    <w:rsid w:val="00E467FE"/>
    <w:rsid w:val="00E46922"/>
    <w:rsid w:val="00E4771D"/>
    <w:rsid w:val="00E50950"/>
    <w:rsid w:val="00E51683"/>
    <w:rsid w:val="00E55C43"/>
    <w:rsid w:val="00E5739E"/>
    <w:rsid w:val="00E5788E"/>
    <w:rsid w:val="00E61799"/>
    <w:rsid w:val="00E62570"/>
    <w:rsid w:val="00E626B4"/>
    <w:rsid w:val="00E62F70"/>
    <w:rsid w:val="00E631D7"/>
    <w:rsid w:val="00E63C09"/>
    <w:rsid w:val="00E64273"/>
    <w:rsid w:val="00E64C2D"/>
    <w:rsid w:val="00E66F69"/>
    <w:rsid w:val="00E67750"/>
    <w:rsid w:val="00E6781A"/>
    <w:rsid w:val="00E71195"/>
    <w:rsid w:val="00E714A5"/>
    <w:rsid w:val="00E71A07"/>
    <w:rsid w:val="00E722EF"/>
    <w:rsid w:val="00E733A0"/>
    <w:rsid w:val="00E74B99"/>
    <w:rsid w:val="00E76C8E"/>
    <w:rsid w:val="00E772F7"/>
    <w:rsid w:val="00E819DA"/>
    <w:rsid w:val="00E83CF5"/>
    <w:rsid w:val="00E84329"/>
    <w:rsid w:val="00E8437F"/>
    <w:rsid w:val="00E85CDD"/>
    <w:rsid w:val="00E90943"/>
    <w:rsid w:val="00E91D8C"/>
    <w:rsid w:val="00E93285"/>
    <w:rsid w:val="00E96FFA"/>
    <w:rsid w:val="00EA0330"/>
    <w:rsid w:val="00EA0CB2"/>
    <w:rsid w:val="00EA0F78"/>
    <w:rsid w:val="00EA16C5"/>
    <w:rsid w:val="00EA2B56"/>
    <w:rsid w:val="00EA3499"/>
    <w:rsid w:val="00EA6276"/>
    <w:rsid w:val="00EA6741"/>
    <w:rsid w:val="00EB0EEC"/>
    <w:rsid w:val="00EB127F"/>
    <w:rsid w:val="00EB2885"/>
    <w:rsid w:val="00EB655F"/>
    <w:rsid w:val="00EB6727"/>
    <w:rsid w:val="00EC36C0"/>
    <w:rsid w:val="00EC4A28"/>
    <w:rsid w:val="00EC50F3"/>
    <w:rsid w:val="00EC7BB5"/>
    <w:rsid w:val="00EC7C9A"/>
    <w:rsid w:val="00ED1D17"/>
    <w:rsid w:val="00ED2A31"/>
    <w:rsid w:val="00ED3575"/>
    <w:rsid w:val="00ED5158"/>
    <w:rsid w:val="00ED75E9"/>
    <w:rsid w:val="00EE0180"/>
    <w:rsid w:val="00EE0340"/>
    <w:rsid w:val="00EE1404"/>
    <w:rsid w:val="00EE23B0"/>
    <w:rsid w:val="00EF1280"/>
    <w:rsid w:val="00EF328C"/>
    <w:rsid w:val="00EF37AF"/>
    <w:rsid w:val="00EF7C96"/>
    <w:rsid w:val="00F01C5F"/>
    <w:rsid w:val="00F02727"/>
    <w:rsid w:val="00F06D1F"/>
    <w:rsid w:val="00F1371F"/>
    <w:rsid w:val="00F13FAC"/>
    <w:rsid w:val="00F16045"/>
    <w:rsid w:val="00F1779F"/>
    <w:rsid w:val="00F203B3"/>
    <w:rsid w:val="00F205E1"/>
    <w:rsid w:val="00F21373"/>
    <w:rsid w:val="00F22391"/>
    <w:rsid w:val="00F2259A"/>
    <w:rsid w:val="00F244F8"/>
    <w:rsid w:val="00F26A6C"/>
    <w:rsid w:val="00F26DFB"/>
    <w:rsid w:val="00F2702B"/>
    <w:rsid w:val="00F279C0"/>
    <w:rsid w:val="00F30248"/>
    <w:rsid w:val="00F33771"/>
    <w:rsid w:val="00F3430C"/>
    <w:rsid w:val="00F357FC"/>
    <w:rsid w:val="00F35AC6"/>
    <w:rsid w:val="00F36445"/>
    <w:rsid w:val="00F36C79"/>
    <w:rsid w:val="00F40153"/>
    <w:rsid w:val="00F409E3"/>
    <w:rsid w:val="00F40D51"/>
    <w:rsid w:val="00F40EED"/>
    <w:rsid w:val="00F41781"/>
    <w:rsid w:val="00F42EE9"/>
    <w:rsid w:val="00F47731"/>
    <w:rsid w:val="00F51C0F"/>
    <w:rsid w:val="00F521C3"/>
    <w:rsid w:val="00F541B8"/>
    <w:rsid w:val="00F5463D"/>
    <w:rsid w:val="00F5547B"/>
    <w:rsid w:val="00F56CEB"/>
    <w:rsid w:val="00F572E1"/>
    <w:rsid w:val="00F60814"/>
    <w:rsid w:val="00F62BDC"/>
    <w:rsid w:val="00F62C69"/>
    <w:rsid w:val="00F630CD"/>
    <w:rsid w:val="00F65C72"/>
    <w:rsid w:val="00F67797"/>
    <w:rsid w:val="00F71515"/>
    <w:rsid w:val="00F7199F"/>
    <w:rsid w:val="00F72D2F"/>
    <w:rsid w:val="00F76948"/>
    <w:rsid w:val="00F77667"/>
    <w:rsid w:val="00F77DF5"/>
    <w:rsid w:val="00F81747"/>
    <w:rsid w:val="00F81AC1"/>
    <w:rsid w:val="00F82D5C"/>
    <w:rsid w:val="00F843AB"/>
    <w:rsid w:val="00F84DF3"/>
    <w:rsid w:val="00F84ECF"/>
    <w:rsid w:val="00F85815"/>
    <w:rsid w:val="00F8626B"/>
    <w:rsid w:val="00F86C13"/>
    <w:rsid w:val="00F86F7C"/>
    <w:rsid w:val="00F87667"/>
    <w:rsid w:val="00F904B1"/>
    <w:rsid w:val="00F91A9F"/>
    <w:rsid w:val="00F91F9A"/>
    <w:rsid w:val="00F92C21"/>
    <w:rsid w:val="00F9322B"/>
    <w:rsid w:val="00F96D00"/>
    <w:rsid w:val="00F973F5"/>
    <w:rsid w:val="00FA0B40"/>
    <w:rsid w:val="00FA0F21"/>
    <w:rsid w:val="00FA4A4C"/>
    <w:rsid w:val="00FA4E08"/>
    <w:rsid w:val="00FA538D"/>
    <w:rsid w:val="00FA6C9D"/>
    <w:rsid w:val="00FA78BD"/>
    <w:rsid w:val="00FA79AD"/>
    <w:rsid w:val="00FB57A4"/>
    <w:rsid w:val="00FB60D8"/>
    <w:rsid w:val="00FB6B89"/>
    <w:rsid w:val="00FC14FB"/>
    <w:rsid w:val="00FC190D"/>
    <w:rsid w:val="00FC628C"/>
    <w:rsid w:val="00FD04F3"/>
    <w:rsid w:val="00FD16B3"/>
    <w:rsid w:val="00FD2A65"/>
    <w:rsid w:val="00FD3989"/>
    <w:rsid w:val="00FD4B1E"/>
    <w:rsid w:val="00FD7B8F"/>
    <w:rsid w:val="00FE185B"/>
    <w:rsid w:val="00FE1E55"/>
    <w:rsid w:val="00FE41DE"/>
    <w:rsid w:val="00FE529F"/>
    <w:rsid w:val="00FE57F5"/>
    <w:rsid w:val="00FF07A3"/>
    <w:rsid w:val="00FF1021"/>
    <w:rsid w:val="00FF29EB"/>
    <w:rsid w:val="00FF42B2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C370ED"/>
  <w15:docId w15:val="{E20541C8-2DB9-43D7-B34E-5C7AB85F0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B581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63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37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B3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DD3"/>
  </w:style>
  <w:style w:type="paragraph" w:styleId="Footer">
    <w:name w:val="footer"/>
    <w:basedOn w:val="Normal"/>
    <w:link w:val="FooterChar"/>
    <w:uiPriority w:val="99"/>
    <w:unhideWhenUsed/>
    <w:rsid w:val="005B3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DD3"/>
  </w:style>
  <w:style w:type="paragraph" w:styleId="ListParagraph">
    <w:name w:val="List Paragraph"/>
    <w:basedOn w:val="Normal"/>
    <w:uiPriority w:val="34"/>
    <w:qFormat/>
    <w:rsid w:val="00DA3B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252A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F3A74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12F2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8B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5642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59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74BE8-5C76-4130-AA83-EE3C17AF6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24</Words>
  <Characters>698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Mexico</Company>
  <LinksUpToDate>false</LinksUpToDate>
  <CharactersWithSpaces>8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ized User</dc:creator>
  <cp:lastModifiedBy>Felisha Chantelle Martinez</cp:lastModifiedBy>
  <cp:revision>3</cp:revision>
  <cp:lastPrinted>2019-09-20T14:58:00Z</cp:lastPrinted>
  <dcterms:created xsi:type="dcterms:W3CDTF">2019-10-14T18:12:00Z</dcterms:created>
  <dcterms:modified xsi:type="dcterms:W3CDTF">2019-10-14T18:12:00Z</dcterms:modified>
</cp:coreProperties>
</file>